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600F5" w14:textId="77777777" w:rsidR="00190DE5" w:rsidRDefault="00190DE5" w:rsidP="00190DE5"/>
    <w:p w14:paraId="1C3F75DF" w14:textId="77777777" w:rsidR="00190DE5" w:rsidRDefault="00190DE5" w:rsidP="00190DE5">
      <w:r>
        <w:rPr>
          <w:noProof/>
          <w:lang w:eastAsia="zh-CN"/>
        </w:rPr>
        <w:drawing>
          <wp:inline distT="0" distB="0" distL="0" distR="0" wp14:anchorId="63DD0709" wp14:editId="3163BFE8">
            <wp:extent cx="5943600" cy="1546023"/>
            <wp:effectExtent l="0" t="0" r="0" b="0"/>
            <wp:docPr id="1" name="Picture 1" descr="Jobs at Wenzhou-Kean University - Academic Posi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obs at Wenzhou-Kean University - Academic Position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6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9AEB3" w14:textId="77777777" w:rsidR="00190DE5" w:rsidRDefault="00190DE5" w:rsidP="00190DE5"/>
    <w:p w14:paraId="27CFD5D5" w14:textId="77777777" w:rsidR="00770E56" w:rsidRDefault="00770E56" w:rsidP="00190DE5">
      <w:pPr>
        <w:jc w:val="center"/>
        <w:rPr>
          <w:sz w:val="44"/>
          <w:szCs w:val="44"/>
        </w:rPr>
      </w:pPr>
    </w:p>
    <w:p w14:paraId="6B4B06D2" w14:textId="77777777" w:rsidR="00770E56" w:rsidRDefault="00770E56" w:rsidP="00190DE5">
      <w:pPr>
        <w:jc w:val="center"/>
        <w:rPr>
          <w:sz w:val="44"/>
          <w:szCs w:val="44"/>
        </w:rPr>
      </w:pPr>
    </w:p>
    <w:p w14:paraId="38519A34" w14:textId="77777777" w:rsidR="00190DE5" w:rsidRDefault="00190DE5" w:rsidP="00190DE5">
      <w:pPr>
        <w:jc w:val="center"/>
        <w:rPr>
          <w:sz w:val="44"/>
          <w:szCs w:val="44"/>
        </w:rPr>
      </w:pPr>
      <w:r>
        <w:rPr>
          <w:sz w:val="44"/>
          <w:szCs w:val="44"/>
        </w:rPr>
        <w:t>Final Project</w:t>
      </w:r>
    </w:p>
    <w:p w14:paraId="2D9596BB" w14:textId="77777777" w:rsidR="00190DE5" w:rsidRPr="00473078" w:rsidRDefault="00190DE5" w:rsidP="00190DE5">
      <w:pPr>
        <w:jc w:val="center"/>
        <w:rPr>
          <w:sz w:val="40"/>
          <w:szCs w:val="40"/>
        </w:rPr>
      </w:pPr>
      <w:r w:rsidRPr="00473078">
        <w:rPr>
          <w:sz w:val="40"/>
          <w:szCs w:val="40"/>
        </w:rPr>
        <w:t>CPS</w:t>
      </w:r>
      <w:r>
        <w:rPr>
          <w:sz w:val="40"/>
          <w:szCs w:val="40"/>
        </w:rPr>
        <w:t>3740</w:t>
      </w:r>
      <w:r w:rsidRPr="00473078">
        <w:rPr>
          <w:sz w:val="40"/>
          <w:szCs w:val="40"/>
        </w:rPr>
        <w:t xml:space="preserve">: </w:t>
      </w:r>
      <w:r>
        <w:rPr>
          <w:sz w:val="40"/>
          <w:szCs w:val="40"/>
        </w:rPr>
        <w:t>Database Management System</w:t>
      </w:r>
    </w:p>
    <w:p w14:paraId="5EC4559B" w14:textId="77777777" w:rsidR="00190DE5" w:rsidRDefault="00190DE5" w:rsidP="00190DE5">
      <w:pPr>
        <w:jc w:val="center"/>
        <w:rPr>
          <w:sz w:val="44"/>
          <w:szCs w:val="44"/>
        </w:rPr>
      </w:pPr>
    </w:p>
    <w:p w14:paraId="2D14F4B3" w14:textId="77777777" w:rsidR="00190DE5" w:rsidRDefault="00190DE5" w:rsidP="00190DE5">
      <w:pPr>
        <w:jc w:val="center"/>
        <w:rPr>
          <w:sz w:val="36"/>
          <w:szCs w:val="36"/>
        </w:rPr>
      </w:pPr>
    </w:p>
    <w:p w14:paraId="17FC4541" w14:textId="77777777" w:rsidR="00190DE5" w:rsidRDefault="00190DE5" w:rsidP="00190DE5">
      <w:pPr>
        <w:jc w:val="center"/>
        <w:rPr>
          <w:sz w:val="36"/>
          <w:szCs w:val="36"/>
        </w:rPr>
      </w:pPr>
    </w:p>
    <w:p w14:paraId="43F99A5E" w14:textId="77777777" w:rsidR="00190DE5" w:rsidRDefault="00190DE5" w:rsidP="00190DE5">
      <w:pPr>
        <w:jc w:val="center"/>
        <w:rPr>
          <w:sz w:val="36"/>
          <w:szCs w:val="36"/>
        </w:rPr>
      </w:pPr>
    </w:p>
    <w:p w14:paraId="59A3D420" w14:textId="77777777" w:rsidR="00190DE5" w:rsidRPr="00A62F7C" w:rsidRDefault="00190DE5" w:rsidP="00190DE5">
      <w:pPr>
        <w:jc w:val="center"/>
        <w:rPr>
          <w:sz w:val="36"/>
          <w:szCs w:val="36"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4675"/>
      </w:tblGrid>
      <w:tr w:rsidR="00190DE5" w14:paraId="5C4F5807" w14:textId="77777777" w:rsidTr="001B2584">
        <w:trPr>
          <w:jc w:val="center"/>
        </w:trPr>
        <w:tc>
          <w:tcPr>
            <w:tcW w:w="3060" w:type="dxa"/>
          </w:tcPr>
          <w:p w14:paraId="7D0DB081" w14:textId="77777777" w:rsidR="00190DE5" w:rsidRDefault="00190DE5" w:rsidP="001B2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udent Name:</w:t>
            </w:r>
          </w:p>
        </w:tc>
        <w:tc>
          <w:tcPr>
            <w:tcW w:w="4675" w:type="dxa"/>
          </w:tcPr>
          <w:p w14:paraId="11393FC0" w14:textId="48D99363" w:rsidR="00190DE5" w:rsidRDefault="00AD7A53" w:rsidP="001B2584">
            <w:pPr>
              <w:jc w:val="center"/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Huang</w:t>
            </w:r>
            <w:r>
              <w:rPr>
                <w:sz w:val="36"/>
                <w:szCs w:val="36"/>
              </w:rPr>
              <w:t xml:space="preserve"> Y</w:t>
            </w:r>
            <w:r>
              <w:rPr>
                <w:rFonts w:hint="eastAsia"/>
                <w:sz w:val="36"/>
                <w:szCs w:val="36"/>
              </w:rPr>
              <w:t>awen</w:t>
            </w:r>
          </w:p>
        </w:tc>
      </w:tr>
      <w:tr w:rsidR="00190DE5" w14:paraId="26E3CD74" w14:textId="77777777" w:rsidTr="001B2584">
        <w:trPr>
          <w:jc w:val="center"/>
        </w:trPr>
        <w:tc>
          <w:tcPr>
            <w:tcW w:w="3060" w:type="dxa"/>
          </w:tcPr>
          <w:p w14:paraId="6AF0F5FB" w14:textId="77777777" w:rsidR="00190DE5" w:rsidRDefault="00190DE5" w:rsidP="001B2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udent ID:</w:t>
            </w:r>
          </w:p>
        </w:tc>
        <w:tc>
          <w:tcPr>
            <w:tcW w:w="4675" w:type="dxa"/>
          </w:tcPr>
          <w:p w14:paraId="39199E89" w14:textId="2F09DDB5" w:rsidR="00190DE5" w:rsidRDefault="00AD7A53" w:rsidP="001B2584">
            <w:pPr>
              <w:jc w:val="center"/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1</w:t>
            </w:r>
            <w:r>
              <w:rPr>
                <w:sz w:val="36"/>
                <w:szCs w:val="36"/>
              </w:rPr>
              <w:t>194921</w:t>
            </w:r>
          </w:p>
        </w:tc>
      </w:tr>
      <w:tr w:rsidR="00190DE5" w14:paraId="63667176" w14:textId="77777777" w:rsidTr="001B2584">
        <w:trPr>
          <w:jc w:val="center"/>
        </w:trPr>
        <w:tc>
          <w:tcPr>
            <w:tcW w:w="3060" w:type="dxa"/>
          </w:tcPr>
          <w:p w14:paraId="0C4DB343" w14:textId="77777777" w:rsidR="00190DE5" w:rsidRDefault="00190DE5" w:rsidP="001B2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Lecture:</w:t>
            </w:r>
          </w:p>
        </w:tc>
        <w:tc>
          <w:tcPr>
            <w:tcW w:w="4675" w:type="dxa"/>
          </w:tcPr>
          <w:p w14:paraId="1BE2B5D5" w14:textId="77777777" w:rsidR="00190DE5" w:rsidRDefault="00190DE5" w:rsidP="001B2584">
            <w:pPr>
              <w:jc w:val="center"/>
              <w:rPr>
                <w:sz w:val="36"/>
                <w:szCs w:val="36"/>
              </w:rPr>
            </w:pPr>
            <w:r w:rsidRPr="00A62F7C">
              <w:rPr>
                <w:sz w:val="36"/>
                <w:szCs w:val="36"/>
              </w:rPr>
              <w:t>Dr. Hemn Barzan Abdalla</w:t>
            </w:r>
          </w:p>
        </w:tc>
      </w:tr>
      <w:tr w:rsidR="00DB743F" w14:paraId="6EB913EC" w14:textId="77777777" w:rsidTr="001B2584">
        <w:trPr>
          <w:jc w:val="center"/>
        </w:trPr>
        <w:tc>
          <w:tcPr>
            <w:tcW w:w="3060" w:type="dxa"/>
          </w:tcPr>
          <w:p w14:paraId="0771AD22" w14:textId="6EFBB6A8" w:rsidR="00DB743F" w:rsidRDefault="00DB743F" w:rsidP="001B2584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ection</w:t>
            </w:r>
          </w:p>
        </w:tc>
        <w:tc>
          <w:tcPr>
            <w:tcW w:w="4675" w:type="dxa"/>
          </w:tcPr>
          <w:p w14:paraId="2F0BB204" w14:textId="351A6623" w:rsidR="00DB743F" w:rsidRPr="00A62F7C" w:rsidRDefault="00DB743F" w:rsidP="001B2584">
            <w:pPr>
              <w:jc w:val="center"/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W</w:t>
            </w:r>
            <w:r>
              <w:rPr>
                <w:sz w:val="36"/>
                <w:szCs w:val="36"/>
              </w:rPr>
              <w:t>02</w:t>
            </w:r>
          </w:p>
        </w:tc>
      </w:tr>
    </w:tbl>
    <w:p w14:paraId="6C1BA7D6" w14:textId="77777777" w:rsidR="00190DE5" w:rsidRPr="00A62F7C" w:rsidRDefault="00190DE5" w:rsidP="00190DE5">
      <w:pPr>
        <w:jc w:val="center"/>
        <w:rPr>
          <w:sz w:val="36"/>
          <w:szCs w:val="36"/>
        </w:rPr>
      </w:pPr>
    </w:p>
    <w:p w14:paraId="7C02B320" w14:textId="77777777" w:rsidR="00190DE5" w:rsidRPr="00A62F7C" w:rsidRDefault="00190DE5" w:rsidP="00C40FC9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Fall </w:t>
      </w:r>
      <w:r w:rsidRPr="00A62F7C">
        <w:rPr>
          <w:sz w:val="32"/>
          <w:szCs w:val="32"/>
        </w:rPr>
        <w:t>202</w:t>
      </w:r>
      <w:r w:rsidR="00C40FC9">
        <w:rPr>
          <w:sz w:val="32"/>
          <w:szCs w:val="32"/>
        </w:rPr>
        <w:t>3</w:t>
      </w:r>
      <w:r>
        <w:rPr>
          <w:sz w:val="32"/>
          <w:szCs w:val="32"/>
        </w:rPr>
        <w:t>-202</w:t>
      </w:r>
      <w:r w:rsidR="00C40FC9">
        <w:rPr>
          <w:sz w:val="32"/>
          <w:szCs w:val="32"/>
        </w:rPr>
        <w:t>4</w:t>
      </w:r>
    </w:p>
    <w:p w14:paraId="0E9ED288" w14:textId="77777777" w:rsidR="00190DE5" w:rsidRDefault="00190DE5" w:rsidP="00A419F2">
      <w:pPr>
        <w:jc w:val="center"/>
        <w:rPr>
          <w:b/>
          <w:sz w:val="28"/>
          <w:u w:val="single"/>
        </w:rPr>
      </w:pPr>
    </w:p>
    <w:p w14:paraId="7DFF6147" w14:textId="77777777" w:rsidR="00190DE5" w:rsidRDefault="00190DE5" w:rsidP="00A419F2">
      <w:pPr>
        <w:jc w:val="center"/>
        <w:rPr>
          <w:b/>
          <w:sz w:val="28"/>
          <w:u w:val="single"/>
        </w:rPr>
      </w:pPr>
    </w:p>
    <w:p w14:paraId="4943D1A2" w14:textId="77777777" w:rsidR="004C1227" w:rsidRDefault="004C1227" w:rsidP="00A419F2">
      <w:pPr>
        <w:jc w:val="center"/>
        <w:rPr>
          <w:b/>
          <w:sz w:val="28"/>
          <w:u w:val="single"/>
        </w:rPr>
      </w:pPr>
    </w:p>
    <w:p w14:paraId="49CE22F8" w14:textId="77777777" w:rsidR="004C1227" w:rsidRDefault="004C1227" w:rsidP="00A419F2">
      <w:pPr>
        <w:jc w:val="center"/>
        <w:rPr>
          <w:b/>
          <w:sz w:val="28"/>
          <w:u w:val="single"/>
        </w:rPr>
      </w:pPr>
    </w:p>
    <w:p w14:paraId="04206C40" w14:textId="77777777" w:rsidR="00473BF5" w:rsidRPr="007E4BF9" w:rsidRDefault="00A419F2" w:rsidP="00A419F2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Database </w:t>
      </w:r>
      <w:r w:rsidR="00DD0A3C">
        <w:rPr>
          <w:b/>
          <w:sz w:val="28"/>
          <w:u w:val="single"/>
        </w:rPr>
        <w:t>Management System CPS3740</w:t>
      </w:r>
    </w:p>
    <w:p w14:paraId="6AE572CB" w14:textId="77777777" w:rsidR="007E4BF9" w:rsidRPr="007E4BF9" w:rsidRDefault="00BA133A" w:rsidP="00C40FC9">
      <w:pPr>
        <w:jc w:val="center"/>
        <w:rPr>
          <w:b/>
          <w:sz w:val="28"/>
        </w:rPr>
      </w:pPr>
      <w:r>
        <w:rPr>
          <w:b/>
          <w:sz w:val="28"/>
          <w:u w:val="single"/>
        </w:rPr>
        <w:t>Final Project documentation</w:t>
      </w:r>
      <w:r w:rsidR="007E4BF9">
        <w:rPr>
          <w:b/>
          <w:sz w:val="28"/>
          <w:u w:val="single"/>
        </w:rPr>
        <w:t xml:space="preserve"> 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 xml:space="preserve">Deadline: </w:t>
      </w:r>
      <w:r w:rsidR="00DD0A3C">
        <w:rPr>
          <w:b/>
          <w:sz w:val="28"/>
        </w:rPr>
        <w:t>12</w:t>
      </w:r>
      <w:r w:rsidR="007E4BF9">
        <w:rPr>
          <w:b/>
          <w:sz w:val="28"/>
        </w:rPr>
        <w:t>-</w:t>
      </w:r>
      <w:r w:rsidR="00D57691">
        <w:rPr>
          <w:b/>
          <w:sz w:val="28"/>
        </w:rPr>
        <w:t>0</w:t>
      </w:r>
      <w:r w:rsidR="00C40FC9">
        <w:rPr>
          <w:b/>
          <w:sz w:val="28"/>
        </w:rPr>
        <w:t>4</w:t>
      </w:r>
      <w:r>
        <w:rPr>
          <w:b/>
          <w:sz w:val="28"/>
        </w:rPr>
        <w:t>-20</w:t>
      </w:r>
      <w:r w:rsidR="00176376">
        <w:rPr>
          <w:b/>
          <w:sz w:val="28"/>
        </w:rPr>
        <w:t>2</w:t>
      </w:r>
      <w:r w:rsidR="00C40FC9">
        <w:rPr>
          <w:b/>
          <w:sz w:val="28"/>
        </w:rPr>
        <w:t>3</w:t>
      </w:r>
    </w:p>
    <w:p w14:paraId="7F71C1A4" w14:textId="77777777" w:rsidR="00770E56" w:rsidRPr="00770E56" w:rsidRDefault="00770E56" w:rsidP="00E14B07">
      <w:pPr>
        <w:pStyle w:val="a3"/>
        <w:numPr>
          <w:ilvl w:val="0"/>
          <w:numId w:val="5"/>
        </w:numPr>
      </w:pPr>
      <w:r w:rsidRPr="00770E56">
        <w:t xml:space="preserve">To answers questions below first you </w:t>
      </w:r>
      <w:r w:rsidR="00D57691" w:rsidRPr="00770E56">
        <w:t>need</w:t>
      </w:r>
      <w:r w:rsidRPr="00770E56">
        <w:t xml:space="preserve"> to create a </w:t>
      </w:r>
      <w:r w:rsidRPr="00770E56">
        <w:rPr>
          <w:b/>
          <w:bCs/>
        </w:rPr>
        <w:t>schema</w:t>
      </w:r>
      <w:r w:rsidRPr="00770E56">
        <w:t xml:space="preserve"> which contain at least </w:t>
      </w:r>
      <w:r w:rsidR="00E14B07">
        <w:rPr>
          <w:b/>
          <w:bCs/>
        </w:rPr>
        <w:t>four</w:t>
      </w:r>
      <w:r w:rsidRPr="00770E56">
        <w:rPr>
          <w:b/>
          <w:bCs/>
        </w:rPr>
        <w:t xml:space="preserve"> </w:t>
      </w:r>
      <w:proofErr w:type="gramStart"/>
      <w:r w:rsidRPr="00770E56">
        <w:rPr>
          <w:b/>
          <w:bCs/>
        </w:rPr>
        <w:t>tables</w:t>
      </w:r>
      <w:proofErr w:type="gramEnd"/>
    </w:p>
    <w:p w14:paraId="4A1E9FFF" w14:textId="77777777" w:rsidR="002A4F58" w:rsidRPr="002A4F58" w:rsidRDefault="002A4F58" w:rsidP="002A4F58">
      <w:pPr>
        <w:pStyle w:val="a3"/>
        <w:numPr>
          <w:ilvl w:val="0"/>
          <w:numId w:val="5"/>
        </w:numPr>
        <w:rPr>
          <w:b/>
          <w:sz w:val="24"/>
          <w:u w:val="single"/>
        </w:rPr>
      </w:pPr>
      <w:r>
        <w:t xml:space="preserve">Include the constraints like </w:t>
      </w:r>
      <w:r w:rsidRPr="00BA133A">
        <w:rPr>
          <w:b/>
        </w:rPr>
        <w:t>NOT NULL, UNIQUE and CHECK</w:t>
      </w:r>
      <w:r>
        <w:t xml:space="preserve"> constraints in </w:t>
      </w:r>
      <w:r w:rsidR="00BA133A">
        <w:t>all</w:t>
      </w:r>
      <w:r>
        <w:t xml:space="preserve"> the table.</w:t>
      </w:r>
    </w:p>
    <w:p w14:paraId="13ECD760" w14:textId="77777777" w:rsidR="002A4F58" w:rsidRPr="00BA133A" w:rsidRDefault="002A4F58" w:rsidP="00770E56">
      <w:pPr>
        <w:pStyle w:val="a3"/>
        <w:numPr>
          <w:ilvl w:val="0"/>
          <w:numId w:val="5"/>
        </w:numPr>
        <w:rPr>
          <w:b/>
          <w:sz w:val="24"/>
          <w:u w:val="single"/>
        </w:rPr>
      </w:pPr>
      <w:r>
        <w:t xml:space="preserve">Insert minimum </w:t>
      </w:r>
      <w:r w:rsidR="00E14B07" w:rsidRPr="00770E56">
        <w:rPr>
          <w:b/>
          <w:bCs/>
        </w:rPr>
        <w:t>three</w:t>
      </w:r>
      <w:r>
        <w:t xml:space="preserve"> records in each table.</w:t>
      </w:r>
    </w:p>
    <w:p w14:paraId="000F3A45" w14:textId="77777777" w:rsidR="00BA133A" w:rsidRPr="00BA133A" w:rsidRDefault="00BA133A" w:rsidP="002A4F58">
      <w:pPr>
        <w:pStyle w:val="a3"/>
        <w:numPr>
          <w:ilvl w:val="0"/>
          <w:numId w:val="5"/>
        </w:numPr>
        <w:rPr>
          <w:b/>
          <w:sz w:val="24"/>
          <w:u w:val="single"/>
        </w:rPr>
      </w:pPr>
      <w:r>
        <w:t xml:space="preserve">Retrieve the data using operators </w:t>
      </w:r>
      <w:r w:rsidRPr="00B4016C">
        <w:rPr>
          <w:b/>
        </w:rPr>
        <w:t>(in, between and like).</w:t>
      </w:r>
    </w:p>
    <w:p w14:paraId="633B2BFA" w14:textId="77777777" w:rsidR="00B4016C" w:rsidRPr="00D57691" w:rsidRDefault="00BA133A" w:rsidP="004E7D6F">
      <w:pPr>
        <w:pStyle w:val="a3"/>
        <w:numPr>
          <w:ilvl w:val="0"/>
          <w:numId w:val="5"/>
        </w:numPr>
        <w:rPr>
          <w:b/>
          <w:sz w:val="24"/>
          <w:u w:val="single"/>
        </w:rPr>
      </w:pPr>
      <w:r>
        <w:t xml:space="preserve"> </w:t>
      </w:r>
      <w:r w:rsidR="00B4016C" w:rsidRPr="00D57691">
        <w:rPr>
          <w:b/>
          <w:sz w:val="24"/>
          <w:u w:val="single"/>
        </w:rPr>
        <w:t xml:space="preserve">Three queries </w:t>
      </w:r>
      <w:r w:rsidR="00B4016C" w:rsidRPr="00D57691">
        <w:rPr>
          <w:sz w:val="24"/>
        </w:rPr>
        <w:t>must be there from</w:t>
      </w:r>
      <w:r w:rsidR="00B4016C" w:rsidRPr="00D57691">
        <w:rPr>
          <w:b/>
          <w:sz w:val="24"/>
          <w:u w:val="single"/>
        </w:rPr>
        <w:t xml:space="preserve"> </w:t>
      </w:r>
      <w:r w:rsidR="004E7D6F">
        <w:rPr>
          <w:b/>
          <w:sz w:val="24"/>
          <w:u w:val="single"/>
        </w:rPr>
        <w:t>SET operators (Union, intersect</w:t>
      </w:r>
      <w:r w:rsidR="00B4016C" w:rsidRPr="00D57691">
        <w:rPr>
          <w:b/>
          <w:sz w:val="24"/>
          <w:u w:val="single"/>
        </w:rPr>
        <w:t>)</w:t>
      </w:r>
    </w:p>
    <w:p w14:paraId="7012F787" w14:textId="77777777" w:rsidR="00B4016C" w:rsidRPr="00BA133A" w:rsidRDefault="00E14B07" w:rsidP="007E0DCA">
      <w:pPr>
        <w:pStyle w:val="a3"/>
        <w:numPr>
          <w:ilvl w:val="0"/>
          <w:numId w:val="5"/>
        </w:numPr>
        <w:rPr>
          <w:sz w:val="24"/>
        </w:rPr>
      </w:pPr>
      <w:r>
        <w:rPr>
          <w:b/>
          <w:sz w:val="24"/>
          <w:u w:val="single"/>
        </w:rPr>
        <w:t>Three</w:t>
      </w:r>
      <w:r w:rsidR="00B4016C" w:rsidRPr="00B4016C">
        <w:rPr>
          <w:b/>
          <w:sz w:val="24"/>
          <w:u w:val="single"/>
        </w:rPr>
        <w:t xml:space="preserve"> join queries</w:t>
      </w:r>
      <w:r w:rsidR="00B4016C" w:rsidRPr="00BA133A">
        <w:rPr>
          <w:sz w:val="24"/>
        </w:rPr>
        <w:t xml:space="preserve"> must be included</w:t>
      </w:r>
      <w:r w:rsidR="00B4016C">
        <w:rPr>
          <w:sz w:val="24"/>
        </w:rPr>
        <w:t xml:space="preserve"> out of which </w:t>
      </w:r>
      <w:r w:rsidR="007E0DCA">
        <w:rPr>
          <w:b/>
          <w:bCs/>
          <w:sz w:val="24"/>
        </w:rPr>
        <w:t>three</w:t>
      </w:r>
      <w:r w:rsidR="00B4016C">
        <w:rPr>
          <w:sz w:val="24"/>
        </w:rPr>
        <w:t xml:space="preserve"> must be outer joins.</w:t>
      </w:r>
    </w:p>
    <w:p w14:paraId="22AED820" w14:textId="77777777" w:rsidR="00B4016C" w:rsidRDefault="00E14B07" w:rsidP="002A4F58">
      <w:pPr>
        <w:pStyle w:val="a3"/>
        <w:numPr>
          <w:ilvl w:val="0"/>
          <w:numId w:val="5"/>
        </w:numPr>
        <w:rPr>
          <w:b/>
          <w:sz w:val="24"/>
          <w:u w:val="single"/>
        </w:rPr>
      </w:pPr>
      <w:r>
        <w:rPr>
          <w:b/>
          <w:sz w:val="24"/>
          <w:u w:val="single"/>
        </w:rPr>
        <w:t>Three</w:t>
      </w:r>
      <w:r w:rsidR="00B4016C">
        <w:rPr>
          <w:b/>
          <w:sz w:val="24"/>
          <w:u w:val="single"/>
        </w:rPr>
        <w:t xml:space="preserve"> nested queries </w:t>
      </w:r>
      <w:r w:rsidR="00B4016C" w:rsidRPr="00413BC2">
        <w:rPr>
          <w:sz w:val="24"/>
        </w:rPr>
        <w:t>must be included</w:t>
      </w:r>
      <w:r w:rsidR="00911D85">
        <w:rPr>
          <w:sz w:val="24"/>
        </w:rPr>
        <w:t xml:space="preserve"> (Inner Query and Outer Query).</w:t>
      </w:r>
    </w:p>
    <w:p w14:paraId="28A614A0" w14:textId="77777777" w:rsidR="00B4016C" w:rsidRPr="00413BC2" w:rsidRDefault="00E14B07" w:rsidP="002A4F58">
      <w:pPr>
        <w:pStyle w:val="a3"/>
        <w:numPr>
          <w:ilvl w:val="0"/>
          <w:numId w:val="5"/>
        </w:numPr>
        <w:rPr>
          <w:b/>
          <w:sz w:val="24"/>
          <w:u w:val="single"/>
        </w:rPr>
      </w:pPr>
      <w:r>
        <w:rPr>
          <w:b/>
          <w:sz w:val="24"/>
          <w:u w:val="single"/>
        </w:rPr>
        <w:t>Two</w:t>
      </w:r>
      <w:r w:rsidR="00B4016C">
        <w:rPr>
          <w:b/>
          <w:sz w:val="24"/>
          <w:u w:val="single"/>
        </w:rPr>
        <w:t xml:space="preserve"> queries </w:t>
      </w:r>
      <w:r w:rsidR="00B4016C" w:rsidRPr="00413BC2">
        <w:rPr>
          <w:sz w:val="24"/>
        </w:rPr>
        <w:t>must be included using</w:t>
      </w:r>
      <w:r w:rsidR="00B4016C">
        <w:rPr>
          <w:b/>
          <w:sz w:val="24"/>
          <w:u w:val="single"/>
        </w:rPr>
        <w:t xml:space="preserve"> group by and having</w:t>
      </w:r>
      <w:r w:rsidR="00413BC2">
        <w:rPr>
          <w:b/>
          <w:sz w:val="24"/>
          <w:u w:val="single"/>
        </w:rPr>
        <w:t xml:space="preserve">. </w:t>
      </w:r>
    </w:p>
    <w:p w14:paraId="0671FF2B" w14:textId="77777777" w:rsidR="00413BC2" w:rsidRPr="00BA133A" w:rsidRDefault="00413BC2" w:rsidP="00E14B07">
      <w:pPr>
        <w:pStyle w:val="a3"/>
        <w:numPr>
          <w:ilvl w:val="0"/>
          <w:numId w:val="5"/>
        </w:numPr>
        <w:rPr>
          <w:b/>
          <w:sz w:val="24"/>
          <w:u w:val="single"/>
        </w:rPr>
      </w:pPr>
      <w:r w:rsidRPr="00AB6DEB">
        <w:rPr>
          <w:b/>
          <w:sz w:val="24"/>
          <w:u w:val="single"/>
        </w:rPr>
        <w:t xml:space="preserve">Minimum </w:t>
      </w:r>
      <w:r w:rsidR="00E14B07">
        <w:rPr>
          <w:b/>
          <w:sz w:val="24"/>
          <w:u w:val="single"/>
        </w:rPr>
        <w:t>two</w:t>
      </w:r>
      <w:r w:rsidRPr="00AB6DEB">
        <w:rPr>
          <w:b/>
          <w:sz w:val="24"/>
          <w:u w:val="single"/>
        </w:rPr>
        <w:t xml:space="preserve"> </w:t>
      </w:r>
      <w:r w:rsidR="00E14B07" w:rsidRPr="00AB6DEB">
        <w:rPr>
          <w:b/>
          <w:sz w:val="24"/>
          <w:u w:val="single"/>
        </w:rPr>
        <w:t>views</w:t>
      </w:r>
      <w:r w:rsidR="00E14B07">
        <w:rPr>
          <w:sz w:val="24"/>
        </w:rPr>
        <w:t>, which combined of two or three tables,</w:t>
      </w:r>
      <w:r>
        <w:rPr>
          <w:sz w:val="24"/>
        </w:rPr>
        <w:t xml:space="preserve"> must be included.</w:t>
      </w:r>
    </w:p>
    <w:p w14:paraId="5E56BB35" w14:textId="77777777" w:rsidR="00BA133A" w:rsidRPr="00DD0A3C" w:rsidRDefault="00B4016C" w:rsidP="002A4F58">
      <w:pPr>
        <w:pStyle w:val="a3"/>
        <w:numPr>
          <w:ilvl w:val="0"/>
          <w:numId w:val="5"/>
        </w:numPr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One cursor and trigger </w:t>
      </w:r>
      <w:r w:rsidRPr="00413BC2">
        <w:rPr>
          <w:sz w:val="24"/>
        </w:rPr>
        <w:t>must be included.</w:t>
      </w:r>
    </w:p>
    <w:p w14:paraId="4058CF00" w14:textId="77777777" w:rsidR="00DD0A3C" w:rsidRPr="00D375AA" w:rsidRDefault="00DD0A3C" w:rsidP="005541F2">
      <w:pPr>
        <w:pStyle w:val="a3"/>
        <w:numPr>
          <w:ilvl w:val="0"/>
          <w:numId w:val="5"/>
        </w:numPr>
        <w:rPr>
          <w:bCs/>
          <w:sz w:val="24"/>
        </w:rPr>
      </w:pPr>
      <w:r w:rsidRPr="00D375AA">
        <w:rPr>
          <w:bCs/>
          <w:sz w:val="24"/>
        </w:rPr>
        <w:t xml:space="preserve">Create an </w:t>
      </w:r>
      <w:r w:rsidRPr="00D375AA">
        <w:rPr>
          <w:b/>
          <w:sz w:val="24"/>
          <w:u w:val="single"/>
        </w:rPr>
        <w:t>application</w:t>
      </w:r>
      <w:r w:rsidRPr="00D375AA">
        <w:rPr>
          <w:bCs/>
          <w:sz w:val="24"/>
        </w:rPr>
        <w:t xml:space="preserve"> for your MySQL </w:t>
      </w:r>
      <w:r>
        <w:rPr>
          <w:bCs/>
          <w:sz w:val="24"/>
        </w:rPr>
        <w:t>schema</w:t>
      </w:r>
      <w:r w:rsidRPr="00D375AA">
        <w:rPr>
          <w:bCs/>
          <w:sz w:val="24"/>
        </w:rPr>
        <w:t>.</w:t>
      </w:r>
      <w:r w:rsidR="00D57691">
        <w:rPr>
          <w:bCs/>
          <w:sz w:val="24"/>
        </w:rPr>
        <w:t xml:space="preserve"> (Python)</w:t>
      </w:r>
    </w:p>
    <w:p w14:paraId="2A09F84F" w14:textId="77777777" w:rsidR="00DD0A3C" w:rsidRPr="00D375AA" w:rsidRDefault="00DD0A3C" w:rsidP="00DD0A3C">
      <w:pPr>
        <w:pStyle w:val="a3"/>
        <w:numPr>
          <w:ilvl w:val="0"/>
          <w:numId w:val="5"/>
        </w:numPr>
        <w:rPr>
          <w:bCs/>
          <w:sz w:val="24"/>
        </w:rPr>
      </w:pPr>
      <w:r w:rsidRPr="00D375AA">
        <w:rPr>
          <w:bCs/>
          <w:sz w:val="24"/>
        </w:rPr>
        <w:t xml:space="preserve">Must have the </w:t>
      </w:r>
      <w:r w:rsidRPr="00D375AA">
        <w:rPr>
          <w:b/>
          <w:sz w:val="24"/>
          <w:u w:val="single"/>
        </w:rPr>
        <w:t xml:space="preserve">main </w:t>
      </w:r>
      <w:r>
        <w:rPr>
          <w:b/>
          <w:sz w:val="24"/>
          <w:u w:val="single"/>
        </w:rPr>
        <w:t xml:space="preserve">form </w:t>
      </w:r>
      <w:r w:rsidRPr="00D375AA">
        <w:rPr>
          <w:b/>
          <w:sz w:val="24"/>
          <w:u w:val="single"/>
        </w:rPr>
        <w:t>page</w:t>
      </w:r>
      <w:r w:rsidRPr="00D375AA">
        <w:rPr>
          <w:bCs/>
          <w:sz w:val="24"/>
        </w:rPr>
        <w:t>.</w:t>
      </w:r>
    </w:p>
    <w:p w14:paraId="5B87C936" w14:textId="77777777" w:rsidR="00DD0A3C" w:rsidRPr="00D375AA" w:rsidRDefault="00DD0A3C" w:rsidP="00DD0A3C">
      <w:pPr>
        <w:pStyle w:val="a3"/>
        <w:numPr>
          <w:ilvl w:val="0"/>
          <w:numId w:val="5"/>
        </w:numPr>
        <w:rPr>
          <w:bCs/>
          <w:sz w:val="24"/>
        </w:rPr>
      </w:pPr>
      <w:r w:rsidRPr="00D375AA">
        <w:rPr>
          <w:bCs/>
          <w:sz w:val="24"/>
        </w:rPr>
        <w:t xml:space="preserve">Each table </w:t>
      </w:r>
      <w:r>
        <w:rPr>
          <w:bCs/>
          <w:sz w:val="24"/>
        </w:rPr>
        <w:t>must</w:t>
      </w:r>
      <w:r w:rsidRPr="00D375AA">
        <w:rPr>
          <w:bCs/>
          <w:sz w:val="24"/>
        </w:rPr>
        <w:t xml:space="preserve"> have (</w:t>
      </w:r>
      <w:r w:rsidRPr="00D375AA">
        <w:rPr>
          <w:b/>
          <w:sz w:val="24"/>
        </w:rPr>
        <w:t>continues</w:t>
      </w:r>
      <w:r w:rsidRPr="00D375AA">
        <w:rPr>
          <w:bCs/>
          <w:sz w:val="24"/>
        </w:rPr>
        <w:t xml:space="preserve"> form with </w:t>
      </w:r>
      <w:r w:rsidRPr="00D375AA">
        <w:rPr>
          <w:b/>
          <w:sz w:val="24"/>
        </w:rPr>
        <w:t>single</w:t>
      </w:r>
      <w:r w:rsidRPr="00D375AA">
        <w:rPr>
          <w:bCs/>
          <w:sz w:val="24"/>
        </w:rPr>
        <w:t xml:space="preserve"> form)</w:t>
      </w:r>
      <w:r>
        <w:rPr>
          <w:bCs/>
          <w:sz w:val="24"/>
        </w:rPr>
        <w:t>.</w:t>
      </w:r>
    </w:p>
    <w:p w14:paraId="033F06A5" w14:textId="77777777" w:rsidR="00DD0A3C" w:rsidRDefault="00DD0A3C" w:rsidP="00DD0A3C">
      <w:pPr>
        <w:pStyle w:val="a3"/>
        <w:numPr>
          <w:ilvl w:val="0"/>
          <w:numId w:val="5"/>
        </w:numPr>
        <w:rPr>
          <w:bCs/>
          <w:sz w:val="24"/>
        </w:rPr>
      </w:pPr>
      <w:r w:rsidRPr="00D375AA">
        <w:rPr>
          <w:bCs/>
          <w:sz w:val="24"/>
        </w:rPr>
        <w:t xml:space="preserve">For </w:t>
      </w:r>
      <w:r>
        <w:rPr>
          <w:bCs/>
          <w:sz w:val="24"/>
        </w:rPr>
        <w:t>two</w:t>
      </w:r>
      <w:r w:rsidRPr="00D375AA">
        <w:rPr>
          <w:bCs/>
          <w:sz w:val="24"/>
        </w:rPr>
        <w:t xml:space="preserve"> </w:t>
      </w:r>
      <w:r w:rsidRPr="00D375AA">
        <w:rPr>
          <w:bCs/>
          <w:noProof/>
          <w:sz w:val="24"/>
        </w:rPr>
        <w:t>table</w:t>
      </w:r>
      <w:r>
        <w:rPr>
          <w:bCs/>
          <w:noProof/>
          <w:sz w:val="24"/>
        </w:rPr>
        <w:t>s</w:t>
      </w:r>
      <w:r w:rsidRPr="00D375AA">
        <w:rPr>
          <w:bCs/>
          <w:sz w:val="24"/>
        </w:rPr>
        <w:t xml:space="preserve"> should have</w:t>
      </w:r>
      <w:r>
        <w:rPr>
          <w:bCs/>
          <w:sz w:val="24"/>
        </w:rPr>
        <w:t xml:space="preserve"> a</w:t>
      </w:r>
      <w:r w:rsidRPr="00D375AA">
        <w:rPr>
          <w:bCs/>
          <w:sz w:val="24"/>
        </w:rPr>
        <w:t xml:space="preserve"> </w:t>
      </w:r>
      <w:r w:rsidRPr="00D375AA">
        <w:rPr>
          <w:b/>
          <w:noProof/>
          <w:sz w:val="24"/>
        </w:rPr>
        <w:t>report</w:t>
      </w:r>
      <w:r w:rsidRPr="00D375AA">
        <w:rPr>
          <w:bCs/>
          <w:sz w:val="24"/>
        </w:rPr>
        <w:t xml:space="preserve">. </w:t>
      </w:r>
    </w:p>
    <w:p w14:paraId="23EE9C3E" w14:textId="77777777" w:rsidR="00DD0A3C" w:rsidRPr="00404EA0" w:rsidRDefault="00DD0A3C" w:rsidP="00DD0A3C">
      <w:pPr>
        <w:pStyle w:val="a3"/>
        <w:numPr>
          <w:ilvl w:val="0"/>
          <w:numId w:val="5"/>
        </w:numPr>
        <w:rPr>
          <w:bCs/>
          <w:sz w:val="24"/>
        </w:rPr>
      </w:pPr>
      <w:r>
        <w:rPr>
          <w:bCs/>
          <w:noProof/>
          <w:sz w:val="24"/>
        </w:rPr>
        <w:t>The u</w:t>
      </w:r>
      <w:r w:rsidRPr="00D375AA">
        <w:rPr>
          <w:bCs/>
          <w:noProof/>
          <w:sz w:val="24"/>
        </w:rPr>
        <w:t>ser</w:t>
      </w:r>
      <w:r>
        <w:rPr>
          <w:bCs/>
          <w:sz w:val="24"/>
        </w:rPr>
        <w:t xml:space="preserve"> </w:t>
      </w:r>
      <w:r w:rsidRPr="00D375AA">
        <w:rPr>
          <w:bCs/>
          <w:noProof/>
          <w:sz w:val="24"/>
        </w:rPr>
        <w:t xml:space="preserve">when </w:t>
      </w:r>
      <w:r>
        <w:rPr>
          <w:bCs/>
          <w:noProof/>
          <w:sz w:val="24"/>
        </w:rPr>
        <w:t>open</w:t>
      </w:r>
      <w:r w:rsidRPr="00D375AA">
        <w:rPr>
          <w:bCs/>
          <w:noProof/>
          <w:sz w:val="24"/>
        </w:rPr>
        <w:t xml:space="preserve"> the database</w:t>
      </w:r>
      <w:r>
        <w:rPr>
          <w:bCs/>
          <w:sz w:val="24"/>
        </w:rPr>
        <w:t xml:space="preserve"> must directly show the </w:t>
      </w:r>
      <w:r w:rsidRPr="00D375AA">
        <w:rPr>
          <w:b/>
          <w:sz w:val="24"/>
        </w:rPr>
        <w:t>main form</w:t>
      </w:r>
      <w:r>
        <w:rPr>
          <w:b/>
          <w:sz w:val="24"/>
        </w:rPr>
        <w:t>.</w:t>
      </w:r>
    </w:p>
    <w:p w14:paraId="13ECC820" w14:textId="77777777" w:rsidR="00DD0A3C" w:rsidRPr="00404EA0" w:rsidRDefault="00DD0A3C" w:rsidP="00DD0A3C">
      <w:pPr>
        <w:pStyle w:val="a3"/>
        <w:numPr>
          <w:ilvl w:val="0"/>
          <w:numId w:val="5"/>
        </w:numPr>
        <w:rPr>
          <w:bCs/>
          <w:sz w:val="24"/>
        </w:rPr>
      </w:pPr>
      <w:r w:rsidRPr="00404EA0">
        <w:rPr>
          <w:bCs/>
          <w:noProof/>
          <w:sz w:val="24"/>
        </w:rPr>
        <w:t xml:space="preserve">Give the summary for your project plus what you learned in this semester, must be </w:t>
      </w:r>
      <w:r>
        <w:rPr>
          <w:bCs/>
          <w:noProof/>
          <w:sz w:val="24"/>
        </w:rPr>
        <w:t>less</w:t>
      </w:r>
      <w:r w:rsidRPr="00404EA0">
        <w:rPr>
          <w:bCs/>
          <w:noProof/>
          <w:sz w:val="24"/>
        </w:rPr>
        <w:t xml:space="preserve"> than </w:t>
      </w:r>
      <w:r>
        <w:rPr>
          <w:bCs/>
          <w:noProof/>
          <w:sz w:val="24"/>
        </w:rPr>
        <w:t>3</w:t>
      </w:r>
      <w:r w:rsidRPr="00404EA0">
        <w:rPr>
          <w:bCs/>
          <w:noProof/>
          <w:sz w:val="24"/>
        </w:rPr>
        <w:t>00 words.</w:t>
      </w:r>
    </w:p>
    <w:p w14:paraId="7DC636AF" w14:textId="77777777" w:rsidR="00DD0A3C" w:rsidRDefault="00DD0A3C" w:rsidP="00DD0A3C">
      <w:pPr>
        <w:pStyle w:val="a3"/>
        <w:rPr>
          <w:b/>
          <w:sz w:val="24"/>
          <w:u w:val="single"/>
        </w:rPr>
      </w:pPr>
    </w:p>
    <w:p w14:paraId="382CC738" w14:textId="77777777" w:rsidR="00B4016C" w:rsidRPr="002A4F58" w:rsidRDefault="00B4016C" w:rsidP="00B4016C">
      <w:pPr>
        <w:pStyle w:val="a3"/>
        <w:rPr>
          <w:b/>
          <w:sz w:val="24"/>
          <w:u w:val="single"/>
        </w:rPr>
      </w:pPr>
    </w:p>
    <w:p w14:paraId="28E37BB3" w14:textId="77777777" w:rsidR="007E4BF9" w:rsidRDefault="007E4BF9" w:rsidP="002A4F58">
      <w:pPr>
        <w:pStyle w:val="a3"/>
        <w:rPr>
          <w:b/>
          <w:sz w:val="24"/>
          <w:u w:val="single"/>
        </w:rPr>
      </w:pPr>
      <w:r w:rsidRPr="007E4BF9">
        <w:rPr>
          <w:b/>
          <w:sz w:val="24"/>
          <w:u w:val="single"/>
        </w:rPr>
        <w:t>Instructions</w:t>
      </w:r>
    </w:p>
    <w:p w14:paraId="3A0D3907" w14:textId="77777777" w:rsidR="007E4BF9" w:rsidRDefault="007E4BF9" w:rsidP="00DD0A3C">
      <w:pPr>
        <w:pStyle w:val="a3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Create a word document which includes </w:t>
      </w:r>
      <w:r w:rsidR="00DD0A3C">
        <w:rPr>
          <w:sz w:val="24"/>
        </w:rPr>
        <w:t>details</w:t>
      </w:r>
      <w:r w:rsidR="00BA133A">
        <w:rPr>
          <w:sz w:val="24"/>
        </w:rPr>
        <w:t xml:space="preserve"> and </w:t>
      </w:r>
      <w:r w:rsidR="00D81261">
        <w:rPr>
          <w:sz w:val="24"/>
        </w:rPr>
        <w:t xml:space="preserve">the </w:t>
      </w:r>
      <w:r w:rsidR="002A4F58">
        <w:rPr>
          <w:sz w:val="24"/>
        </w:rPr>
        <w:t>screen shot</w:t>
      </w:r>
      <w:r w:rsidR="00B4016C">
        <w:rPr>
          <w:sz w:val="24"/>
        </w:rPr>
        <w:t>s</w:t>
      </w:r>
      <w:r w:rsidR="002A4F58">
        <w:rPr>
          <w:sz w:val="24"/>
        </w:rPr>
        <w:t xml:space="preserve"> of </w:t>
      </w:r>
      <w:r w:rsidR="00BA133A">
        <w:rPr>
          <w:sz w:val="24"/>
        </w:rPr>
        <w:t>all the queries as said the above</w:t>
      </w:r>
      <w:r w:rsidR="00D81261">
        <w:rPr>
          <w:sz w:val="24"/>
        </w:rPr>
        <w:t>.</w:t>
      </w:r>
    </w:p>
    <w:p w14:paraId="28518175" w14:textId="77777777" w:rsidR="00D81261" w:rsidRDefault="00D81261" w:rsidP="00DD0A3C">
      <w:pPr>
        <w:pStyle w:val="a3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The first page that document contains the information about the student like name, </w:t>
      </w:r>
      <w:r w:rsidR="00DD0A3C">
        <w:rPr>
          <w:sz w:val="24"/>
        </w:rPr>
        <w:t>ID Number,</w:t>
      </w:r>
      <w:r>
        <w:rPr>
          <w:sz w:val="24"/>
        </w:rPr>
        <w:t xml:space="preserve"> </w:t>
      </w:r>
      <w:r w:rsidR="00DD0A3C">
        <w:rPr>
          <w:sz w:val="24"/>
        </w:rPr>
        <w:t>with section</w:t>
      </w:r>
      <w:r w:rsidR="00D57691">
        <w:rPr>
          <w:sz w:val="24"/>
        </w:rPr>
        <w:t xml:space="preserve"> number</w:t>
      </w:r>
      <w:r>
        <w:rPr>
          <w:sz w:val="24"/>
        </w:rPr>
        <w:t>.</w:t>
      </w:r>
    </w:p>
    <w:p w14:paraId="59E03D05" w14:textId="77777777" w:rsidR="002A4F58" w:rsidRPr="00413BC2" w:rsidRDefault="00302430" w:rsidP="00BA133A">
      <w:pPr>
        <w:pStyle w:val="a3"/>
        <w:numPr>
          <w:ilvl w:val="0"/>
          <w:numId w:val="3"/>
        </w:numPr>
        <w:rPr>
          <w:b/>
          <w:sz w:val="24"/>
        </w:rPr>
      </w:pPr>
      <w:r>
        <w:rPr>
          <w:sz w:val="24"/>
        </w:rPr>
        <w:t xml:space="preserve">Use the </w:t>
      </w:r>
      <w:r w:rsidR="00413BC2">
        <w:rPr>
          <w:sz w:val="24"/>
        </w:rPr>
        <w:t xml:space="preserve">attached </w:t>
      </w:r>
      <w:r>
        <w:rPr>
          <w:sz w:val="24"/>
        </w:rPr>
        <w:t>templ</w:t>
      </w:r>
      <w:r w:rsidR="00B4016C">
        <w:rPr>
          <w:sz w:val="24"/>
        </w:rPr>
        <w:t xml:space="preserve">ate to prepare your final project document </w:t>
      </w:r>
      <w:r w:rsidR="00413BC2">
        <w:rPr>
          <w:sz w:val="24"/>
        </w:rPr>
        <w:t>(</w:t>
      </w:r>
      <w:r w:rsidR="00413BC2" w:rsidRPr="00413BC2">
        <w:rPr>
          <w:b/>
          <w:sz w:val="24"/>
        </w:rPr>
        <w:t>Don’t include Normalization).</w:t>
      </w:r>
    </w:p>
    <w:p w14:paraId="0A91C8A7" w14:textId="77777777" w:rsidR="00BA133A" w:rsidRDefault="00BA133A" w:rsidP="00BA133A">
      <w:pPr>
        <w:rPr>
          <w:sz w:val="24"/>
        </w:rPr>
      </w:pPr>
    </w:p>
    <w:p w14:paraId="15CB6E5C" w14:textId="77777777" w:rsidR="00190DE5" w:rsidRDefault="00190DE5" w:rsidP="00BA133A">
      <w:pPr>
        <w:rPr>
          <w:sz w:val="24"/>
        </w:rPr>
      </w:pPr>
    </w:p>
    <w:p w14:paraId="38558209" w14:textId="77777777" w:rsidR="00190DE5" w:rsidRDefault="00190DE5" w:rsidP="00BA133A">
      <w:pPr>
        <w:rPr>
          <w:sz w:val="24"/>
        </w:rPr>
      </w:pPr>
    </w:p>
    <w:p w14:paraId="436A591A" w14:textId="77777777" w:rsidR="00D57691" w:rsidRDefault="00D57691" w:rsidP="00BA133A">
      <w:pPr>
        <w:rPr>
          <w:b/>
          <w:bCs/>
          <w:sz w:val="32"/>
          <w:szCs w:val="28"/>
          <w:u w:val="single"/>
        </w:rPr>
      </w:pPr>
    </w:p>
    <w:p w14:paraId="61E91F5F" w14:textId="77777777" w:rsidR="00190DE5" w:rsidRPr="00190DE5" w:rsidRDefault="00190DE5" w:rsidP="00BA133A">
      <w:pPr>
        <w:rPr>
          <w:b/>
          <w:bCs/>
          <w:sz w:val="32"/>
          <w:szCs w:val="28"/>
          <w:u w:val="single"/>
        </w:rPr>
      </w:pPr>
      <w:r w:rsidRPr="00190DE5">
        <w:rPr>
          <w:b/>
          <w:bCs/>
          <w:sz w:val="32"/>
          <w:szCs w:val="28"/>
          <w:u w:val="single"/>
        </w:rPr>
        <w:t>Answers:</w:t>
      </w:r>
    </w:p>
    <w:p w14:paraId="7B985787" w14:textId="3D7599DA" w:rsidR="006C5078" w:rsidRPr="0025098C" w:rsidRDefault="006C5078" w:rsidP="0025098C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25098C">
        <w:rPr>
          <w:rFonts w:ascii="Lato" w:eastAsia="宋体" w:hAnsi="Lato" w:cs="宋体"/>
          <w:sz w:val="24"/>
          <w:szCs w:val="24"/>
          <w:lang w:eastAsia="zh-CN"/>
        </w:rPr>
        <w:t>To answers questions below first you need to create a </w:t>
      </w:r>
      <w:r w:rsidRPr="0025098C">
        <w:rPr>
          <w:rFonts w:ascii="Lato" w:eastAsia="宋体" w:hAnsi="Lato" w:cs="宋体"/>
          <w:b/>
          <w:bCs/>
          <w:sz w:val="24"/>
          <w:szCs w:val="24"/>
          <w:lang w:eastAsia="zh-CN"/>
        </w:rPr>
        <w:t>schema</w:t>
      </w:r>
      <w:r w:rsidRPr="0025098C">
        <w:rPr>
          <w:rFonts w:ascii="Lato" w:eastAsia="宋体" w:hAnsi="Lato" w:cs="宋体"/>
          <w:sz w:val="24"/>
          <w:szCs w:val="24"/>
          <w:lang w:eastAsia="zh-CN"/>
        </w:rPr>
        <w:t> which contain at least </w:t>
      </w:r>
      <w:r w:rsidRPr="0025098C">
        <w:rPr>
          <w:rFonts w:ascii="Lato" w:eastAsia="宋体" w:hAnsi="Lato" w:cs="宋体"/>
          <w:b/>
          <w:bCs/>
          <w:sz w:val="24"/>
          <w:szCs w:val="24"/>
          <w:lang w:eastAsia="zh-CN"/>
        </w:rPr>
        <w:t xml:space="preserve">four </w:t>
      </w:r>
      <w:proofErr w:type="gramStart"/>
      <w:r w:rsidRPr="0025098C">
        <w:rPr>
          <w:rFonts w:ascii="Lato" w:eastAsia="宋体" w:hAnsi="Lato" w:cs="宋体"/>
          <w:b/>
          <w:bCs/>
          <w:sz w:val="24"/>
          <w:szCs w:val="24"/>
          <w:lang w:eastAsia="zh-CN"/>
        </w:rPr>
        <w:t>tables</w:t>
      </w:r>
      <w:proofErr w:type="gramEnd"/>
    </w:p>
    <w:p w14:paraId="1CBD06CE" w14:textId="346493D7" w:rsidR="006C5078" w:rsidRPr="0025098C" w:rsidRDefault="006C5078" w:rsidP="0025098C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25098C">
        <w:rPr>
          <w:rFonts w:ascii="Lato" w:eastAsia="宋体" w:hAnsi="Lato" w:cs="宋体"/>
          <w:sz w:val="24"/>
          <w:szCs w:val="24"/>
          <w:lang w:eastAsia="zh-CN"/>
        </w:rPr>
        <w:t>Include the constraints like </w:t>
      </w:r>
      <w:r w:rsidRPr="0025098C">
        <w:rPr>
          <w:rFonts w:ascii="Lato" w:eastAsia="宋体" w:hAnsi="Lato" w:cs="宋体"/>
          <w:b/>
          <w:bCs/>
          <w:sz w:val="24"/>
          <w:szCs w:val="24"/>
          <w:lang w:eastAsia="zh-CN"/>
        </w:rPr>
        <w:t>NOT NULL, UNIQUE and CHECK</w:t>
      </w:r>
      <w:r w:rsidRPr="0025098C">
        <w:rPr>
          <w:rFonts w:ascii="Lato" w:eastAsia="宋体" w:hAnsi="Lato" w:cs="宋体"/>
          <w:sz w:val="24"/>
          <w:szCs w:val="24"/>
          <w:lang w:eastAsia="zh-CN"/>
        </w:rPr>
        <w:t> constraints in all the table.</w:t>
      </w:r>
    </w:p>
    <w:p w14:paraId="7FCC7CEE" w14:textId="6A7B4D05" w:rsidR="00011F2F" w:rsidRPr="0025098C" w:rsidRDefault="00011F2F" w:rsidP="0025098C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jc w:val="both"/>
        <w:rPr>
          <w:rStyle w:val="a7"/>
          <w:rFonts w:ascii="Lato" w:eastAsia="宋体" w:hAnsi="Lato" w:cs="宋体"/>
          <w:b w:val="0"/>
          <w:bCs w:val="0"/>
          <w:sz w:val="24"/>
          <w:szCs w:val="24"/>
          <w:lang w:eastAsia="zh-CN"/>
        </w:rPr>
      </w:pPr>
      <w:r w:rsidRPr="0025098C">
        <w:rPr>
          <w:rFonts w:ascii="Lato" w:eastAsia="宋体" w:hAnsi="Lato" w:cs="宋体"/>
          <w:sz w:val="24"/>
          <w:szCs w:val="24"/>
          <w:lang w:eastAsia="zh-CN"/>
        </w:rPr>
        <w:t>Insert minimum </w:t>
      </w:r>
      <w:r w:rsidRPr="0025098C">
        <w:rPr>
          <w:rFonts w:ascii="Lato" w:eastAsia="宋体" w:hAnsi="Lato" w:cs="宋体"/>
          <w:b/>
          <w:bCs/>
          <w:sz w:val="24"/>
          <w:szCs w:val="24"/>
          <w:lang w:eastAsia="zh-CN"/>
        </w:rPr>
        <w:t>three</w:t>
      </w:r>
      <w:r w:rsidRPr="0025098C">
        <w:rPr>
          <w:rFonts w:ascii="Lato" w:eastAsia="宋体" w:hAnsi="Lato" w:cs="宋体"/>
          <w:sz w:val="24"/>
          <w:szCs w:val="24"/>
          <w:lang w:eastAsia="zh-CN"/>
        </w:rPr>
        <w:t> records in each table.</w:t>
      </w:r>
    </w:p>
    <w:p w14:paraId="7E5EDDCA" w14:textId="49FE70AC" w:rsidR="006C5078" w:rsidRPr="006C5078" w:rsidRDefault="006C5078" w:rsidP="005D424E">
      <w:pPr>
        <w:rPr>
          <w:rStyle w:val="a7"/>
          <w:rFonts w:ascii="Lato" w:hAnsi="Lato"/>
          <w:shd w:val="clear" w:color="auto" w:fill="FFFFFF"/>
        </w:rPr>
      </w:pPr>
      <w:r>
        <w:rPr>
          <w:rStyle w:val="a7"/>
          <w:rFonts w:ascii="Lato" w:hAnsi="Lato" w:hint="eastAsia"/>
          <w:shd w:val="clear" w:color="auto" w:fill="FFFFFF"/>
          <w:lang w:eastAsia="zh-CN"/>
        </w:rPr>
        <w:t>The</w:t>
      </w:r>
      <w:r>
        <w:rPr>
          <w:rStyle w:val="a7"/>
          <w:rFonts w:ascii="Lato" w:hAnsi="Lato"/>
          <w:shd w:val="clear" w:color="auto" w:fill="FFFFFF"/>
          <w:lang w:eastAsia="zh-CN"/>
        </w:rPr>
        <w:t xml:space="preserve"> </w:t>
      </w:r>
      <w:r>
        <w:rPr>
          <w:rStyle w:val="a7"/>
          <w:rFonts w:ascii="Lato" w:hAnsi="Lato" w:hint="eastAsia"/>
          <w:shd w:val="clear" w:color="auto" w:fill="FFFFFF"/>
          <w:lang w:eastAsia="zh-CN"/>
        </w:rPr>
        <w:t>schema</w:t>
      </w:r>
      <w:r>
        <w:rPr>
          <w:rStyle w:val="a7"/>
          <w:rFonts w:ascii="Lato" w:hAnsi="Lato"/>
          <w:shd w:val="clear" w:color="auto" w:fill="FFFFFF"/>
          <w:lang w:eastAsia="zh-CN"/>
        </w:rPr>
        <w:t xml:space="preserve"> is called project.</w:t>
      </w:r>
    </w:p>
    <w:p w14:paraId="60BD80AB" w14:textId="503B3E6B" w:rsidR="00A05005" w:rsidRDefault="00E953E7">
      <w:pPr>
        <w:rPr>
          <w:sz w:val="24"/>
        </w:rPr>
      </w:pPr>
      <w:r>
        <w:rPr>
          <w:noProof/>
        </w:rPr>
        <w:drawing>
          <wp:inline distT="0" distB="0" distL="0" distR="0" wp14:anchorId="0BD68124" wp14:editId="70FD30CC">
            <wp:extent cx="3987250" cy="1932709"/>
            <wp:effectExtent l="0" t="0" r="0" b="0"/>
            <wp:docPr id="1979858877" name="图片 1" descr="表格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858877" name="图片 1" descr="表格&#10;&#10;低可信度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13384" cy="194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15F0D" w14:textId="09F07D17" w:rsidR="00CF0B8E" w:rsidRDefault="00E953E7" w:rsidP="00BA133A">
      <w:pPr>
        <w:rPr>
          <w:sz w:val="24"/>
        </w:rPr>
      </w:pPr>
      <w:r>
        <w:rPr>
          <w:noProof/>
        </w:rPr>
        <w:drawing>
          <wp:inline distT="0" distB="0" distL="0" distR="0" wp14:anchorId="69FB90ED" wp14:editId="0C239ED4">
            <wp:extent cx="3988097" cy="1690254"/>
            <wp:effectExtent l="0" t="0" r="0" b="0"/>
            <wp:docPr id="1184497362" name="图片 1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497362" name="图片 1" descr="表格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3271" cy="170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C7779" w14:textId="66046250" w:rsidR="00011F2F" w:rsidRDefault="00E953E7" w:rsidP="00BA133A">
      <w:pPr>
        <w:rPr>
          <w:sz w:val="24"/>
        </w:rPr>
      </w:pPr>
      <w:r>
        <w:rPr>
          <w:noProof/>
        </w:rPr>
        <w:drawing>
          <wp:inline distT="0" distB="0" distL="0" distR="0" wp14:anchorId="513C7459" wp14:editId="3A0A2915">
            <wp:extent cx="5105400" cy="1900344"/>
            <wp:effectExtent l="0" t="0" r="0" b="0"/>
            <wp:docPr id="1890145833" name="图片 1" descr="图片包含 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145833" name="图片 1" descr="图片包含 表格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6312" cy="190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CCF02" w14:textId="36D83B6A" w:rsidR="00011F2F" w:rsidRDefault="00E953E7" w:rsidP="00BA133A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206C1C37" wp14:editId="711013FC">
            <wp:extent cx="4447309" cy="1648260"/>
            <wp:effectExtent l="0" t="0" r="0" b="0"/>
            <wp:docPr id="483739149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739149" name="图片 1" descr="图形用户界面, 文本, 应用程序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9905" cy="1652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E41B3" w14:textId="03FEDCD6" w:rsidR="003C00F5" w:rsidRDefault="003C00F5" w:rsidP="00BA133A">
      <w:pPr>
        <w:rPr>
          <w:sz w:val="24"/>
        </w:rPr>
      </w:pPr>
      <w:r>
        <w:rPr>
          <w:sz w:val="24"/>
        </w:rPr>
        <w:t>T</w:t>
      </w:r>
      <w:r>
        <w:rPr>
          <w:rFonts w:hint="eastAsia"/>
          <w:sz w:val="24"/>
          <w:lang w:eastAsia="zh-CN"/>
        </w:rPr>
        <w:t>he</w:t>
      </w:r>
      <w:r>
        <w:rPr>
          <w:sz w:val="24"/>
        </w:rPr>
        <w:t xml:space="preserve"> </w:t>
      </w:r>
      <w:r w:rsidRPr="003C00F5">
        <w:rPr>
          <w:sz w:val="24"/>
        </w:rPr>
        <w:t>diagram</w:t>
      </w:r>
      <w:r>
        <w:rPr>
          <w:sz w:val="24"/>
        </w:rPr>
        <w:t xml:space="preserve"> for these four tables:</w:t>
      </w:r>
    </w:p>
    <w:p w14:paraId="4F8BDB4A" w14:textId="55B0D5F8" w:rsidR="00435669" w:rsidRDefault="00435669" w:rsidP="00BA133A">
      <w:pPr>
        <w:rPr>
          <w:sz w:val="24"/>
        </w:rPr>
      </w:pPr>
      <w:r>
        <w:rPr>
          <w:noProof/>
        </w:rPr>
        <w:drawing>
          <wp:inline distT="0" distB="0" distL="0" distR="0" wp14:anchorId="7C0D6262" wp14:editId="3889E8EE">
            <wp:extent cx="4989302" cy="3193473"/>
            <wp:effectExtent l="0" t="0" r="0" b="0"/>
            <wp:docPr id="90733867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338671" name="图片 1" descr="图示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98801" cy="3199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6AEF7" w14:textId="77777777" w:rsidR="00435669" w:rsidRDefault="00435669" w:rsidP="00BA133A">
      <w:pPr>
        <w:rPr>
          <w:sz w:val="24"/>
        </w:rPr>
      </w:pPr>
    </w:p>
    <w:p w14:paraId="5CFA0BB5" w14:textId="0C0B193C" w:rsidR="00011F2F" w:rsidRDefault="00011F2F" w:rsidP="00BA133A">
      <w:pPr>
        <w:rPr>
          <w:sz w:val="24"/>
          <w:lang w:eastAsia="zh-CN"/>
        </w:rPr>
      </w:pPr>
      <w:r>
        <w:rPr>
          <w:sz w:val="24"/>
          <w:lang w:eastAsia="zh-CN"/>
        </w:rPr>
        <w:t>The table is display like:</w:t>
      </w:r>
    </w:p>
    <w:p w14:paraId="4A8FDA9F" w14:textId="6EA82938" w:rsidR="00011F2F" w:rsidRDefault="00011F2F" w:rsidP="00BA133A">
      <w:pPr>
        <w:rPr>
          <w:sz w:val="24"/>
          <w:lang w:eastAsia="zh-CN"/>
        </w:rPr>
      </w:pPr>
      <w:r>
        <w:rPr>
          <w:noProof/>
        </w:rPr>
        <w:drawing>
          <wp:inline distT="0" distB="0" distL="0" distR="0" wp14:anchorId="75E375FB" wp14:editId="02A53A32">
            <wp:extent cx="3070860" cy="533519"/>
            <wp:effectExtent l="0" t="0" r="0" b="0"/>
            <wp:docPr id="1318091215" name="图片 1" descr="图形用户界面, 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091215" name="图片 1" descr="图形用户界面, 表格&#10;&#10;描述已自动生成"/>
                    <pic:cNvPicPr/>
                  </pic:nvPicPr>
                  <pic:blipFill rotWithShape="1">
                    <a:blip r:embed="rId11"/>
                    <a:srcRect b="23402"/>
                    <a:stretch/>
                  </pic:blipFill>
                  <pic:spPr bwMode="auto">
                    <a:xfrm>
                      <a:off x="0" y="0"/>
                      <a:ext cx="3099945" cy="5385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41CEF">
        <w:rPr>
          <w:sz w:val="24"/>
          <w:lang w:eastAsia="zh-CN"/>
        </w:rPr>
        <w:t xml:space="preserve"> </w:t>
      </w:r>
      <w:r w:rsidR="00441CEF">
        <w:rPr>
          <w:rFonts w:hint="eastAsia"/>
          <w:sz w:val="24"/>
          <w:lang w:eastAsia="zh-CN"/>
        </w:rPr>
        <w:t>(</w:t>
      </w:r>
      <w:r w:rsidR="00441CEF">
        <w:rPr>
          <w:sz w:val="24"/>
          <w:lang w:eastAsia="zh-CN"/>
        </w:rPr>
        <w:t>client)</w:t>
      </w:r>
    </w:p>
    <w:p w14:paraId="603EFF52" w14:textId="44423A69" w:rsidR="00011F2F" w:rsidRDefault="00011F2F" w:rsidP="00BA133A">
      <w:pPr>
        <w:rPr>
          <w:sz w:val="24"/>
          <w:lang w:eastAsia="zh-CN"/>
        </w:rPr>
      </w:pPr>
      <w:r>
        <w:rPr>
          <w:noProof/>
        </w:rPr>
        <w:drawing>
          <wp:inline distT="0" distB="0" distL="0" distR="0" wp14:anchorId="72C713DB" wp14:editId="57110449">
            <wp:extent cx="2701290" cy="550513"/>
            <wp:effectExtent l="0" t="0" r="0" b="0"/>
            <wp:docPr id="2041999248" name="图片 1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99248" name="图片 1" descr="表格&#10;&#10;描述已自动生成"/>
                    <pic:cNvPicPr/>
                  </pic:nvPicPr>
                  <pic:blipFill rotWithShape="1">
                    <a:blip r:embed="rId12"/>
                    <a:srcRect b="22077"/>
                    <a:stretch/>
                  </pic:blipFill>
                  <pic:spPr bwMode="auto">
                    <a:xfrm>
                      <a:off x="0" y="0"/>
                      <a:ext cx="2760949" cy="5626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41CEF">
        <w:rPr>
          <w:sz w:val="24"/>
          <w:lang w:eastAsia="zh-CN"/>
        </w:rPr>
        <w:t xml:space="preserve"> </w:t>
      </w:r>
      <w:r w:rsidR="00441CEF">
        <w:rPr>
          <w:rFonts w:hint="eastAsia"/>
          <w:sz w:val="24"/>
          <w:lang w:eastAsia="zh-CN"/>
        </w:rPr>
        <w:t>(</w:t>
      </w:r>
      <w:r w:rsidR="00441CEF">
        <w:rPr>
          <w:sz w:val="24"/>
          <w:lang w:eastAsia="zh-CN"/>
        </w:rPr>
        <w:t>goods)</w:t>
      </w:r>
    </w:p>
    <w:p w14:paraId="0187E75F" w14:textId="35CA1487" w:rsidR="00011F2F" w:rsidRDefault="008857ED" w:rsidP="00BA133A">
      <w:pPr>
        <w:rPr>
          <w:sz w:val="24"/>
          <w:lang w:eastAsia="zh-CN"/>
        </w:rPr>
      </w:pPr>
      <w:r>
        <w:rPr>
          <w:noProof/>
        </w:rPr>
        <w:drawing>
          <wp:inline distT="0" distB="0" distL="0" distR="0" wp14:anchorId="21E3F313" wp14:editId="024D1878">
            <wp:extent cx="3851564" cy="495436"/>
            <wp:effectExtent l="0" t="0" r="0" b="0"/>
            <wp:docPr id="1998031550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031550" name="图片 1" descr="图形用户界面, 应用程序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89582" cy="500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1CEF">
        <w:rPr>
          <w:rFonts w:hint="eastAsia"/>
          <w:sz w:val="24"/>
          <w:lang w:eastAsia="zh-CN"/>
        </w:rPr>
        <w:t xml:space="preserve"> </w:t>
      </w:r>
      <w:r w:rsidR="00441CEF">
        <w:rPr>
          <w:sz w:val="24"/>
          <w:lang w:eastAsia="zh-CN"/>
        </w:rPr>
        <w:t xml:space="preserve"> (purchase)</w:t>
      </w:r>
    </w:p>
    <w:p w14:paraId="3958D9DC" w14:textId="096A4659" w:rsidR="00C14E57" w:rsidRDefault="00C14E57" w:rsidP="00BA133A">
      <w:pPr>
        <w:rPr>
          <w:sz w:val="24"/>
          <w:lang w:eastAsia="zh-CN"/>
        </w:rPr>
      </w:pPr>
      <w:r>
        <w:rPr>
          <w:noProof/>
        </w:rPr>
        <w:drawing>
          <wp:inline distT="0" distB="0" distL="0" distR="0" wp14:anchorId="7F80C1A1" wp14:editId="29FDFA43">
            <wp:extent cx="3652802" cy="526473"/>
            <wp:effectExtent l="0" t="0" r="0" b="0"/>
            <wp:docPr id="575069401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069401" name="图片 1" descr="图形用户界面, 应用程序&#10;&#10;描述已自动生成"/>
                    <pic:cNvPicPr/>
                  </pic:nvPicPr>
                  <pic:blipFill rotWithShape="1">
                    <a:blip r:embed="rId14"/>
                    <a:srcRect b="21338"/>
                    <a:stretch/>
                  </pic:blipFill>
                  <pic:spPr bwMode="auto">
                    <a:xfrm>
                      <a:off x="0" y="0"/>
                      <a:ext cx="3693162" cy="532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41CEF">
        <w:rPr>
          <w:rFonts w:hint="eastAsia"/>
          <w:sz w:val="24"/>
          <w:lang w:eastAsia="zh-CN"/>
        </w:rPr>
        <w:t xml:space="preserve"> </w:t>
      </w:r>
      <w:r w:rsidR="00441CEF">
        <w:rPr>
          <w:sz w:val="24"/>
          <w:lang w:eastAsia="zh-CN"/>
        </w:rPr>
        <w:t xml:space="preserve"> (sale)</w:t>
      </w:r>
    </w:p>
    <w:p w14:paraId="7CA2EED9" w14:textId="77777777" w:rsidR="00435669" w:rsidRDefault="00435669" w:rsidP="00BA133A">
      <w:pPr>
        <w:rPr>
          <w:sz w:val="24"/>
          <w:lang w:eastAsia="zh-CN"/>
        </w:rPr>
      </w:pPr>
    </w:p>
    <w:p w14:paraId="0B3C9703" w14:textId="226F087C" w:rsidR="00E82019" w:rsidRPr="0025098C" w:rsidRDefault="00E82019" w:rsidP="0025098C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b/>
          <w:bCs/>
          <w:sz w:val="24"/>
          <w:szCs w:val="24"/>
          <w:lang w:eastAsia="zh-CN"/>
        </w:rPr>
      </w:pPr>
      <w:r w:rsidRPr="0025098C">
        <w:rPr>
          <w:rFonts w:ascii="Lato" w:eastAsia="宋体" w:hAnsi="Lato" w:cs="宋体"/>
          <w:sz w:val="24"/>
          <w:szCs w:val="24"/>
          <w:lang w:eastAsia="zh-CN"/>
        </w:rPr>
        <w:t>Retrieve the data using operators </w:t>
      </w:r>
      <w:r w:rsidRPr="0025098C">
        <w:rPr>
          <w:rFonts w:ascii="Lato" w:eastAsia="宋体" w:hAnsi="Lato" w:cs="宋体"/>
          <w:b/>
          <w:bCs/>
          <w:sz w:val="24"/>
          <w:szCs w:val="24"/>
          <w:lang w:eastAsia="zh-CN"/>
        </w:rPr>
        <w:t>(in, between and like).</w:t>
      </w:r>
    </w:p>
    <w:p w14:paraId="145C2BB5" w14:textId="5E752D3E" w:rsidR="00E82019" w:rsidRPr="00E82019" w:rsidRDefault="00E82019" w:rsidP="00E82019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b/>
          <w:bCs/>
          <w:sz w:val="24"/>
          <w:szCs w:val="24"/>
          <w:lang w:eastAsia="zh-CN"/>
        </w:rPr>
      </w:pPr>
      <w:r w:rsidRPr="0025098C">
        <w:rPr>
          <w:rFonts w:ascii="Lato" w:eastAsia="宋体" w:hAnsi="Lato" w:cs="宋体" w:hint="eastAsia"/>
          <w:b/>
          <w:bCs/>
          <w:sz w:val="24"/>
          <w:szCs w:val="24"/>
          <w:highlight w:val="yellow"/>
          <w:lang w:eastAsia="zh-CN"/>
        </w:rPr>
        <w:t>I</w:t>
      </w:r>
      <w:r w:rsidRPr="0025098C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N:</w:t>
      </w:r>
    </w:p>
    <w:p w14:paraId="4E3F5357" w14:textId="000C8773" w:rsidR="00C14E57" w:rsidRDefault="008263C3" w:rsidP="00BA133A">
      <w:pPr>
        <w:rPr>
          <w:sz w:val="24"/>
          <w:lang w:eastAsia="zh-CN"/>
        </w:rPr>
      </w:pPr>
      <w:r>
        <w:rPr>
          <w:noProof/>
        </w:rPr>
        <w:drawing>
          <wp:inline distT="0" distB="0" distL="0" distR="0" wp14:anchorId="7BB4F7DA" wp14:editId="05C55F2E">
            <wp:extent cx="3810000" cy="928891"/>
            <wp:effectExtent l="0" t="0" r="0" b="0"/>
            <wp:docPr id="1290026258" name="图片 1" descr="图形用户界面, 应用程序, Word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026258" name="图片 1" descr="图形用户界面, 应用程序, Word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63347" cy="94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D4ACA" w14:textId="00811D39" w:rsidR="00E82019" w:rsidRDefault="00E82019" w:rsidP="00BA133A">
      <w:pPr>
        <w:rPr>
          <w:sz w:val="24"/>
          <w:lang w:eastAsia="zh-CN"/>
        </w:rPr>
      </w:pPr>
    </w:p>
    <w:p w14:paraId="45548899" w14:textId="624E2EFA" w:rsidR="00E82019" w:rsidRDefault="00E82019" w:rsidP="00BA133A">
      <w:pPr>
        <w:rPr>
          <w:rFonts w:ascii="Lato" w:eastAsia="宋体" w:hAnsi="Lato" w:cs="宋体"/>
          <w:b/>
          <w:bCs/>
          <w:sz w:val="24"/>
          <w:szCs w:val="24"/>
          <w:lang w:eastAsia="zh-CN"/>
        </w:rPr>
      </w:pPr>
      <w:r w:rsidRPr="0025098C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BETWEEN:</w:t>
      </w:r>
    </w:p>
    <w:p w14:paraId="7ECEEFA5" w14:textId="2FE0AF40" w:rsidR="00627922" w:rsidRDefault="008263C3" w:rsidP="00BA133A">
      <w:pPr>
        <w:rPr>
          <w:sz w:val="24"/>
          <w:lang w:eastAsia="zh-CN"/>
        </w:rPr>
      </w:pPr>
      <w:r>
        <w:rPr>
          <w:noProof/>
        </w:rPr>
        <w:drawing>
          <wp:inline distT="0" distB="0" distL="0" distR="0" wp14:anchorId="1964811D" wp14:editId="05191FAC">
            <wp:extent cx="3900406" cy="1021773"/>
            <wp:effectExtent l="0" t="0" r="0" b="0"/>
            <wp:docPr id="1125113727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113727" name="图片 1" descr="图形用户界面, 文本, 应用程序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28020" cy="1029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EFBF6" w14:textId="30F29864" w:rsidR="00627922" w:rsidRDefault="00627922" w:rsidP="00627922">
      <w:pPr>
        <w:rPr>
          <w:rFonts w:ascii="Lato" w:eastAsia="宋体" w:hAnsi="Lato" w:cs="宋体"/>
          <w:b/>
          <w:bCs/>
          <w:sz w:val="24"/>
          <w:szCs w:val="24"/>
          <w:lang w:eastAsia="zh-CN"/>
        </w:rPr>
      </w:pPr>
      <w:r w:rsidRPr="0025098C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LIKE:</w:t>
      </w:r>
    </w:p>
    <w:p w14:paraId="39A5D24F" w14:textId="22080D3D" w:rsidR="00627922" w:rsidRDefault="008334CB" w:rsidP="00BA133A">
      <w:pPr>
        <w:rPr>
          <w:sz w:val="24"/>
          <w:lang w:eastAsia="zh-CN"/>
        </w:rPr>
      </w:pPr>
      <w:r>
        <w:rPr>
          <w:noProof/>
        </w:rPr>
        <w:drawing>
          <wp:inline distT="0" distB="0" distL="0" distR="0" wp14:anchorId="29F09FFF" wp14:editId="482BA00E">
            <wp:extent cx="2206336" cy="360652"/>
            <wp:effectExtent l="0" t="0" r="0" b="0"/>
            <wp:docPr id="1043355394" name="图片 1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355394" name="图片 1" descr="文本&#10;&#10;中度可信度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61831" cy="369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00996" w14:textId="2C9536FD" w:rsidR="008334CB" w:rsidRDefault="008334CB" w:rsidP="00BA133A">
      <w:pPr>
        <w:rPr>
          <w:sz w:val="24"/>
          <w:lang w:eastAsia="zh-CN"/>
        </w:rPr>
      </w:pPr>
      <w:r>
        <w:rPr>
          <w:noProof/>
        </w:rPr>
        <w:drawing>
          <wp:inline distT="0" distB="0" distL="0" distR="0" wp14:anchorId="736B5B87" wp14:editId="34C8B922">
            <wp:extent cx="3359150" cy="585355"/>
            <wp:effectExtent l="0" t="0" r="0" b="0"/>
            <wp:docPr id="862905103" name="图片 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905103" name="图片 1" descr="图形用户界面, 文本&#10;&#10;描述已自动生成"/>
                    <pic:cNvPicPr/>
                  </pic:nvPicPr>
                  <pic:blipFill rotWithShape="1">
                    <a:blip r:embed="rId18"/>
                    <a:srcRect b="20938"/>
                    <a:stretch/>
                  </pic:blipFill>
                  <pic:spPr bwMode="auto">
                    <a:xfrm>
                      <a:off x="0" y="0"/>
                      <a:ext cx="3359727" cy="5854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2A995C" w14:textId="77777777" w:rsidR="008334CB" w:rsidRDefault="008334CB" w:rsidP="00BA133A">
      <w:pPr>
        <w:rPr>
          <w:sz w:val="24"/>
          <w:lang w:eastAsia="zh-CN"/>
        </w:rPr>
      </w:pPr>
    </w:p>
    <w:p w14:paraId="66E784D2" w14:textId="09F381F7" w:rsidR="008334CB" w:rsidRPr="00A430F8" w:rsidRDefault="003301B2" w:rsidP="00A430F8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b/>
          <w:bCs/>
          <w:sz w:val="24"/>
          <w:szCs w:val="24"/>
          <w:u w:val="single"/>
          <w:lang w:eastAsia="zh-CN"/>
        </w:rPr>
      </w:pPr>
      <w:r w:rsidRPr="00A430F8">
        <w:rPr>
          <w:rFonts w:ascii="Lato" w:eastAsia="宋体" w:hAnsi="Lato" w:cs="宋体"/>
          <w:b/>
          <w:bCs/>
          <w:sz w:val="24"/>
          <w:szCs w:val="24"/>
          <w:u w:val="single"/>
          <w:lang w:eastAsia="zh-CN"/>
        </w:rPr>
        <w:t>Three queries </w:t>
      </w:r>
      <w:r w:rsidRPr="00A430F8">
        <w:rPr>
          <w:rFonts w:ascii="Lato" w:eastAsia="宋体" w:hAnsi="Lato" w:cs="宋体"/>
          <w:sz w:val="24"/>
          <w:szCs w:val="24"/>
          <w:lang w:eastAsia="zh-CN"/>
        </w:rPr>
        <w:t>must be there from</w:t>
      </w:r>
      <w:r w:rsidRPr="00A430F8">
        <w:rPr>
          <w:rFonts w:ascii="Lato" w:eastAsia="宋体" w:hAnsi="Lato" w:cs="宋体"/>
          <w:b/>
          <w:bCs/>
          <w:sz w:val="24"/>
          <w:szCs w:val="24"/>
          <w:u w:val="single"/>
          <w:lang w:eastAsia="zh-CN"/>
        </w:rPr>
        <w:t> SET operators (Union, intersect)</w:t>
      </w:r>
    </w:p>
    <w:p w14:paraId="536DECAE" w14:textId="042ED910" w:rsidR="003301B2" w:rsidRDefault="003301B2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3301B2">
        <w:rPr>
          <w:rFonts w:ascii="Lato" w:eastAsia="宋体" w:hAnsi="Lato" w:cs="宋体"/>
          <w:sz w:val="24"/>
          <w:szCs w:val="24"/>
          <w:lang w:eastAsia="zh-CN"/>
        </w:rPr>
        <w:t xml:space="preserve">Using </w:t>
      </w:r>
      <w:r w:rsidRPr="0025098C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UNION</w:t>
      </w:r>
      <w:r w:rsidRPr="003301B2">
        <w:rPr>
          <w:rFonts w:ascii="Lato" w:eastAsia="宋体" w:hAnsi="Lato" w:cs="宋体"/>
          <w:sz w:val="24"/>
          <w:szCs w:val="24"/>
          <w:lang w:eastAsia="zh-CN"/>
        </w:rPr>
        <w:t xml:space="preserve"> to combine records from the </w:t>
      </w:r>
      <w:r w:rsidRPr="003301B2">
        <w:rPr>
          <w:rFonts w:ascii="Lato" w:eastAsia="宋体" w:hAnsi="Lato" w:cs="宋体"/>
          <w:b/>
          <w:bCs/>
          <w:sz w:val="24"/>
          <w:szCs w:val="24"/>
          <w:lang w:eastAsia="zh-CN"/>
        </w:rPr>
        <w:t xml:space="preserve">purchase </w:t>
      </w:r>
      <w:r w:rsidRPr="003301B2">
        <w:rPr>
          <w:rFonts w:ascii="Lato" w:eastAsia="宋体" w:hAnsi="Lato" w:cs="宋体"/>
          <w:sz w:val="24"/>
          <w:szCs w:val="24"/>
          <w:lang w:eastAsia="zh-CN"/>
        </w:rPr>
        <w:t xml:space="preserve">and </w:t>
      </w:r>
      <w:r w:rsidRPr="003301B2">
        <w:rPr>
          <w:rFonts w:ascii="Lato" w:eastAsia="宋体" w:hAnsi="Lato" w:cs="宋体"/>
          <w:b/>
          <w:bCs/>
          <w:sz w:val="24"/>
          <w:szCs w:val="24"/>
          <w:lang w:eastAsia="zh-CN"/>
        </w:rPr>
        <w:t xml:space="preserve">sale </w:t>
      </w:r>
      <w:r w:rsidRPr="003301B2">
        <w:rPr>
          <w:rFonts w:ascii="Lato" w:eastAsia="宋体" w:hAnsi="Lato" w:cs="宋体"/>
          <w:sz w:val="24"/>
          <w:szCs w:val="24"/>
          <w:lang w:eastAsia="zh-CN"/>
        </w:rPr>
        <w:t>tables:</w:t>
      </w:r>
    </w:p>
    <w:p w14:paraId="1FFE5443" w14:textId="73857867" w:rsidR="003301B2" w:rsidRDefault="00E53A83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6268EE98" wp14:editId="799EACC5">
            <wp:extent cx="4679373" cy="1860751"/>
            <wp:effectExtent l="0" t="0" r="0" b="0"/>
            <wp:docPr id="1566521932" name="图片 1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521932" name="图片 1" descr="表格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86760" cy="1863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9D7DE" w14:textId="77777777" w:rsidR="003301B2" w:rsidRDefault="003301B2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1CD657D0" w14:textId="4DD445A5" w:rsidR="003301B2" w:rsidRDefault="003301B2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/>
          <w:sz w:val="24"/>
          <w:szCs w:val="24"/>
          <w:lang w:eastAsia="zh-CN"/>
        </w:rPr>
        <w:t>Achieving</w:t>
      </w:r>
      <w:r w:rsidRPr="003301B2"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 w:rsidRPr="0025098C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INTERSECT</w:t>
      </w:r>
      <w:r w:rsidRPr="003301B2">
        <w:rPr>
          <w:rFonts w:ascii="Lato" w:eastAsia="宋体" w:hAnsi="Lato" w:cs="宋体"/>
          <w:sz w:val="24"/>
          <w:szCs w:val="24"/>
          <w:lang w:eastAsia="zh-CN"/>
        </w:rPr>
        <w:t xml:space="preserve"> to find goods that appear both in purchases and sales</w:t>
      </w:r>
      <w:r>
        <w:rPr>
          <w:rFonts w:ascii="Lato" w:eastAsia="宋体" w:hAnsi="Lato" w:cs="宋体"/>
          <w:sz w:val="24"/>
          <w:szCs w:val="24"/>
          <w:lang w:eastAsia="zh-CN"/>
        </w:rPr>
        <w:t xml:space="preserve"> by</w:t>
      </w:r>
      <w:r w:rsidRPr="003301B2">
        <w:rPr>
          <w:rFonts w:ascii="Lato" w:eastAsia="宋体" w:hAnsi="Lato" w:cs="宋体"/>
          <w:sz w:val="24"/>
          <w:szCs w:val="24"/>
          <w:lang w:eastAsia="zh-CN"/>
        </w:rPr>
        <w:t>:</w:t>
      </w:r>
    </w:p>
    <w:p w14:paraId="6549F269" w14:textId="34E772A9" w:rsidR="003301B2" w:rsidRDefault="003301B2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2E2681A8" wp14:editId="752D884B">
            <wp:extent cx="2864427" cy="485361"/>
            <wp:effectExtent l="0" t="0" r="0" b="0"/>
            <wp:docPr id="1958875149" name="图片 1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875149" name="图片 1" descr="文本&#10;&#10;中度可信度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35486" cy="49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6E69E" w14:textId="28420931" w:rsidR="003301B2" w:rsidRDefault="003301B2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08677525" wp14:editId="4F697E40">
            <wp:extent cx="3054927" cy="667124"/>
            <wp:effectExtent l="0" t="0" r="0" b="0"/>
            <wp:docPr id="1821526580" name="图片 1" descr="背景图案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526580" name="图片 1" descr="背景图案&#10;&#10;低可信度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71857" cy="670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075FA" w14:textId="01DB9EEA" w:rsidR="003301B2" w:rsidRDefault="00003A89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003A89">
        <w:rPr>
          <w:rFonts w:ascii="Lato" w:eastAsia="宋体" w:hAnsi="Lato" w:cs="宋体"/>
          <w:sz w:val="24"/>
          <w:szCs w:val="24"/>
          <w:lang w:eastAsia="zh-CN"/>
        </w:rPr>
        <w:t xml:space="preserve">Using </w:t>
      </w:r>
      <w:r w:rsidRPr="0025098C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UNION</w:t>
      </w:r>
      <w:r w:rsidRPr="00003A89">
        <w:rPr>
          <w:rFonts w:ascii="Lato" w:eastAsia="宋体" w:hAnsi="Lato" w:cs="宋体"/>
          <w:sz w:val="24"/>
          <w:szCs w:val="24"/>
          <w:lang w:eastAsia="zh-CN"/>
        </w:rPr>
        <w:t xml:space="preserve"> to </w:t>
      </w:r>
      <w:r w:rsidR="006A12BC">
        <w:rPr>
          <w:rFonts w:ascii="Lato" w:eastAsia="宋体" w:hAnsi="Lato" w:cs="宋体"/>
          <w:sz w:val="24"/>
          <w:szCs w:val="24"/>
          <w:lang w:eastAsia="zh-CN"/>
        </w:rPr>
        <w:t>r</w:t>
      </w:r>
      <w:r w:rsidR="006A12BC" w:rsidRPr="006A12BC">
        <w:rPr>
          <w:rFonts w:ascii="Lato" w:eastAsia="宋体" w:hAnsi="Lato" w:cs="宋体"/>
          <w:sz w:val="24"/>
          <w:szCs w:val="24"/>
          <w:lang w:eastAsia="zh-CN"/>
        </w:rPr>
        <w:t xml:space="preserve">etrieve a distinct list of goods IDs from both the purchase and sale </w:t>
      </w:r>
      <w:proofErr w:type="gramStart"/>
      <w:r w:rsidR="006A12BC" w:rsidRPr="006A12BC">
        <w:rPr>
          <w:rFonts w:ascii="Lato" w:eastAsia="宋体" w:hAnsi="Lato" w:cs="宋体"/>
          <w:sz w:val="24"/>
          <w:szCs w:val="24"/>
          <w:lang w:eastAsia="zh-CN"/>
        </w:rPr>
        <w:t>tables</w:t>
      </w:r>
      <w:proofErr w:type="gramEnd"/>
    </w:p>
    <w:p w14:paraId="1EFB7007" w14:textId="43A18DAE" w:rsidR="00003A89" w:rsidRDefault="006A12BC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27C52C32" wp14:editId="2E0A2165">
            <wp:extent cx="2092036" cy="447240"/>
            <wp:effectExtent l="0" t="0" r="0" b="0"/>
            <wp:docPr id="488969920" name="图片 1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969920" name="图片 1" descr="文本&#10;&#10;中度可信度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51736" cy="46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1250C" w14:textId="22D9C6FC" w:rsidR="006A12BC" w:rsidRDefault="006A12BC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17B369E5" wp14:editId="1D823E68">
            <wp:extent cx="744682" cy="542423"/>
            <wp:effectExtent l="0" t="0" r="0" b="0"/>
            <wp:docPr id="1080098251" name="图片 1" descr="表格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098251" name="图片 1" descr="表格&#10;&#10;低可信度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57132" cy="551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183B7" w14:textId="77777777" w:rsidR="006A12BC" w:rsidRDefault="006A12BC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16209A82" w14:textId="2A99C3E9" w:rsidR="00A750D4" w:rsidRDefault="00A750D4" w:rsidP="00EF0B5B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noProof/>
        </w:rPr>
      </w:pPr>
      <w:r w:rsidRPr="00EF0B5B">
        <w:rPr>
          <w:rFonts w:ascii="Lato" w:eastAsia="宋体" w:hAnsi="Lato" w:cs="宋体"/>
          <w:b/>
          <w:bCs/>
          <w:sz w:val="24"/>
          <w:szCs w:val="24"/>
          <w:u w:val="single"/>
          <w:lang w:eastAsia="zh-CN"/>
        </w:rPr>
        <w:t>Three join queries</w:t>
      </w:r>
      <w:r w:rsidRPr="00EF0B5B">
        <w:rPr>
          <w:rFonts w:ascii="Lato" w:eastAsia="宋体" w:hAnsi="Lato" w:cs="宋体"/>
          <w:sz w:val="24"/>
          <w:szCs w:val="24"/>
          <w:lang w:eastAsia="zh-CN"/>
        </w:rPr>
        <w:t xml:space="preserve"> must be included out of which three must be outer joins.</w:t>
      </w:r>
      <w:r w:rsidRPr="00A750D4">
        <w:rPr>
          <w:noProof/>
        </w:rPr>
        <w:t xml:space="preserve"> </w:t>
      </w:r>
    </w:p>
    <w:p w14:paraId="599C1CD9" w14:textId="357A9D1D" w:rsidR="00EF0B5B" w:rsidRPr="00EF0B5B" w:rsidRDefault="00EF0B5B" w:rsidP="00EF0B5B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</w:pPr>
      <w:r w:rsidRPr="00EF0B5B">
        <w:rPr>
          <w:rFonts w:ascii="Lato" w:eastAsia="宋体" w:hAnsi="Lato" w:cs="宋体" w:hint="eastAsia"/>
          <w:b/>
          <w:bCs/>
          <w:sz w:val="24"/>
          <w:szCs w:val="24"/>
          <w:highlight w:val="yellow"/>
          <w:lang w:eastAsia="zh-CN"/>
        </w:rPr>
        <w:t>L</w:t>
      </w:r>
      <w:r w:rsidRPr="00EF0B5B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EFT OUTER JOIN:</w:t>
      </w:r>
    </w:p>
    <w:p w14:paraId="0BB170E1" w14:textId="53BD8E1B" w:rsidR="006A12BC" w:rsidRDefault="00627EA8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2A017FFF" wp14:editId="58D41F9B">
            <wp:extent cx="4720936" cy="1038505"/>
            <wp:effectExtent l="0" t="0" r="0" b="0"/>
            <wp:docPr id="203387890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87890" name="图片 1" descr="图形用户界面, 文本, 应用程序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53816" cy="1045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48CF5" w14:textId="5044A413" w:rsidR="00A750D4" w:rsidRPr="00EF0B5B" w:rsidRDefault="00EF0B5B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</w:pPr>
      <w:r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RIGHT</w:t>
      </w:r>
      <w:r w:rsidRPr="00EF0B5B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 xml:space="preserve"> OUTER JOIN:</w:t>
      </w:r>
    </w:p>
    <w:p w14:paraId="253F4B25" w14:textId="7141275C" w:rsidR="00A750D4" w:rsidRDefault="00627EA8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6B8FEE41" wp14:editId="248A7AF6">
            <wp:extent cx="3913909" cy="1184626"/>
            <wp:effectExtent l="0" t="0" r="0" b="0"/>
            <wp:docPr id="251124088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124088" name="图片 1" descr="图形用户界面, 文本, 应用程序, 电子邮件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61595" cy="1199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F9347" w14:textId="77777777" w:rsidR="00627EA8" w:rsidRDefault="00627EA8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6905CBDD" w14:textId="77777777" w:rsidR="00EF0B5B" w:rsidRDefault="00EF0B5B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69F863ED" w14:textId="77777777" w:rsidR="00EF0B5B" w:rsidRDefault="00EF0B5B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1F310462" w14:textId="605063BC" w:rsidR="00EF0B5B" w:rsidRPr="00EF0B5B" w:rsidRDefault="00EF0B5B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</w:pPr>
      <w:r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 xml:space="preserve">LEFT </w:t>
      </w:r>
      <w:r w:rsidRPr="00EF0B5B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OUTER JOIN:</w:t>
      </w:r>
      <w:r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 xml:space="preserve"> </w:t>
      </w:r>
      <w:r w:rsidRPr="00EF0B5B">
        <w:rPr>
          <w:rFonts w:ascii="Lato" w:eastAsia="宋体" w:hAnsi="Lato" w:cs="宋体"/>
          <w:b/>
          <w:bCs/>
          <w:sz w:val="24"/>
          <w:szCs w:val="24"/>
          <w:lang w:eastAsia="zh-CN"/>
        </w:rPr>
        <w:t>(another one)</w:t>
      </w:r>
    </w:p>
    <w:p w14:paraId="0D4DF321" w14:textId="3BC217AE" w:rsidR="00A750D4" w:rsidRDefault="00627EA8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0EA272A7" wp14:editId="6C4C0754">
            <wp:extent cx="4371109" cy="1098381"/>
            <wp:effectExtent l="0" t="0" r="0" b="0"/>
            <wp:docPr id="118525876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25876" name="图片 1" descr="图形用户界面, 应用程序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59513" cy="11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5813D" w14:textId="77777777" w:rsidR="00537100" w:rsidRDefault="00537100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4A967B0B" w14:textId="4B1A1A57" w:rsidR="00A750D4" w:rsidRPr="00537100" w:rsidRDefault="00A750D4" w:rsidP="00537100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537100">
        <w:rPr>
          <w:rFonts w:ascii="Lato" w:eastAsia="宋体" w:hAnsi="Lato" w:cs="宋体"/>
          <w:b/>
          <w:bCs/>
          <w:sz w:val="24"/>
          <w:szCs w:val="24"/>
          <w:u w:val="single"/>
          <w:lang w:eastAsia="zh-CN"/>
        </w:rPr>
        <w:t>Three nested queries </w:t>
      </w:r>
      <w:r w:rsidRPr="00537100">
        <w:rPr>
          <w:rFonts w:ascii="Lato" w:eastAsia="宋体" w:hAnsi="Lato" w:cs="宋体"/>
          <w:sz w:val="24"/>
          <w:szCs w:val="24"/>
          <w:lang w:eastAsia="zh-CN"/>
        </w:rPr>
        <w:t>must be included (Inner Query and Outer Query).</w:t>
      </w:r>
    </w:p>
    <w:p w14:paraId="7852ECB9" w14:textId="394CE1FB" w:rsidR="00C75279" w:rsidRDefault="00375786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55861D65" wp14:editId="1311C989">
            <wp:extent cx="3647209" cy="1697355"/>
            <wp:effectExtent l="0" t="0" r="0" b="0"/>
            <wp:docPr id="1230252242" name="图片 1" descr="图形用户界面, 文本, 应用程序, Word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252242" name="图片 1" descr="图形用户界面, 文本, 应用程序, Word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50240" cy="1698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767FB" w14:textId="02B77368" w:rsidR="00C75279" w:rsidRDefault="00C75279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0170A492" w14:textId="51815855" w:rsidR="00880963" w:rsidRDefault="00375786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6A268952" wp14:editId="196642E0">
            <wp:extent cx="3529445" cy="1164792"/>
            <wp:effectExtent l="0" t="0" r="0" b="0"/>
            <wp:docPr id="1208256679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256679" name="图片 1" descr="图形用户界面, 文本, 应用程序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48914" cy="1171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7762F" w14:textId="77777777" w:rsidR="00306955" w:rsidRDefault="00306955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6CA4C2DA" w14:textId="050CAB46" w:rsidR="009020FC" w:rsidRDefault="00375786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52135DC4" wp14:editId="65041B03">
            <wp:extent cx="3539836" cy="1768405"/>
            <wp:effectExtent l="0" t="0" r="0" b="0"/>
            <wp:docPr id="313677473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677473" name="图片 1" descr="图形用户界面, 应用程序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51454" cy="1774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ADB89" w14:textId="77777777" w:rsidR="009020FC" w:rsidRDefault="009020FC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5D3316F0" w14:textId="77777777" w:rsidR="00DA4BE3" w:rsidRDefault="00DA4BE3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0BAF39E5" w14:textId="01CC1582" w:rsidR="00740E11" w:rsidRPr="00403735" w:rsidRDefault="00740E11" w:rsidP="00DA4BE3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DA4BE3">
        <w:rPr>
          <w:rFonts w:ascii="Lato" w:eastAsia="宋体" w:hAnsi="Lato" w:cs="宋体"/>
          <w:b/>
          <w:bCs/>
          <w:sz w:val="24"/>
          <w:szCs w:val="24"/>
          <w:u w:val="single"/>
          <w:lang w:eastAsia="zh-CN"/>
        </w:rPr>
        <w:t>Two queries </w:t>
      </w:r>
      <w:r w:rsidRPr="00DA4BE3">
        <w:rPr>
          <w:rFonts w:ascii="Lato" w:eastAsia="宋体" w:hAnsi="Lato" w:cs="宋体"/>
          <w:sz w:val="24"/>
          <w:szCs w:val="24"/>
          <w:lang w:eastAsia="zh-CN"/>
        </w:rPr>
        <w:t>must be included using</w:t>
      </w:r>
      <w:r w:rsidRPr="00DA4BE3">
        <w:rPr>
          <w:rFonts w:ascii="Lato" w:eastAsia="宋体" w:hAnsi="Lato" w:cs="宋体"/>
          <w:b/>
          <w:bCs/>
          <w:sz w:val="24"/>
          <w:szCs w:val="24"/>
          <w:u w:val="single"/>
          <w:lang w:eastAsia="zh-CN"/>
        </w:rPr>
        <w:t> group by and having.</w:t>
      </w:r>
    </w:p>
    <w:p w14:paraId="03FC96A2" w14:textId="25CD2B5F" w:rsidR="00403735" w:rsidRPr="00403735" w:rsidRDefault="00403735" w:rsidP="00403735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</w:pPr>
      <w:r w:rsidRPr="00403735">
        <w:rPr>
          <w:rFonts w:ascii="Lato" w:eastAsia="宋体" w:hAnsi="Lato" w:cs="宋体" w:hint="eastAsia"/>
          <w:b/>
          <w:bCs/>
          <w:sz w:val="24"/>
          <w:szCs w:val="24"/>
          <w:highlight w:val="yellow"/>
          <w:lang w:eastAsia="zh-CN"/>
        </w:rPr>
        <w:t>G</w:t>
      </w:r>
      <w:r w:rsidRPr="00403735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ROUP BY</w:t>
      </w:r>
      <w:r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:</w:t>
      </w:r>
    </w:p>
    <w:p w14:paraId="7ECDF6EA" w14:textId="7E26B3D4" w:rsidR="005D36B9" w:rsidRDefault="00375786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5C947FF6" wp14:editId="710C4101">
            <wp:extent cx="3820391" cy="1373871"/>
            <wp:effectExtent l="0" t="0" r="0" b="0"/>
            <wp:docPr id="324608327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608327" name="图片 1" descr="图形用户界面, 文本, 应用程序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27812" cy="137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7BB94" w14:textId="0B209C08" w:rsidR="00826AFE" w:rsidRPr="00403735" w:rsidRDefault="00403735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</w:pPr>
      <w:r w:rsidRPr="00403735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HAVING:</w:t>
      </w:r>
    </w:p>
    <w:p w14:paraId="0E1A694E" w14:textId="28BB368C" w:rsidR="00740E11" w:rsidRDefault="00375786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3128625E" wp14:editId="60BD1415">
            <wp:extent cx="3678382" cy="1680816"/>
            <wp:effectExtent l="0" t="0" r="0" b="0"/>
            <wp:docPr id="2121731439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731439" name="图片 1" descr="图形用户界面, 文本, 应用程序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80900" cy="1681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EC57C" w14:textId="77777777" w:rsidR="001822A0" w:rsidRDefault="001822A0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2DC0F067" w14:textId="6B01537B" w:rsidR="001822A0" w:rsidRDefault="001822A0" w:rsidP="003D4F2B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3D4F2B">
        <w:rPr>
          <w:rFonts w:ascii="Lato" w:eastAsia="宋体" w:hAnsi="Lato" w:cs="宋体"/>
          <w:b/>
          <w:bCs/>
          <w:sz w:val="24"/>
          <w:szCs w:val="24"/>
          <w:u w:val="single"/>
          <w:lang w:eastAsia="zh-CN"/>
        </w:rPr>
        <w:t>Minimum two views</w:t>
      </w:r>
      <w:r w:rsidRPr="003D4F2B">
        <w:rPr>
          <w:rFonts w:ascii="Lato" w:eastAsia="宋体" w:hAnsi="Lato" w:cs="宋体"/>
          <w:sz w:val="24"/>
          <w:szCs w:val="24"/>
          <w:lang w:eastAsia="zh-CN"/>
        </w:rPr>
        <w:t>, which combined of two or three tables, must be included.</w:t>
      </w:r>
    </w:p>
    <w:p w14:paraId="46E300E2" w14:textId="0B242B38" w:rsidR="00453A41" w:rsidRDefault="00453A41" w:rsidP="00453A41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453A41">
        <w:rPr>
          <w:rFonts w:ascii="Lato" w:eastAsia="宋体" w:hAnsi="Lato" w:cs="宋体"/>
          <w:sz w:val="24"/>
          <w:szCs w:val="24"/>
          <w:lang w:eastAsia="zh-CN"/>
        </w:rPr>
        <w:t>(A view is a virtual table based on the result of a SELECT query.)</w:t>
      </w:r>
    </w:p>
    <w:p w14:paraId="7D261D13" w14:textId="5C080FF7" w:rsidR="00AF6EB0" w:rsidRPr="00AF6EB0" w:rsidRDefault="00AF6EB0" w:rsidP="00453A41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b/>
          <w:bCs/>
          <w:sz w:val="24"/>
          <w:szCs w:val="24"/>
          <w:lang w:eastAsia="zh-CN"/>
        </w:rPr>
      </w:pPr>
      <w:r w:rsidRPr="00AF6EB0">
        <w:rPr>
          <w:rFonts w:ascii="Lato" w:eastAsia="宋体" w:hAnsi="Lato" w:cs="宋体" w:hint="eastAsia"/>
          <w:b/>
          <w:bCs/>
          <w:sz w:val="24"/>
          <w:szCs w:val="24"/>
          <w:highlight w:val="yellow"/>
          <w:lang w:eastAsia="zh-CN"/>
        </w:rPr>
        <w:t>V</w:t>
      </w:r>
      <w:r w:rsidRPr="00AF6EB0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IEW1:</w:t>
      </w:r>
    </w:p>
    <w:p w14:paraId="31D1C346" w14:textId="5F5EC78F" w:rsidR="001822A0" w:rsidRDefault="001E2E8B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521AAC6A" wp14:editId="071DF6EE">
            <wp:extent cx="4065270" cy="1561393"/>
            <wp:effectExtent l="0" t="0" r="0" b="0"/>
            <wp:docPr id="1485318109" name="图片 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318109" name="图片 1" descr="图形用户界面, 文本&#10;&#10;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87015" cy="15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9C7FE" w14:textId="762A0F87" w:rsidR="00453A41" w:rsidRDefault="00C05E6E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/>
          <w:sz w:val="24"/>
          <w:szCs w:val="24"/>
          <w:lang w:eastAsia="zh-CN"/>
        </w:rPr>
        <w:t xml:space="preserve">This view </w:t>
      </w:r>
      <w:r w:rsidRPr="00D53534">
        <w:rPr>
          <w:rFonts w:ascii="Lato" w:eastAsia="宋体" w:hAnsi="Lato" w:cs="宋体"/>
          <w:sz w:val="24"/>
          <w:szCs w:val="24"/>
          <w:lang w:eastAsia="zh-CN"/>
        </w:rPr>
        <w:t>provid</w:t>
      </w:r>
      <w:r>
        <w:rPr>
          <w:rFonts w:ascii="Lato" w:eastAsia="宋体" w:hAnsi="Lato" w:cs="宋体"/>
          <w:sz w:val="24"/>
          <w:szCs w:val="24"/>
          <w:lang w:eastAsia="zh-CN"/>
        </w:rPr>
        <w:t>es</w:t>
      </w:r>
      <w:r w:rsidRPr="00D53534"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>
        <w:rPr>
          <w:rFonts w:ascii="Lato" w:eastAsia="宋体" w:hAnsi="Lato" w:cs="宋体"/>
          <w:sz w:val="24"/>
          <w:szCs w:val="24"/>
          <w:lang w:eastAsia="zh-CN"/>
        </w:rPr>
        <w:t>information</w:t>
      </w:r>
      <w:r w:rsidRPr="00D53534"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>
        <w:rPr>
          <w:rFonts w:ascii="Lato" w:eastAsia="宋体" w:hAnsi="Lato" w:cs="宋体"/>
          <w:sz w:val="24"/>
          <w:szCs w:val="24"/>
          <w:lang w:eastAsia="zh-CN"/>
        </w:rPr>
        <w:t>about</w:t>
      </w:r>
      <w:r w:rsidRPr="00453A41"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 w:rsidR="00453A41" w:rsidRPr="00453A41">
        <w:rPr>
          <w:rFonts w:ascii="Lato" w:eastAsia="宋体" w:hAnsi="Lato" w:cs="宋体"/>
          <w:sz w:val="24"/>
          <w:szCs w:val="24"/>
          <w:lang w:eastAsia="zh-CN"/>
        </w:rPr>
        <w:t>client along with details of their purchases and the corresponding goods.</w:t>
      </w:r>
    </w:p>
    <w:p w14:paraId="5964BA15" w14:textId="77777777" w:rsidR="00AF6EB0" w:rsidRDefault="00AF6EB0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2DCEBA66" w14:textId="77777777" w:rsidR="004270B4" w:rsidRDefault="004270B4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25724046" w14:textId="37409C16" w:rsidR="00AF6EB0" w:rsidRPr="00AF6EB0" w:rsidRDefault="00AF6EB0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b/>
          <w:bCs/>
          <w:sz w:val="24"/>
          <w:szCs w:val="24"/>
          <w:lang w:eastAsia="zh-CN"/>
        </w:rPr>
      </w:pPr>
      <w:r w:rsidRPr="00AF6EB0">
        <w:rPr>
          <w:rFonts w:ascii="Lato" w:eastAsia="宋体" w:hAnsi="Lato" w:cs="宋体" w:hint="eastAsia"/>
          <w:b/>
          <w:bCs/>
          <w:sz w:val="24"/>
          <w:szCs w:val="24"/>
          <w:highlight w:val="yellow"/>
          <w:lang w:eastAsia="zh-CN"/>
        </w:rPr>
        <w:t>V</w:t>
      </w:r>
      <w:r w:rsidRPr="00AF6EB0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IEW2</w:t>
      </w:r>
    </w:p>
    <w:p w14:paraId="5CE9E000" w14:textId="47BA56C7" w:rsidR="001822A0" w:rsidRDefault="001E2E8B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529FF598" wp14:editId="7AF80DDA">
            <wp:extent cx="4046220" cy="1401481"/>
            <wp:effectExtent l="0" t="0" r="0" b="0"/>
            <wp:docPr id="459469792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469792" name="图片 1" descr="图形用户界面, 文本, 应用程序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72690" cy="1410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18DA3" w14:textId="6247BA1A" w:rsidR="00AF3BD6" w:rsidRDefault="00D53534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/>
          <w:sz w:val="24"/>
          <w:szCs w:val="24"/>
          <w:lang w:eastAsia="zh-CN"/>
        </w:rPr>
        <w:t xml:space="preserve">This view </w:t>
      </w:r>
      <w:r w:rsidRPr="00D53534">
        <w:rPr>
          <w:rFonts w:ascii="Lato" w:eastAsia="宋体" w:hAnsi="Lato" w:cs="宋体"/>
          <w:sz w:val="24"/>
          <w:szCs w:val="24"/>
          <w:lang w:eastAsia="zh-CN"/>
        </w:rPr>
        <w:t>provid</w:t>
      </w:r>
      <w:r>
        <w:rPr>
          <w:rFonts w:ascii="Lato" w:eastAsia="宋体" w:hAnsi="Lato" w:cs="宋体"/>
          <w:sz w:val="24"/>
          <w:szCs w:val="24"/>
          <w:lang w:eastAsia="zh-CN"/>
        </w:rPr>
        <w:t>es</w:t>
      </w:r>
      <w:r w:rsidRPr="00D53534"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 w:rsidR="004A4670">
        <w:rPr>
          <w:rFonts w:ascii="Lato" w:eastAsia="宋体" w:hAnsi="Lato" w:cs="宋体"/>
          <w:sz w:val="24"/>
          <w:szCs w:val="24"/>
          <w:lang w:eastAsia="zh-CN"/>
        </w:rPr>
        <w:t>information</w:t>
      </w:r>
      <w:r w:rsidRPr="00D53534"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 w:rsidR="004A4670">
        <w:rPr>
          <w:rFonts w:ascii="Lato" w:eastAsia="宋体" w:hAnsi="Lato" w:cs="宋体"/>
          <w:sz w:val="24"/>
          <w:szCs w:val="24"/>
          <w:lang w:eastAsia="zh-CN"/>
        </w:rPr>
        <w:t>about</w:t>
      </w:r>
      <w:r w:rsidRPr="00D53534">
        <w:rPr>
          <w:rFonts w:ascii="Lato" w:eastAsia="宋体" w:hAnsi="Lato" w:cs="宋体"/>
          <w:sz w:val="24"/>
          <w:szCs w:val="24"/>
          <w:lang w:eastAsia="zh-CN"/>
        </w:rPr>
        <w:t xml:space="preserve"> sales along with details of the corresponding goods and clients involved in those sales</w:t>
      </w:r>
      <w:r w:rsidR="00211F69">
        <w:rPr>
          <w:rFonts w:ascii="Lato" w:eastAsia="宋体" w:hAnsi="Lato" w:cs="宋体"/>
          <w:sz w:val="24"/>
          <w:szCs w:val="24"/>
          <w:lang w:eastAsia="zh-CN"/>
        </w:rPr>
        <w:t>.</w:t>
      </w:r>
    </w:p>
    <w:p w14:paraId="30854D75" w14:textId="77777777" w:rsidR="00EC4EC3" w:rsidRDefault="00EC4EC3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08731E72" w14:textId="260E92F1" w:rsidR="00681706" w:rsidRDefault="00681706" w:rsidP="00681706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681706">
        <w:rPr>
          <w:rFonts w:ascii="Lato" w:eastAsia="宋体" w:hAnsi="Lato" w:cs="宋体"/>
          <w:b/>
          <w:bCs/>
          <w:sz w:val="24"/>
          <w:szCs w:val="24"/>
          <w:lang w:eastAsia="zh-CN"/>
        </w:rPr>
        <w:t xml:space="preserve"> </w:t>
      </w:r>
      <w:r w:rsidRPr="00681706">
        <w:rPr>
          <w:rFonts w:ascii="Lato" w:eastAsia="宋体" w:hAnsi="Lato" w:cs="宋体"/>
          <w:b/>
          <w:bCs/>
          <w:sz w:val="24"/>
          <w:szCs w:val="24"/>
          <w:u w:val="single"/>
          <w:lang w:eastAsia="zh-CN"/>
        </w:rPr>
        <w:t>One cursor and trigger must be included.</w:t>
      </w:r>
    </w:p>
    <w:p w14:paraId="0F93A135" w14:textId="15C68F04" w:rsidR="00EC4EC3" w:rsidRPr="00EC4EC3" w:rsidRDefault="00EC4EC3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b/>
          <w:bCs/>
          <w:sz w:val="24"/>
          <w:szCs w:val="24"/>
          <w:lang w:eastAsia="zh-CN"/>
        </w:rPr>
      </w:pPr>
      <w:r w:rsidRPr="00EC4EC3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Cursor:</w:t>
      </w:r>
    </w:p>
    <w:p w14:paraId="152B252C" w14:textId="10C8E772" w:rsidR="00AF3BD6" w:rsidRDefault="004E3B93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0663B10C" wp14:editId="0D0FE826">
            <wp:extent cx="2857500" cy="1767621"/>
            <wp:effectExtent l="0" t="0" r="0" b="0"/>
            <wp:docPr id="1598112556" name="图片 1" descr="图形用户界面, 文本, 应用程序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112556" name="图片 1" descr="图形用户界面, 文本, 应用程序&#10;&#10;中度可信度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918422" cy="1805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DACBA" w14:textId="309D6738" w:rsidR="004E3B93" w:rsidRDefault="00867569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218D92EE" wp14:editId="7071D03D">
            <wp:extent cx="3990954" cy="1893570"/>
            <wp:effectExtent l="0" t="0" r="0" b="0"/>
            <wp:docPr id="1790085140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085140" name="图片 1" descr="图形用户界面, 文本, 应用程序, 电子邮件&#10;&#10;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33023" cy="191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DD6B1" w14:textId="77777777" w:rsidR="004270B4" w:rsidRPr="004270B4" w:rsidRDefault="004270B4" w:rsidP="004270B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4E3B93">
        <w:rPr>
          <w:rFonts w:ascii="Lato" w:eastAsia="宋体" w:hAnsi="Lato" w:cs="宋体"/>
          <w:sz w:val="24"/>
          <w:szCs w:val="24"/>
          <w:lang w:eastAsia="zh-CN"/>
        </w:rPr>
        <w:t xml:space="preserve">In the example procedure </w:t>
      </w:r>
      <w:proofErr w:type="spellStart"/>
      <w:r w:rsidRPr="004E3B93">
        <w:rPr>
          <w:rFonts w:ascii="Lato" w:eastAsia="宋体" w:hAnsi="Lato" w:cs="宋体"/>
          <w:b/>
          <w:bCs/>
          <w:sz w:val="24"/>
          <w:szCs w:val="24"/>
          <w:lang w:eastAsia="zh-CN"/>
        </w:rPr>
        <w:t>update_purchase_total</w:t>
      </w:r>
      <w:proofErr w:type="spellEnd"/>
      <w:r w:rsidRPr="004E3B93">
        <w:rPr>
          <w:rFonts w:ascii="Lato" w:eastAsia="宋体" w:hAnsi="Lato" w:cs="宋体"/>
          <w:sz w:val="24"/>
          <w:szCs w:val="24"/>
          <w:lang w:eastAsia="zh-CN"/>
        </w:rPr>
        <w:t xml:space="preserve">, a </w:t>
      </w:r>
      <w:r w:rsidRPr="00C50543">
        <w:rPr>
          <w:rFonts w:ascii="Lato" w:eastAsia="宋体" w:hAnsi="Lato" w:cs="宋体"/>
          <w:b/>
          <w:bCs/>
          <w:sz w:val="24"/>
          <w:szCs w:val="24"/>
          <w:lang w:eastAsia="zh-CN"/>
        </w:rPr>
        <w:t>cursor</w:t>
      </w:r>
      <w:r w:rsidRPr="004E3B93">
        <w:rPr>
          <w:rFonts w:ascii="Lato" w:eastAsia="宋体" w:hAnsi="Lato" w:cs="宋体"/>
          <w:sz w:val="24"/>
          <w:szCs w:val="24"/>
          <w:lang w:eastAsia="zh-CN"/>
        </w:rPr>
        <w:t xml:space="preserve"> is declared to iterate through the records in the </w:t>
      </w:r>
      <w:r w:rsidRPr="004E3B93">
        <w:rPr>
          <w:rFonts w:ascii="Lato" w:eastAsia="宋体" w:hAnsi="Lato" w:cs="宋体"/>
          <w:b/>
          <w:bCs/>
          <w:sz w:val="24"/>
          <w:szCs w:val="24"/>
          <w:lang w:eastAsia="zh-CN"/>
        </w:rPr>
        <w:t>purchase</w:t>
      </w:r>
      <w:r w:rsidRPr="004E3B93">
        <w:rPr>
          <w:rFonts w:ascii="Lato" w:eastAsia="宋体" w:hAnsi="Lato" w:cs="宋体"/>
          <w:sz w:val="24"/>
          <w:szCs w:val="24"/>
          <w:lang w:eastAsia="zh-CN"/>
        </w:rPr>
        <w:t xml:space="preserve"> table. Inside the loop, you can perform actions on each record. It updates the </w:t>
      </w:r>
      <w:proofErr w:type="spellStart"/>
      <w:r w:rsidRPr="004E3B93">
        <w:rPr>
          <w:rFonts w:ascii="Lato" w:eastAsia="宋体" w:hAnsi="Lato" w:cs="宋体"/>
          <w:b/>
          <w:bCs/>
          <w:sz w:val="24"/>
          <w:szCs w:val="24"/>
          <w:lang w:eastAsia="zh-CN"/>
        </w:rPr>
        <w:t>purchase_money</w:t>
      </w:r>
      <w:proofErr w:type="spellEnd"/>
      <w:r w:rsidRPr="004E3B93">
        <w:rPr>
          <w:rFonts w:ascii="Lato" w:eastAsia="宋体" w:hAnsi="Lato" w:cs="宋体"/>
          <w:sz w:val="24"/>
          <w:szCs w:val="24"/>
          <w:lang w:eastAsia="zh-CN"/>
        </w:rPr>
        <w:t xml:space="preserve"> column based on the product of </w:t>
      </w:r>
      <w:proofErr w:type="spellStart"/>
      <w:r w:rsidRPr="004E3B93">
        <w:rPr>
          <w:rFonts w:ascii="Lato" w:eastAsia="宋体" w:hAnsi="Lato" w:cs="宋体"/>
          <w:b/>
          <w:bCs/>
          <w:sz w:val="24"/>
          <w:szCs w:val="24"/>
          <w:lang w:eastAsia="zh-CN"/>
        </w:rPr>
        <w:t>purchase_price</w:t>
      </w:r>
      <w:proofErr w:type="spellEnd"/>
      <w:r w:rsidRPr="004E3B93">
        <w:rPr>
          <w:rFonts w:ascii="Lato" w:eastAsia="宋体" w:hAnsi="Lato" w:cs="宋体"/>
          <w:sz w:val="24"/>
          <w:szCs w:val="24"/>
          <w:lang w:eastAsia="zh-CN"/>
        </w:rPr>
        <w:t xml:space="preserve"> and </w:t>
      </w:r>
      <w:proofErr w:type="spellStart"/>
      <w:r w:rsidRPr="004E3B93">
        <w:rPr>
          <w:rFonts w:ascii="Lato" w:eastAsia="宋体" w:hAnsi="Lato" w:cs="宋体"/>
          <w:b/>
          <w:bCs/>
          <w:sz w:val="24"/>
          <w:szCs w:val="24"/>
          <w:lang w:eastAsia="zh-CN"/>
        </w:rPr>
        <w:t>purchase_number</w:t>
      </w:r>
      <w:proofErr w:type="spellEnd"/>
      <w:r w:rsidRPr="004E3B93">
        <w:rPr>
          <w:rFonts w:ascii="Lato" w:eastAsia="宋体" w:hAnsi="Lato" w:cs="宋体"/>
          <w:sz w:val="24"/>
          <w:szCs w:val="24"/>
          <w:lang w:eastAsia="zh-CN"/>
        </w:rPr>
        <w:t>.</w:t>
      </w:r>
    </w:p>
    <w:p w14:paraId="34CE09C6" w14:textId="77777777" w:rsidR="00F32F94" w:rsidRDefault="00F32F94" w:rsidP="003301B2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559C1970" w14:textId="791D9A64" w:rsidR="004A7A8F" w:rsidRDefault="004A7A8F" w:rsidP="004A7A8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b/>
          <w:bCs/>
          <w:sz w:val="24"/>
          <w:szCs w:val="24"/>
          <w:lang w:eastAsia="zh-CN"/>
        </w:rPr>
      </w:pPr>
      <w:r w:rsidRPr="00EC4EC3">
        <w:rPr>
          <w:rFonts w:ascii="Lato" w:eastAsia="宋体" w:hAnsi="Lato" w:cs="宋体" w:hint="eastAsia"/>
          <w:b/>
          <w:bCs/>
          <w:sz w:val="24"/>
          <w:szCs w:val="24"/>
          <w:highlight w:val="yellow"/>
          <w:lang w:eastAsia="zh-CN"/>
        </w:rPr>
        <w:t>T</w:t>
      </w:r>
      <w:r w:rsidRPr="00EC4EC3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rigger:</w:t>
      </w:r>
    </w:p>
    <w:p w14:paraId="7D2E1185" w14:textId="4D3B6049" w:rsidR="004A7A8F" w:rsidRPr="004A7A8F" w:rsidRDefault="004A7A8F" w:rsidP="004A7A8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b/>
          <w:bCs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79E9B658" wp14:editId="4636D6A1">
            <wp:extent cx="5943600" cy="1401445"/>
            <wp:effectExtent l="0" t="0" r="0" b="0"/>
            <wp:docPr id="1238900453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900453" name="图片 1" descr="图形用户界面, 文本, 应用程序, 电子邮件&#10;&#10;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5780E" w14:textId="267F1F4A" w:rsidR="00C50543" w:rsidRPr="00F32F94" w:rsidRDefault="00F32F94" w:rsidP="00F32F9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b/>
          <w:bCs/>
          <w:sz w:val="24"/>
          <w:szCs w:val="24"/>
          <w:lang w:eastAsia="zh-CN"/>
        </w:rPr>
      </w:pPr>
      <w:r w:rsidRPr="00C50543">
        <w:rPr>
          <w:rFonts w:ascii="Lato" w:eastAsia="宋体" w:hAnsi="Lato" w:cs="宋体"/>
          <w:sz w:val="24"/>
          <w:szCs w:val="24"/>
          <w:lang w:eastAsia="zh-CN"/>
        </w:rPr>
        <w:t xml:space="preserve">The trigger </w:t>
      </w:r>
      <w:proofErr w:type="spellStart"/>
      <w:r w:rsidRPr="00C50543">
        <w:rPr>
          <w:rFonts w:ascii="Lato" w:eastAsia="宋体" w:hAnsi="Lato" w:cs="宋体"/>
          <w:b/>
          <w:bCs/>
          <w:sz w:val="24"/>
          <w:szCs w:val="24"/>
          <w:lang w:eastAsia="zh-CN"/>
        </w:rPr>
        <w:t>update_purchase_money</w:t>
      </w:r>
      <w:proofErr w:type="spellEnd"/>
      <w:r w:rsidRPr="00C50543">
        <w:rPr>
          <w:rFonts w:ascii="Lato" w:eastAsia="宋体" w:hAnsi="Lato" w:cs="宋体"/>
          <w:sz w:val="24"/>
          <w:szCs w:val="24"/>
          <w:lang w:eastAsia="zh-CN"/>
        </w:rPr>
        <w:t xml:space="preserve"> automatically calculates and updates the </w:t>
      </w:r>
      <w:proofErr w:type="spellStart"/>
      <w:r w:rsidRPr="00C50543">
        <w:rPr>
          <w:rFonts w:ascii="Lato" w:eastAsia="宋体" w:hAnsi="Lato" w:cs="宋体"/>
          <w:b/>
          <w:bCs/>
          <w:sz w:val="24"/>
          <w:szCs w:val="24"/>
          <w:lang w:eastAsia="zh-CN"/>
        </w:rPr>
        <w:t>purchase_money</w:t>
      </w:r>
      <w:proofErr w:type="spellEnd"/>
      <w:r w:rsidRPr="00C50543">
        <w:rPr>
          <w:rFonts w:ascii="Lato" w:eastAsia="宋体" w:hAnsi="Lato" w:cs="宋体"/>
          <w:sz w:val="24"/>
          <w:szCs w:val="24"/>
          <w:lang w:eastAsia="zh-CN"/>
        </w:rPr>
        <w:t xml:space="preserve"> column in the </w:t>
      </w:r>
      <w:r w:rsidRPr="00C50543">
        <w:rPr>
          <w:rFonts w:ascii="Lato" w:eastAsia="宋体" w:hAnsi="Lato" w:cs="宋体"/>
          <w:b/>
          <w:bCs/>
          <w:sz w:val="24"/>
          <w:szCs w:val="24"/>
          <w:lang w:eastAsia="zh-CN"/>
        </w:rPr>
        <w:t>purchase</w:t>
      </w:r>
      <w:r w:rsidRPr="00C50543">
        <w:rPr>
          <w:rFonts w:ascii="Lato" w:eastAsia="宋体" w:hAnsi="Lato" w:cs="宋体"/>
          <w:sz w:val="24"/>
          <w:szCs w:val="24"/>
          <w:lang w:eastAsia="zh-CN"/>
        </w:rPr>
        <w:t xml:space="preserve"> table after a new record is inserted. It uses the </w:t>
      </w:r>
      <w:proofErr w:type="gramStart"/>
      <w:r w:rsidRPr="00C50543">
        <w:rPr>
          <w:rFonts w:ascii="Lato" w:eastAsia="宋体" w:hAnsi="Lato" w:cs="宋体"/>
          <w:b/>
          <w:bCs/>
          <w:sz w:val="24"/>
          <w:szCs w:val="24"/>
          <w:lang w:eastAsia="zh-CN"/>
        </w:rPr>
        <w:t>AFTER INSERT</w:t>
      </w:r>
      <w:proofErr w:type="gramEnd"/>
      <w:r w:rsidRPr="00C50543">
        <w:rPr>
          <w:rFonts w:ascii="Lato" w:eastAsia="宋体" w:hAnsi="Lato" w:cs="宋体"/>
          <w:sz w:val="24"/>
          <w:szCs w:val="24"/>
          <w:lang w:eastAsia="zh-CN"/>
        </w:rPr>
        <w:t xml:space="preserve"> event and sets the </w:t>
      </w:r>
      <w:proofErr w:type="spellStart"/>
      <w:r w:rsidRPr="00C50543">
        <w:rPr>
          <w:rFonts w:ascii="Lato" w:eastAsia="宋体" w:hAnsi="Lato" w:cs="宋体"/>
          <w:b/>
          <w:bCs/>
          <w:sz w:val="24"/>
          <w:szCs w:val="24"/>
          <w:lang w:eastAsia="zh-CN"/>
        </w:rPr>
        <w:t>purchase_money</w:t>
      </w:r>
      <w:proofErr w:type="spellEnd"/>
      <w:r w:rsidRPr="00C50543">
        <w:rPr>
          <w:rFonts w:ascii="Lato" w:eastAsia="宋体" w:hAnsi="Lato" w:cs="宋体"/>
          <w:sz w:val="24"/>
          <w:szCs w:val="24"/>
          <w:lang w:eastAsia="zh-CN"/>
        </w:rPr>
        <w:t xml:space="preserve"> based on the product of the newly inserted </w:t>
      </w:r>
      <w:proofErr w:type="spellStart"/>
      <w:r w:rsidRPr="00C50543">
        <w:rPr>
          <w:rFonts w:ascii="Lato" w:eastAsia="宋体" w:hAnsi="Lato" w:cs="宋体"/>
          <w:b/>
          <w:bCs/>
          <w:sz w:val="24"/>
          <w:szCs w:val="24"/>
          <w:lang w:eastAsia="zh-CN"/>
        </w:rPr>
        <w:t>purchase_price</w:t>
      </w:r>
      <w:proofErr w:type="spellEnd"/>
      <w:r w:rsidRPr="00C50543">
        <w:rPr>
          <w:rFonts w:ascii="Lato" w:eastAsia="宋体" w:hAnsi="Lato" w:cs="宋体"/>
          <w:sz w:val="24"/>
          <w:szCs w:val="24"/>
          <w:lang w:eastAsia="zh-CN"/>
        </w:rPr>
        <w:t xml:space="preserve"> and </w:t>
      </w:r>
      <w:proofErr w:type="spellStart"/>
      <w:r w:rsidRPr="00C50543">
        <w:rPr>
          <w:rFonts w:ascii="Lato" w:eastAsia="宋体" w:hAnsi="Lato" w:cs="宋体"/>
          <w:b/>
          <w:bCs/>
          <w:sz w:val="24"/>
          <w:szCs w:val="24"/>
          <w:lang w:eastAsia="zh-CN"/>
        </w:rPr>
        <w:t>purchase_number</w:t>
      </w:r>
      <w:proofErr w:type="spellEnd"/>
    </w:p>
    <w:p w14:paraId="43525E83" w14:textId="77777777" w:rsidR="00DC2825" w:rsidRDefault="00DC2825" w:rsidP="00F32F94">
      <w:p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</w:p>
    <w:p w14:paraId="7262A299" w14:textId="77777777" w:rsidR="00681706" w:rsidRPr="00681706" w:rsidRDefault="00681706" w:rsidP="00681706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681706">
        <w:rPr>
          <w:rFonts w:ascii="Lato" w:eastAsia="宋体" w:hAnsi="Lato" w:cs="宋体"/>
          <w:sz w:val="24"/>
          <w:szCs w:val="24"/>
          <w:lang w:eastAsia="zh-CN"/>
        </w:rPr>
        <w:t>Create an </w:t>
      </w:r>
      <w:r w:rsidRPr="00681706">
        <w:rPr>
          <w:rFonts w:ascii="Lato" w:eastAsia="宋体" w:hAnsi="Lato" w:cs="宋体"/>
          <w:b/>
          <w:bCs/>
          <w:sz w:val="24"/>
          <w:szCs w:val="24"/>
          <w:u w:val="single"/>
          <w:lang w:eastAsia="zh-CN"/>
        </w:rPr>
        <w:t>application</w:t>
      </w:r>
      <w:r w:rsidRPr="00681706">
        <w:rPr>
          <w:rFonts w:ascii="Lato" w:eastAsia="宋体" w:hAnsi="Lato" w:cs="宋体"/>
          <w:sz w:val="24"/>
          <w:szCs w:val="24"/>
          <w:lang w:eastAsia="zh-CN"/>
        </w:rPr>
        <w:t> for your MySQL schema. (Python)</w:t>
      </w:r>
    </w:p>
    <w:p w14:paraId="6560AABB" w14:textId="77777777" w:rsidR="00681706" w:rsidRDefault="00113468" w:rsidP="00681706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681706">
        <w:rPr>
          <w:rFonts w:ascii="Lato" w:eastAsia="宋体" w:hAnsi="Lato" w:cs="宋体"/>
          <w:sz w:val="24"/>
          <w:szCs w:val="24"/>
          <w:lang w:eastAsia="zh-CN"/>
        </w:rPr>
        <w:t>Must have the </w:t>
      </w:r>
      <w:r w:rsidRPr="00681706">
        <w:rPr>
          <w:rFonts w:ascii="Lato" w:eastAsia="宋体" w:hAnsi="Lato" w:cs="宋体"/>
          <w:b/>
          <w:bCs/>
          <w:sz w:val="24"/>
          <w:szCs w:val="24"/>
          <w:u w:val="single"/>
          <w:lang w:eastAsia="zh-CN"/>
        </w:rPr>
        <w:t>main form page</w:t>
      </w:r>
      <w:r w:rsidRPr="00681706">
        <w:rPr>
          <w:rFonts w:ascii="Lato" w:eastAsia="宋体" w:hAnsi="Lato" w:cs="宋体"/>
          <w:sz w:val="24"/>
          <w:szCs w:val="24"/>
          <w:lang w:eastAsia="zh-CN"/>
        </w:rPr>
        <w:t>.</w:t>
      </w:r>
    </w:p>
    <w:p w14:paraId="4BFEDBA7" w14:textId="32A7AB3A" w:rsidR="002542AB" w:rsidRPr="003F4095" w:rsidRDefault="002542AB" w:rsidP="00681706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681706">
        <w:rPr>
          <w:rFonts w:ascii="Lato" w:eastAsia="宋体" w:hAnsi="Lato" w:cs="宋体"/>
          <w:sz w:val="24"/>
          <w:szCs w:val="24"/>
          <w:lang w:eastAsia="zh-CN"/>
        </w:rPr>
        <w:t>The user when open the database must directly show the </w:t>
      </w:r>
      <w:r w:rsidRPr="00681706">
        <w:rPr>
          <w:rFonts w:ascii="Lato" w:eastAsia="宋体" w:hAnsi="Lato" w:cs="宋体"/>
          <w:b/>
          <w:bCs/>
          <w:sz w:val="24"/>
          <w:szCs w:val="24"/>
          <w:lang w:eastAsia="zh-CN"/>
        </w:rPr>
        <w:t>main form.</w:t>
      </w:r>
    </w:p>
    <w:p w14:paraId="3889BCC5" w14:textId="77777777" w:rsidR="003F4095" w:rsidRPr="00FB0612" w:rsidRDefault="003F4095" w:rsidP="003F4095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FB0612">
        <w:rPr>
          <w:rFonts w:ascii="Lato" w:eastAsia="宋体" w:hAnsi="Lato" w:cs="宋体"/>
          <w:sz w:val="24"/>
          <w:szCs w:val="24"/>
          <w:lang w:eastAsia="zh-CN"/>
        </w:rPr>
        <w:t>Each table must have (</w:t>
      </w:r>
      <w:r w:rsidRPr="00FB0612">
        <w:rPr>
          <w:rFonts w:ascii="Lato" w:eastAsia="宋体" w:hAnsi="Lato" w:cs="宋体"/>
          <w:b/>
          <w:bCs/>
          <w:sz w:val="24"/>
          <w:szCs w:val="24"/>
          <w:lang w:eastAsia="zh-CN"/>
        </w:rPr>
        <w:t>continues</w:t>
      </w:r>
      <w:r w:rsidRPr="00FB0612">
        <w:rPr>
          <w:rFonts w:ascii="Lato" w:eastAsia="宋体" w:hAnsi="Lato" w:cs="宋体"/>
          <w:sz w:val="24"/>
          <w:szCs w:val="24"/>
          <w:lang w:eastAsia="zh-CN"/>
        </w:rPr>
        <w:t> form with </w:t>
      </w:r>
      <w:r w:rsidRPr="00FB0612">
        <w:rPr>
          <w:rFonts w:ascii="Lato" w:eastAsia="宋体" w:hAnsi="Lato" w:cs="宋体"/>
          <w:b/>
          <w:bCs/>
          <w:sz w:val="24"/>
          <w:szCs w:val="24"/>
          <w:lang w:eastAsia="zh-CN"/>
        </w:rPr>
        <w:t>single</w:t>
      </w:r>
      <w:r w:rsidRPr="00FB0612">
        <w:rPr>
          <w:rFonts w:ascii="Lato" w:eastAsia="宋体" w:hAnsi="Lato" w:cs="宋体"/>
          <w:sz w:val="24"/>
          <w:szCs w:val="24"/>
          <w:lang w:eastAsia="zh-CN"/>
        </w:rPr>
        <w:t> form).</w:t>
      </w:r>
    </w:p>
    <w:p w14:paraId="171BA1F8" w14:textId="77777777" w:rsidR="003F4095" w:rsidRPr="000539ED" w:rsidRDefault="003F4095" w:rsidP="003F4095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0539ED">
        <w:rPr>
          <w:rFonts w:ascii="Lato" w:eastAsia="宋体" w:hAnsi="Lato" w:cs="宋体"/>
          <w:sz w:val="24"/>
          <w:szCs w:val="24"/>
          <w:lang w:eastAsia="zh-CN"/>
        </w:rPr>
        <w:t>For two tables should have a </w:t>
      </w:r>
      <w:r w:rsidRPr="000539ED">
        <w:rPr>
          <w:rFonts w:ascii="Lato" w:eastAsia="宋体" w:hAnsi="Lato" w:cs="宋体"/>
          <w:b/>
          <w:bCs/>
          <w:sz w:val="24"/>
          <w:szCs w:val="24"/>
          <w:lang w:eastAsia="zh-CN"/>
        </w:rPr>
        <w:t>report</w:t>
      </w:r>
      <w:r w:rsidRPr="000539ED">
        <w:rPr>
          <w:rFonts w:ascii="Lato" w:eastAsia="宋体" w:hAnsi="Lato" w:cs="宋体"/>
          <w:sz w:val="24"/>
          <w:szCs w:val="24"/>
          <w:lang w:eastAsia="zh-CN"/>
        </w:rPr>
        <w:t>.</w:t>
      </w:r>
    </w:p>
    <w:p w14:paraId="4FD1A3E7" w14:textId="046E6529" w:rsidR="003F4095" w:rsidRPr="003365A9" w:rsidRDefault="003F4095" w:rsidP="003F4095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0539ED">
        <w:rPr>
          <w:rFonts w:ascii="Lato" w:eastAsia="宋体" w:hAnsi="Lato" w:cs="宋体"/>
          <w:sz w:val="24"/>
          <w:szCs w:val="24"/>
          <w:lang w:eastAsia="zh-CN"/>
        </w:rPr>
        <w:t>The user when open the database must directly show the </w:t>
      </w:r>
      <w:r w:rsidRPr="000539ED">
        <w:rPr>
          <w:rFonts w:ascii="Lato" w:eastAsia="宋体" w:hAnsi="Lato" w:cs="宋体"/>
          <w:b/>
          <w:bCs/>
          <w:sz w:val="24"/>
          <w:szCs w:val="24"/>
          <w:lang w:eastAsia="zh-CN"/>
        </w:rPr>
        <w:t>main form.</w:t>
      </w:r>
    </w:p>
    <w:p w14:paraId="11126154" w14:textId="7A6F2591" w:rsidR="003365A9" w:rsidRPr="003365A9" w:rsidRDefault="003365A9" w:rsidP="003365A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</w:pPr>
      <w:r w:rsidRPr="003365A9">
        <w:rPr>
          <w:rFonts w:ascii="Lato" w:eastAsia="宋体" w:hAnsi="Lato" w:cs="宋体"/>
          <w:b/>
          <w:bCs/>
          <w:sz w:val="24"/>
          <w:szCs w:val="24"/>
          <w:highlight w:val="yellow"/>
          <w:lang w:eastAsia="zh-CN"/>
        </w:rPr>
        <w:t>Main form:</w:t>
      </w:r>
    </w:p>
    <w:p w14:paraId="6CDF7DE1" w14:textId="73F50D93" w:rsidR="003B5B1E" w:rsidRDefault="00113468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2542AB">
        <w:rPr>
          <w:noProof/>
        </w:rPr>
        <w:drawing>
          <wp:inline distT="0" distB="0" distL="0" distR="0" wp14:anchorId="1E10B2BF" wp14:editId="4E6951BA">
            <wp:extent cx="5924930" cy="3627120"/>
            <wp:effectExtent l="0" t="0" r="0" b="0"/>
            <wp:docPr id="585757002" name="图片 1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757002" name="图片 1" descr="图形用户界面&#10;&#10;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1004" cy="363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6E9FB" w14:textId="77777777" w:rsidR="0075712A" w:rsidRDefault="0075712A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2DEE6EA0" w14:textId="3AFFB736" w:rsidR="0075712A" w:rsidRDefault="0075712A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t>C</w:t>
      </w:r>
      <w:r>
        <w:rPr>
          <w:rFonts w:ascii="Lato" w:eastAsia="宋体" w:hAnsi="Lato" w:cs="宋体"/>
          <w:sz w:val="24"/>
          <w:szCs w:val="24"/>
          <w:lang w:eastAsia="zh-CN"/>
        </w:rPr>
        <w:t>ode of the main form (includes the variables we need to use)</w:t>
      </w:r>
    </w:p>
    <w:p w14:paraId="5856E1BA" w14:textId="11F62AE2" w:rsidR="0075712A" w:rsidRDefault="0075712A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75712A">
        <w:rPr>
          <w:rFonts w:ascii="Lato" w:eastAsia="宋体" w:hAnsi="Lato" w:cs="宋体"/>
          <w:noProof/>
          <w:sz w:val="24"/>
          <w:szCs w:val="24"/>
          <w:lang w:eastAsia="zh-CN"/>
        </w:rPr>
        <w:drawing>
          <wp:inline distT="0" distB="0" distL="0" distR="0" wp14:anchorId="2BD7D1EE" wp14:editId="4E9ED1B7">
            <wp:extent cx="4577227" cy="2225040"/>
            <wp:effectExtent l="0" t="0" r="0" b="0"/>
            <wp:docPr id="1848259835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259835" name="图片 1" descr="文本&#10;&#10;描述已自动生成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88617" cy="2230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D15FD" w14:textId="3EB66BF4" w:rsidR="002E354E" w:rsidRDefault="0075712A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75712A">
        <w:rPr>
          <w:rFonts w:ascii="Lato" w:eastAsia="宋体" w:hAnsi="Lato" w:cs="宋体"/>
          <w:noProof/>
          <w:sz w:val="24"/>
          <w:szCs w:val="24"/>
          <w:lang w:eastAsia="zh-CN"/>
        </w:rPr>
        <w:drawing>
          <wp:inline distT="0" distB="0" distL="0" distR="0" wp14:anchorId="7758505F" wp14:editId="0F94B9F8">
            <wp:extent cx="4518660" cy="2383882"/>
            <wp:effectExtent l="0" t="0" r="0" b="0"/>
            <wp:docPr id="108990653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90653" name="图片 1" descr="文本&#10;&#10;描述已自动生成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28439" cy="238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9D43C" w14:textId="62EA5F3B" w:rsidR="0075712A" w:rsidRDefault="0075712A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75712A">
        <w:rPr>
          <w:rFonts w:ascii="Lato" w:eastAsia="宋体" w:hAnsi="Lato" w:cs="宋体"/>
          <w:noProof/>
          <w:sz w:val="24"/>
          <w:szCs w:val="24"/>
          <w:lang w:eastAsia="zh-CN"/>
        </w:rPr>
        <w:drawing>
          <wp:inline distT="0" distB="0" distL="0" distR="0" wp14:anchorId="54544940" wp14:editId="31E9478E">
            <wp:extent cx="4528459" cy="2834640"/>
            <wp:effectExtent l="0" t="0" r="0" b="0"/>
            <wp:docPr id="801555432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555432" name="图片 1" descr="文本&#10;&#10;描述已自动生成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541523" cy="2842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A1E5A" w14:textId="77777777" w:rsidR="006E1FB6" w:rsidRDefault="006E1FB6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1C036311" w14:textId="77777777" w:rsidR="006E1FB6" w:rsidRDefault="006E1FB6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2D34BA71" w14:textId="5368B75F" w:rsidR="006E1FB6" w:rsidRDefault="006E1FB6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t>I</w:t>
      </w:r>
      <w:r>
        <w:rPr>
          <w:rFonts w:ascii="Lato" w:eastAsia="宋体" w:hAnsi="Lato" w:cs="宋体"/>
          <w:sz w:val="24"/>
          <w:szCs w:val="24"/>
          <w:lang w:eastAsia="zh-CN"/>
        </w:rPr>
        <w:t xml:space="preserve"> defined and used the method </w:t>
      </w:r>
      <w:proofErr w:type="spellStart"/>
      <w:r w:rsidRPr="006E1FB6">
        <w:rPr>
          <w:rFonts w:ascii="Lato" w:eastAsia="宋体" w:hAnsi="Lato" w:cs="宋体"/>
          <w:sz w:val="24"/>
          <w:szCs w:val="24"/>
          <w:lang w:eastAsia="zh-CN"/>
        </w:rPr>
        <w:t>show_top_view</w:t>
      </w:r>
      <w:proofErr w:type="spellEnd"/>
      <w:r w:rsidRPr="006E1FB6">
        <w:rPr>
          <w:rFonts w:ascii="Lato" w:eastAsia="宋体" w:hAnsi="Lato" w:cs="宋体"/>
          <w:sz w:val="24"/>
          <w:szCs w:val="24"/>
          <w:lang w:eastAsia="zh-CN"/>
        </w:rPr>
        <w:t>()</w:t>
      </w:r>
      <w:r>
        <w:rPr>
          <w:rFonts w:ascii="Lato" w:eastAsia="宋体" w:hAnsi="Lato" w:cs="宋体"/>
          <w:sz w:val="24"/>
          <w:szCs w:val="24"/>
          <w:lang w:eastAsia="zh-CN"/>
        </w:rPr>
        <w:t xml:space="preserve"> to show the sub windows.</w:t>
      </w:r>
    </w:p>
    <w:p w14:paraId="5242506E" w14:textId="703FBC03" w:rsidR="006E1FB6" w:rsidRDefault="006E1FB6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proofErr w:type="spellStart"/>
      <w:r w:rsidRPr="006E1FB6">
        <w:rPr>
          <w:rFonts w:ascii="Lato" w:eastAsia="宋体" w:hAnsi="Lato" w:cs="宋体"/>
          <w:sz w:val="24"/>
          <w:szCs w:val="24"/>
          <w:lang w:eastAsia="zh-CN"/>
        </w:rPr>
        <w:t>show_top_view</w:t>
      </w:r>
      <w:proofErr w:type="spellEnd"/>
      <w:r w:rsidRPr="006E1FB6">
        <w:rPr>
          <w:rFonts w:ascii="Lato" w:eastAsia="宋体" w:hAnsi="Lato" w:cs="宋体"/>
          <w:sz w:val="24"/>
          <w:szCs w:val="24"/>
          <w:lang w:eastAsia="zh-CN"/>
        </w:rPr>
        <w:t>()</w:t>
      </w:r>
      <w:r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proofErr w:type="gramStart"/>
      <w:r>
        <w:rPr>
          <w:rFonts w:ascii="Lato" w:eastAsia="宋体" w:hAnsi="Lato" w:cs="宋体"/>
          <w:sz w:val="24"/>
          <w:szCs w:val="24"/>
          <w:lang w:eastAsia="zh-CN"/>
        </w:rPr>
        <w:t>includes</w:t>
      </w:r>
      <w:proofErr w:type="gramEnd"/>
    </w:p>
    <w:p w14:paraId="576DABC2" w14:textId="2D75998D" w:rsidR="00334C51" w:rsidRPr="00334C51" w:rsidRDefault="00334C51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proofErr w:type="spellStart"/>
      <w:r w:rsidRPr="00334C51">
        <w:rPr>
          <w:rFonts w:ascii="Lato" w:eastAsia="宋体" w:hAnsi="Lato" w:cs="宋体"/>
          <w:sz w:val="24"/>
          <w:szCs w:val="24"/>
          <w:lang w:eastAsia="zh-CN"/>
        </w:rPr>
        <w:t>self.top_view</w:t>
      </w:r>
      <w:proofErr w:type="spellEnd"/>
      <w:r w:rsidRPr="00334C51">
        <w:rPr>
          <w:rFonts w:ascii="Lato" w:eastAsia="宋体" w:hAnsi="Lato" w:cs="宋体"/>
          <w:sz w:val="24"/>
          <w:szCs w:val="24"/>
          <w:lang w:eastAsia="zh-CN"/>
        </w:rPr>
        <w:t xml:space="preserve"> = </w:t>
      </w:r>
      <w:proofErr w:type="spellStart"/>
      <w:r w:rsidRPr="00334C51">
        <w:rPr>
          <w:rFonts w:ascii="Lato" w:eastAsia="宋体" w:hAnsi="Lato" w:cs="宋体"/>
          <w:sz w:val="24"/>
          <w:szCs w:val="24"/>
          <w:lang w:eastAsia="zh-CN"/>
        </w:rPr>
        <w:t>Toplevel</w:t>
      </w:r>
      <w:proofErr w:type="spellEnd"/>
      <w:r w:rsidRPr="00334C51">
        <w:rPr>
          <w:rFonts w:ascii="Lato" w:eastAsia="宋体" w:hAnsi="Lato" w:cs="宋体"/>
          <w:sz w:val="24"/>
          <w:szCs w:val="24"/>
          <w:lang w:eastAsia="zh-CN"/>
        </w:rPr>
        <w:t>(background=BG_COLOR)</w:t>
      </w:r>
    </w:p>
    <w:p w14:paraId="2923E970" w14:textId="1C14BFC9" w:rsidR="006E1FB6" w:rsidRDefault="006E1FB6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6E1FB6">
        <w:rPr>
          <w:rFonts w:ascii="Lato" w:eastAsia="宋体" w:hAnsi="Lato" w:cs="宋体"/>
          <w:noProof/>
          <w:sz w:val="24"/>
          <w:szCs w:val="24"/>
          <w:lang w:eastAsia="zh-CN"/>
        </w:rPr>
        <w:drawing>
          <wp:inline distT="0" distB="0" distL="0" distR="0" wp14:anchorId="630E5184" wp14:editId="00574ACC">
            <wp:extent cx="4937760" cy="3110367"/>
            <wp:effectExtent l="0" t="0" r="0" b="0"/>
            <wp:docPr id="1443156364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156364" name="图片 1" descr="文本&#10;&#10;描述已自动生成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41465" cy="3112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3957F" w14:textId="31DAE458" w:rsidR="006E1FB6" w:rsidRDefault="006E1FB6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6E1FB6">
        <w:rPr>
          <w:rFonts w:ascii="Lato" w:eastAsia="宋体" w:hAnsi="Lato" w:cs="宋体"/>
          <w:noProof/>
          <w:sz w:val="24"/>
          <w:szCs w:val="24"/>
          <w:lang w:eastAsia="zh-CN"/>
        </w:rPr>
        <w:drawing>
          <wp:inline distT="0" distB="0" distL="0" distR="0" wp14:anchorId="3576CCCD" wp14:editId="57C631C4">
            <wp:extent cx="4480560" cy="3754861"/>
            <wp:effectExtent l="0" t="0" r="0" b="0"/>
            <wp:docPr id="1439073406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073406" name="图片 1" descr="文本&#10;&#10;描述已自动生成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492779" cy="3765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72616" w14:textId="77777777" w:rsidR="003E7A7F" w:rsidRDefault="003E7A7F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73854581" w14:textId="3AF6E564" w:rsidR="004D3313" w:rsidRDefault="003E7A7F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lastRenderedPageBreak/>
        <w:t>C</w:t>
      </w:r>
      <w:r>
        <w:rPr>
          <w:rFonts w:ascii="Lato" w:eastAsia="宋体" w:hAnsi="Lato" w:cs="宋体"/>
          <w:sz w:val="24"/>
          <w:szCs w:val="24"/>
          <w:lang w:eastAsia="zh-CN"/>
        </w:rPr>
        <w:t xml:space="preserve">lick Button About  </w:t>
      </w:r>
      <w:r w:rsidRPr="0056653B">
        <w:rPr>
          <w:rFonts w:ascii="Lato" w:eastAsia="宋体" w:hAnsi="Lato" w:cs="宋体"/>
          <w:sz w:val="24"/>
          <w:szCs w:val="24"/>
          <w:lang w:eastAsia="zh-CN"/>
        </w:rPr>
        <w:sym w:font="Wingdings" w:char="F0E0"/>
      </w:r>
      <w:r w:rsidRPr="003E7A7F"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>
        <w:rPr>
          <w:rFonts w:ascii="Lato" w:eastAsia="宋体" w:hAnsi="Lato" w:cs="宋体"/>
          <w:sz w:val="24"/>
          <w:szCs w:val="24"/>
          <w:lang w:eastAsia="zh-CN"/>
        </w:rPr>
        <w:t xml:space="preserve">to see the information of </w:t>
      </w:r>
      <w:proofErr w:type="gramStart"/>
      <w:r>
        <w:rPr>
          <w:rFonts w:ascii="Lato" w:eastAsia="宋体" w:hAnsi="Lato" w:cs="宋体"/>
          <w:sz w:val="24"/>
          <w:szCs w:val="24"/>
          <w:lang w:eastAsia="zh-CN"/>
        </w:rPr>
        <w:t>me</w:t>
      </w:r>
      <w:proofErr w:type="gramEnd"/>
      <w:r>
        <w:rPr>
          <w:rFonts w:ascii="Lato" w:eastAsia="宋体" w:hAnsi="Lato" w:cs="宋体"/>
          <w:sz w:val="24"/>
          <w:szCs w:val="24"/>
          <w:lang w:eastAsia="zh-CN"/>
        </w:rPr>
        <w:t xml:space="preserve"> </w:t>
      </w:r>
    </w:p>
    <w:p w14:paraId="69769D56" w14:textId="263692E6" w:rsidR="00525AAA" w:rsidRDefault="00525AAA" w:rsidP="00525AA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7E0000E0" wp14:editId="519B3230">
            <wp:extent cx="4603519" cy="2796540"/>
            <wp:effectExtent l="0" t="0" r="0" b="0"/>
            <wp:docPr id="1555724068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724068" name="图片 1" descr="文本&#10;&#10;描述已自动生成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22210" cy="2807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ED6DE" w14:textId="77777777" w:rsidR="00525AAA" w:rsidRDefault="00525AAA" w:rsidP="00525AA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37E33BDF" wp14:editId="49B78363">
            <wp:simplePos x="0" y="0"/>
            <wp:positionH relativeFrom="column">
              <wp:posOffset>-17491</wp:posOffset>
            </wp:positionH>
            <wp:positionV relativeFrom="paragraph">
              <wp:posOffset>128559</wp:posOffset>
            </wp:positionV>
            <wp:extent cx="3803015" cy="779145"/>
            <wp:effectExtent l="0" t="0" r="0" b="0"/>
            <wp:wrapNone/>
            <wp:docPr id="1478273524" name="图片 1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273524" name="图片 1" descr="图片包含 文本&#10;&#10;描述已自动生成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3015" cy="779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05C855" w14:textId="77777777" w:rsidR="00525AAA" w:rsidRDefault="00525AAA" w:rsidP="00525AA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2B3E07">
        <w:rPr>
          <w:noProof/>
        </w:rPr>
        <w:drawing>
          <wp:anchor distT="0" distB="0" distL="114300" distR="114300" simplePos="0" relativeHeight="251658752" behindDoc="0" locked="0" layoutInCell="1" allowOverlap="1" wp14:anchorId="0162EB80" wp14:editId="66F5A425">
            <wp:simplePos x="0" y="0"/>
            <wp:positionH relativeFrom="column">
              <wp:posOffset>3799609</wp:posOffset>
            </wp:positionH>
            <wp:positionV relativeFrom="paragraph">
              <wp:posOffset>140278</wp:posOffset>
            </wp:positionV>
            <wp:extent cx="2157441" cy="325721"/>
            <wp:effectExtent l="0" t="0" r="0" b="0"/>
            <wp:wrapNone/>
            <wp:docPr id="50024566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24566" name="图片 1" descr="文本&#10;&#10;描述已自动生成"/>
                    <pic:cNvPicPr/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55" t="11678" r="3164" b="13378"/>
                    <a:stretch/>
                  </pic:blipFill>
                  <pic:spPr bwMode="auto">
                    <a:xfrm>
                      <a:off x="0" y="0"/>
                      <a:ext cx="2157441" cy="3257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ato" w:eastAsia="宋体" w:hAnsi="Lato" w:cs="宋体" w:hint="eastAsia"/>
          <w:sz w:val="24"/>
          <w:szCs w:val="24"/>
          <w:lang w:eastAsia="zh-CN"/>
        </w:rPr>
        <w:t>C</w:t>
      </w:r>
      <w:r>
        <w:rPr>
          <w:rFonts w:ascii="Lato" w:eastAsia="宋体" w:hAnsi="Lato" w:cs="宋体"/>
          <w:sz w:val="24"/>
          <w:szCs w:val="24"/>
          <w:lang w:eastAsia="zh-CN"/>
        </w:rPr>
        <w:t>lick Button Exit</w:t>
      </w:r>
      <w:r w:rsidRPr="0056653B">
        <w:rPr>
          <w:rFonts w:ascii="Lato" w:eastAsia="宋体" w:hAnsi="Lato" w:cs="宋体"/>
          <w:sz w:val="24"/>
          <w:szCs w:val="24"/>
          <w:lang w:eastAsia="zh-CN"/>
        </w:rPr>
        <w:sym w:font="Wingdings" w:char="F0E0"/>
      </w:r>
    </w:p>
    <w:p w14:paraId="3634EE8F" w14:textId="77777777" w:rsidR="00525AAA" w:rsidRDefault="00525AAA" w:rsidP="00525AA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73003177" w14:textId="77777777" w:rsidR="00525AAA" w:rsidRPr="002542AB" w:rsidRDefault="00525AAA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3FF2F89B" w14:textId="281684E4" w:rsidR="002E354E" w:rsidRDefault="004D3313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/>
          <w:sz w:val="24"/>
          <w:szCs w:val="24"/>
          <w:lang w:eastAsia="zh-CN"/>
        </w:rPr>
        <w:t>The main form</w:t>
      </w:r>
      <w:r w:rsidR="00113468" w:rsidRPr="002542AB"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 w:rsidR="00113468" w:rsidRPr="002542AB">
        <w:rPr>
          <w:rFonts w:ascii="Lato" w:eastAsia="宋体" w:hAnsi="Lato" w:cs="宋体" w:hint="eastAsia"/>
          <w:sz w:val="24"/>
          <w:szCs w:val="24"/>
          <w:lang w:eastAsia="zh-CN"/>
        </w:rPr>
        <w:t>links</w:t>
      </w:r>
      <w:r w:rsidR="00113468" w:rsidRPr="002542AB"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 w:rsidR="00113468" w:rsidRPr="002542AB">
        <w:rPr>
          <w:rFonts w:ascii="Lato" w:eastAsia="宋体" w:hAnsi="Lato" w:cs="宋体" w:hint="eastAsia"/>
          <w:sz w:val="24"/>
          <w:szCs w:val="24"/>
          <w:lang w:eastAsia="zh-CN"/>
        </w:rPr>
        <w:t>with</w:t>
      </w:r>
      <w:r w:rsidR="00113468" w:rsidRPr="002542AB"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 w:rsidR="00113468" w:rsidRPr="002542AB">
        <w:rPr>
          <w:rFonts w:ascii="Lato" w:eastAsia="宋体" w:hAnsi="Lato" w:cs="宋体" w:hint="eastAsia"/>
          <w:sz w:val="24"/>
          <w:szCs w:val="24"/>
          <w:lang w:eastAsia="zh-CN"/>
        </w:rPr>
        <w:t>the</w:t>
      </w:r>
      <w:r w:rsidR="00113468" w:rsidRPr="002542AB"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 w:rsidR="00113468" w:rsidRPr="002542AB">
        <w:rPr>
          <w:rFonts w:ascii="Lato" w:eastAsia="宋体" w:hAnsi="Lato" w:cs="宋体" w:hint="eastAsia"/>
          <w:sz w:val="24"/>
          <w:szCs w:val="24"/>
          <w:lang w:eastAsia="zh-CN"/>
        </w:rPr>
        <w:t>four</w:t>
      </w:r>
      <w:r w:rsidR="00113468" w:rsidRPr="002542AB"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 w:rsidR="00113468" w:rsidRPr="002542AB">
        <w:rPr>
          <w:rFonts w:ascii="Lato" w:eastAsia="宋体" w:hAnsi="Lato" w:cs="宋体" w:hint="eastAsia"/>
          <w:sz w:val="24"/>
          <w:szCs w:val="24"/>
          <w:lang w:eastAsia="zh-CN"/>
        </w:rPr>
        <w:t>tables</w:t>
      </w:r>
      <w:r w:rsidR="00113468" w:rsidRPr="002542AB">
        <w:rPr>
          <w:rFonts w:ascii="Lato" w:eastAsia="宋体" w:hAnsi="Lato" w:cs="宋体"/>
          <w:sz w:val="24"/>
          <w:szCs w:val="24"/>
          <w:lang w:eastAsia="zh-CN"/>
        </w:rPr>
        <w:t xml:space="preserve"> I </w:t>
      </w:r>
      <w:r w:rsidR="00113468" w:rsidRPr="002542AB">
        <w:rPr>
          <w:rFonts w:ascii="Lato" w:eastAsia="宋体" w:hAnsi="Lato" w:cs="宋体" w:hint="eastAsia"/>
          <w:sz w:val="24"/>
          <w:szCs w:val="24"/>
          <w:lang w:eastAsia="zh-CN"/>
        </w:rPr>
        <w:t>create</w:t>
      </w:r>
      <w:r w:rsidR="00113468" w:rsidRPr="002542AB">
        <w:rPr>
          <w:rFonts w:ascii="Lato" w:eastAsia="宋体" w:hAnsi="Lato" w:cs="宋体"/>
          <w:sz w:val="24"/>
          <w:szCs w:val="24"/>
          <w:lang w:eastAsia="zh-CN"/>
        </w:rPr>
        <w:t xml:space="preserve"> in MySQL</w:t>
      </w:r>
      <w:r w:rsidR="00595BFC">
        <w:rPr>
          <w:rFonts w:ascii="Lato" w:eastAsia="宋体" w:hAnsi="Lato" w:cs="宋体"/>
          <w:sz w:val="24"/>
          <w:szCs w:val="24"/>
          <w:lang w:eastAsia="zh-CN"/>
        </w:rPr>
        <w:t>, you could enter the table interface through click the buttons:</w:t>
      </w:r>
    </w:p>
    <w:p w14:paraId="044E4C2D" w14:textId="73337AB3" w:rsidR="0056653B" w:rsidRDefault="002E354E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t>For</w:t>
      </w:r>
      <w:r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>
        <w:rPr>
          <w:rFonts w:ascii="Lato" w:eastAsia="宋体" w:hAnsi="Lato" w:cs="宋体" w:hint="eastAsia"/>
          <w:sz w:val="24"/>
          <w:szCs w:val="24"/>
          <w:lang w:eastAsia="zh-CN"/>
        </w:rPr>
        <w:t>example</w:t>
      </w:r>
      <w:r>
        <w:rPr>
          <w:rFonts w:ascii="Lato" w:eastAsia="宋体" w:hAnsi="Lato" w:cs="宋体"/>
          <w:sz w:val="24"/>
          <w:szCs w:val="24"/>
          <w:lang w:eastAsia="zh-CN"/>
        </w:rPr>
        <w:t xml:space="preserve">, </w:t>
      </w:r>
      <w:r w:rsidR="0056653B">
        <w:rPr>
          <w:rFonts w:ascii="Lato" w:eastAsia="宋体" w:hAnsi="Lato" w:cs="宋体" w:hint="eastAsia"/>
          <w:sz w:val="24"/>
          <w:szCs w:val="24"/>
          <w:lang w:eastAsia="zh-CN"/>
        </w:rPr>
        <w:t>C</w:t>
      </w:r>
      <w:r w:rsidR="0056653B">
        <w:rPr>
          <w:rFonts w:ascii="Lato" w:eastAsia="宋体" w:hAnsi="Lato" w:cs="宋体"/>
          <w:sz w:val="24"/>
          <w:szCs w:val="24"/>
          <w:lang w:eastAsia="zh-CN"/>
        </w:rPr>
        <w:t xml:space="preserve">lick Button Client </w:t>
      </w:r>
      <w:r w:rsidR="0056653B" w:rsidRPr="0056653B">
        <w:rPr>
          <w:rFonts w:ascii="Lato" w:eastAsia="宋体" w:hAnsi="Lato" w:cs="宋体"/>
          <w:sz w:val="24"/>
          <w:szCs w:val="24"/>
          <w:lang w:eastAsia="zh-CN"/>
        </w:rPr>
        <w:sym w:font="Wingdings" w:char="F0E0"/>
      </w:r>
    </w:p>
    <w:p w14:paraId="077A28C7" w14:textId="53712792" w:rsidR="0056653B" w:rsidRDefault="00B1382B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3707DB64" wp14:editId="771E568E">
            <wp:extent cx="5299014" cy="3215640"/>
            <wp:effectExtent l="0" t="0" r="0" b="0"/>
            <wp:docPr id="1361899507" name="图片 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899507" name="图片 1" descr="图形用户界面, 文本&#10;&#10;描述已自动生成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305325" cy="321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FF9A5" w14:textId="77777777" w:rsidR="00A331F2" w:rsidRDefault="00A331F2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26F09F40" w14:textId="535C62B4" w:rsidR="00B1382B" w:rsidRDefault="002E354E" w:rsidP="002E354E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t>Y</w:t>
      </w:r>
      <w:r>
        <w:rPr>
          <w:rFonts w:ascii="Lato" w:eastAsia="宋体" w:hAnsi="Lato" w:cs="宋体"/>
          <w:sz w:val="24"/>
          <w:szCs w:val="24"/>
          <w:lang w:eastAsia="zh-CN"/>
        </w:rPr>
        <w:t>ou could add, delete, update and search data by this application.</w:t>
      </w:r>
    </w:p>
    <w:p w14:paraId="55886E79" w14:textId="5447B7D3" w:rsidR="00C96B25" w:rsidRDefault="00C96B25" w:rsidP="002E354E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t>A</w:t>
      </w:r>
      <w:r>
        <w:rPr>
          <w:rFonts w:ascii="Lato" w:eastAsia="宋体" w:hAnsi="Lato" w:cs="宋体"/>
          <w:sz w:val="24"/>
          <w:szCs w:val="24"/>
          <w:lang w:eastAsia="zh-CN"/>
        </w:rPr>
        <w:t>dd:</w:t>
      </w:r>
    </w:p>
    <w:p w14:paraId="0CFC5EEC" w14:textId="48D242F9" w:rsidR="00C96B25" w:rsidRDefault="00C96B25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0AF94C42" wp14:editId="2879E7C3">
            <wp:extent cx="4284082" cy="2746664"/>
            <wp:effectExtent l="0" t="0" r="0" b="0"/>
            <wp:docPr id="1296658772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658772" name="图片 1" descr="文本&#10;&#10;描述已自动生成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01218" cy="27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0270" w14:textId="77777777" w:rsidR="00B1382B" w:rsidRDefault="00B1382B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3C5890BF" w14:textId="2C5E8981" w:rsidR="00C96B25" w:rsidRDefault="00C96B25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t>D</w:t>
      </w:r>
      <w:r>
        <w:rPr>
          <w:rFonts w:ascii="Lato" w:eastAsia="宋体" w:hAnsi="Lato" w:cs="宋体"/>
          <w:sz w:val="24"/>
          <w:szCs w:val="24"/>
          <w:lang w:eastAsia="zh-CN"/>
        </w:rPr>
        <w:t>elete:</w:t>
      </w:r>
    </w:p>
    <w:p w14:paraId="1CB6CA04" w14:textId="45602FFC" w:rsidR="00C96B25" w:rsidRDefault="00C96B25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4E5E964F" wp14:editId="198B6AB7">
            <wp:extent cx="4791181" cy="1005840"/>
            <wp:effectExtent l="0" t="0" r="0" b="0"/>
            <wp:docPr id="2115601798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601798" name="图片 1" descr="文本&#10;&#10;描述已自动生成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807168" cy="100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B4A0B" w14:textId="77777777" w:rsidR="00B1382B" w:rsidRDefault="00B1382B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20F5E3F7" w14:textId="6FCC0DED" w:rsidR="00C96B25" w:rsidRDefault="00C96B25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t>U</w:t>
      </w:r>
      <w:r>
        <w:rPr>
          <w:rFonts w:ascii="Lato" w:eastAsia="宋体" w:hAnsi="Lato" w:cs="宋体"/>
          <w:sz w:val="24"/>
          <w:szCs w:val="24"/>
          <w:lang w:eastAsia="zh-CN"/>
        </w:rPr>
        <w:t>pdate:</w:t>
      </w:r>
    </w:p>
    <w:p w14:paraId="4DD213B9" w14:textId="0EB0BFF8" w:rsidR="00C96B25" w:rsidRDefault="00C96B25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2DC13ABA" wp14:editId="336E02BC">
            <wp:extent cx="4747260" cy="1824854"/>
            <wp:effectExtent l="0" t="0" r="0" b="0"/>
            <wp:docPr id="330300117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300117" name="图片 1" descr="文本&#10;&#10;描述已自动生成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764335" cy="1831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2A05C" w14:textId="77777777" w:rsidR="00796673" w:rsidRDefault="00796673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2C51F4B0" w14:textId="70C10E81" w:rsidR="00796673" w:rsidRDefault="00796673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lastRenderedPageBreak/>
        <w:t>C</w:t>
      </w:r>
      <w:r>
        <w:rPr>
          <w:rFonts w:ascii="Lato" w:eastAsia="宋体" w:hAnsi="Lato" w:cs="宋体"/>
          <w:sz w:val="24"/>
          <w:szCs w:val="24"/>
          <w:lang w:eastAsia="zh-CN"/>
        </w:rPr>
        <w:t xml:space="preserve">lear: </w:t>
      </w:r>
    </w:p>
    <w:p w14:paraId="1029676E" w14:textId="64C9F400" w:rsidR="00C96B25" w:rsidRDefault="00C96B25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32A28290" wp14:editId="1F30F534">
            <wp:extent cx="5669280" cy="951487"/>
            <wp:effectExtent l="0" t="0" r="0" b="0"/>
            <wp:docPr id="928790045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790045" name="图片 1" descr="文本&#10;&#10;描述已自动生成"/>
                    <pic:cNvPicPr/>
                  </pic:nvPicPr>
                  <pic:blipFill rotWithShape="1">
                    <a:blip r:embed="rId50"/>
                    <a:srcRect b="59048"/>
                    <a:stretch/>
                  </pic:blipFill>
                  <pic:spPr bwMode="auto">
                    <a:xfrm>
                      <a:off x="0" y="0"/>
                      <a:ext cx="5684913" cy="954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9AF7E" w14:textId="77777777" w:rsidR="00C96B25" w:rsidRDefault="00C96B25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2C43EBBB" w14:textId="39E10233" w:rsidR="00C96B25" w:rsidRDefault="00C96B25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t>S</w:t>
      </w:r>
      <w:r>
        <w:rPr>
          <w:rFonts w:ascii="Lato" w:eastAsia="宋体" w:hAnsi="Lato" w:cs="宋体"/>
          <w:sz w:val="24"/>
          <w:szCs w:val="24"/>
          <w:lang w:eastAsia="zh-CN"/>
        </w:rPr>
        <w:t>earch:</w:t>
      </w:r>
    </w:p>
    <w:p w14:paraId="08BBD2F7" w14:textId="6539B57E" w:rsidR="00C96B25" w:rsidRDefault="00C96B25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71F49FAD" wp14:editId="34637D5F">
            <wp:extent cx="5158740" cy="1661159"/>
            <wp:effectExtent l="0" t="0" r="0" b="0"/>
            <wp:docPr id="549561147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61147" name="图片 1" descr="文本&#10;&#10;描述已自动生成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176557" cy="16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08034" w14:textId="77777777" w:rsidR="00B1382B" w:rsidRDefault="00B1382B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34350B75" w14:textId="38398ADF" w:rsidR="00BD7CE9" w:rsidRDefault="00B1382B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t>A</w:t>
      </w:r>
      <w:r>
        <w:rPr>
          <w:rFonts w:ascii="Lato" w:eastAsia="宋体" w:hAnsi="Lato" w:cs="宋体"/>
          <w:sz w:val="24"/>
          <w:szCs w:val="24"/>
          <w:lang w:eastAsia="zh-CN"/>
        </w:rPr>
        <w:t>lso, you could Display the database information by click the Display Button.</w:t>
      </w:r>
    </w:p>
    <w:p w14:paraId="11E82DBF" w14:textId="14EE5DB6" w:rsidR="00BD7CE9" w:rsidRDefault="005B627B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178DD40E" wp14:editId="3DB13CB9">
            <wp:extent cx="5149101" cy="3131820"/>
            <wp:effectExtent l="0" t="0" r="0" b="0"/>
            <wp:docPr id="652063929" name="图片 1" descr="图形用户界面, 文本, 表格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063929" name="图片 1" descr="图形用户界面, 文本, 表格&#10;&#10;中度可信度描述已自动生成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167415" cy="3142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D75C5" w14:textId="77777777" w:rsidR="005B627B" w:rsidRDefault="005B627B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6EC4AF22" w14:textId="77777777" w:rsidR="003A2114" w:rsidRDefault="003A2114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2A72BC4F" w14:textId="77777777" w:rsidR="00A915D0" w:rsidRDefault="00A915D0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291A355A" w14:textId="71F2D5A1" w:rsidR="00BD7CE9" w:rsidRPr="00BD7CE9" w:rsidRDefault="00BD7CE9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/>
          <w:sz w:val="24"/>
          <w:szCs w:val="24"/>
          <w:lang w:eastAsia="zh-CN"/>
        </w:rPr>
        <w:t xml:space="preserve">And you can also export it to an excel file, just click the export Button, then the application will generate a file </w:t>
      </w:r>
      <w:r w:rsidR="009F177F">
        <w:rPr>
          <w:rFonts w:ascii="Lato" w:eastAsia="宋体" w:hAnsi="Lato" w:cs="宋体"/>
          <w:sz w:val="24"/>
          <w:szCs w:val="24"/>
          <w:lang w:eastAsia="zh-CN"/>
        </w:rPr>
        <w:t>under</w:t>
      </w:r>
      <w:r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 w:rsidRPr="00BD7CE9">
        <w:rPr>
          <w:rFonts w:ascii="Lato" w:eastAsia="宋体" w:hAnsi="Lato" w:cs="宋体"/>
          <w:sz w:val="24"/>
          <w:szCs w:val="24"/>
          <w:lang w:eastAsia="zh-CN"/>
        </w:rPr>
        <w:t>'D:\</w:t>
      </w:r>
      <w:proofErr w:type="spellStart"/>
      <w:r w:rsidRPr="00BD7CE9">
        <w:rPr>
          <w:rFonts w:ascii="Lato" w:eastAsia="宋体" w:hAnsi="Lato" w:cs="宋体"/>
          <w:sz w:val="24"/>
          <w:szCs w:val="24"/>
          <w:lang w:eastAsia="zh-CN"/>
        </w:rPr>
        <w:t>project_excel</w:t>
      </w:r>
      <w:proofErr w:type="spellEnd"/>
      <w:r w:rsidRPr="00BD7CE9">
        <w:rPr>
          <w:rFonts w:ascii="Lato" w:eastAsia="宋体" w:hAnsi="Lato" w:cs="宋体"/>
          <w:sz w:val="24"/>
          <w:szCs w:val="24"/>
          <w:lang w:eastAsia="zh-CN"/>
        </w:rPr>
        <w:t>'</w:t>
      </w:r>
    </w:p>
    <w:p w14:paraId="65D8637D" w14:textId="4C311E73" w:rsidR="00BD7CE9" w:rsidRDefault="00A915D0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14D4768" wp14:editId="33C3B67E">
            <wp:simplePos x="0" y="0"/>
            <wp:positionH relativeFrom="column">
              <wp:posOffset>4518660</wp:posOffset>
            </wp:positionH>
            <wp:positionV relativeFrom="paragraph">
              <wp:posOffset>284480</wp:posOffset>
            </wp:positionV>
            <wp:extent cx="1421798" cy="1181100"/>
            <wp:effectExtent l="0" t="0" r="0" b="0"/>
            <wp:wrapNone/>
            <wp:docPr id="948661794" name="图片 1" descr="图形用户界面, 应用程序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661794" name="图片 1" descr="图形用户界面, 应用程序, 聊天或短信&#10;&#10;描述已自动生成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798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3F056592" wp14:editId="30EBD046">
            <wp:simplePos x="0" y="0"/>
            <wp:positionH relativeFrom="column">
              <wp:posOffset>-7620</wp:posOffset>
            </wp:positionH>
            <wp:positionV relativeFrom="paragraph">
              <wp:posOffset>368300</wp:posOffset>
            </wp:positionV>
            <wp:extent cx="4277382" cy="1043940"/>
            <wp:effectExtent l="0" t="0" r="0" b="0"/>
            <wp:wrapNone/>
            <wp:docPr id="1338941687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941687" name="图片 1" descr="图形用户界面, 文本, 应用程序&#10;&#10;描述已自动生成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382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9AA76E" w14:textId="5AF03514" w:rsidR="00DD617F" w:rsidRDefault="00DD617F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2579FDCC" w14:textId="01CD85DE" w:rsidR="002246BB" w:rsidRDefault="002246BB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3EC099F8" w14:textId="77777777" w:rsidR="00A915D0" w:rsidRDefault="00A915D0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06D550AC" w14:textId="77777777" w:rsidR="00A915D0" w:rsidRDefault="00A915D0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36B07F6C" w14:textId="2F21BB37" w:rsidR="00A915D0" w:rsidRDefault="00A915D0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noProof/>
        </w:rPr>
        <w:drawing>
          <wp:anchor distT="0" distB="0" distL="114300" distR="114300" simplePos="0" relativeHeight="251650048" behindDoc="0" locked="0" layoutInCell="1" allowOverlap="1" wp14:anchorId="73BABA10" wp14:editId="27F75123">
            <wp:simplePos x="0" y="0"/>
            <wp:positionH relativeFrom="column">
              <wp:posOffset>0</wp:posOffset>
            </wp:positionH>
            <wp:positionV relativeFrom="paragraph">
              <wp:posOffset>6985</wp:posOffset>
            </wp:positionV>
            <wp:extent cx="4009425" cy="2057400"/>
            <wp:effectExtent l="0" t="0" r="0" b="0"/>
            <wp:wrapNone/>
            <wp:docPr id="1765970035" name="图片 1" descr="图形用户界面, 应用程序, Excel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970035" name="图片 1" descr="图形用户界面, 应用程序, Excel&#10;&#10;描述已自动生成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9425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B7DEFD" w14:textId="240356B2" w:rsidR="002246BB" w:rsidRDefault="002246BB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5D7C8BAE" w14:textId="77777777" w:rsidR="002246BB" w:rsidRDefault="002246BB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519A546C" w14:textId="77777777" w:rsidR="002246BB" w:rsidRPr="002246BB" w:rsidRDefault="002246BB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4053C86C" w14:textId="5B8A6AC8" w:rsidR="0056653B" w:rsidRDefault="0056653B" w:rsidP="0056653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t>C</w:t>
      </w:r>
      <w:r>
        <w:rPr>
          <w:rFonts w:ascii="Lato" w:eastAsia="宋体" w:hAnsi="Lato" w:cs="宋体"/>
          <w:sz w:val="24"/>
          <w:szCs w:val="24"/>
          <w:lang w:eastAsia="zh-CN"/>
        </w:rPr>
        <w:t xml:space="preserve">lick Button Goods </w:t>
      </w:r>
      <w:r w:rsidRPr="0056653B">
        <w:rPr>
          <w:rFonts w:ascii="Lato" w:eastAsia="宋体" w:hAnsi="Lato" w:cs="宋体"/>
          <w:sz w:val="24"/>
          <w:szCs w:val="24"/>
          <w:lang w:eastAsia="zh-CN"/>
        </w:rPr>
        <w:sym w:font="Wingdings" w:char="F0E0"/>
      </w:r>
    </w:p>
    <w:p w14:paraId="54AFD6C8" w14:textId="6953EED4" w:rsidR="0056653B" w:rsidRDefault="0056653B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02DD8726" w14:textId="77777777" w:rsidR="0056653B" w:rsidRDefault="0056653B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3D3C81B4" w14:textId="320625FB" w:rsidR="00A915D0" w:rsidRDefault="00A915D0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t>T</w:t>
      </w:r>
      <w:r>
        <w:rPr>
          <w:rFonts w:ascii="Lato" w:eastAsia="宋体" w:hAnsi="Lato" w:cs="宋体"/>
          <w:sz w:val="24"/>
          <w:szCs w:val="24"/>
          <w:lang w:eastAsia="zh-CN"/>
        </w:rPr>
        <w:t>he method I used to display the report and export to excel:</w:t>
      </w:r>
    </w:p>
    <w:p w14:paraId="2EC7F6ED" w14:textId="0CF0CE4F" w:rsidR="00C96B25" w:rsidRDefault="00A915D0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A915D0">
        <w:rPr>
          <w:rFonts w:ascii="Lato" w:eastAsia="宋体" w:hAnsi="Lato" w:cs="宋体"/>
          <w:noProof/>
          <w:sz w:val="24"/>
          <w:szCs w:val="24"/>
          <w:lang w:eastAsia="zh-CN"/>
        </w:rPr>
        <w:drawing>
          <wp:inline distT="0" distB="0" distL="0" distR="0" wp14:anchorId="0D277469" wp14:editId="43163923">
            <wp:extent cx="4869180" cy="2637473"/>
            <wp:effectExtent l="0" t="0" r="0" b="0"/>
            <wp:docPr id="637553924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553924" name="图片 1" descr="文本&#10;&#10;描述已自动生成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872347" cy="263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C4953" w14:textId="58884F10" w:rsidR="00A915D0" w:rsidRDefault="00A915D0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A915D0">
        <w:rPr>
          <w:rFonts w:ascii="Lato" w:eastAsia="宋体" w:hAnsi="Lato" w:cs="宋体"/>
          <w:noProof/>
          <w:sz w:val="24"/>
          <w:szCs w:val="24"/>
          <w:lang w:eastAsia="zh-CN"/>
        </w:rPr>
        <w:lastRenderedPageBreak/>
        <w:drawing>
          <wp:inline distT="0" distB="0" distL="0" distR="0" wp14:anchorId="004DF4D4" wp14:editId="69FD24EB">
            <wp:extent cx="5044440" cy="1077333"/>
            <wp:effectExtent l="0" t="0" r="0" b="0"/>
            <wp:docPr id="1831045918" name="图片 1" descr="屏幕上有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045918" name="图片 1" descr="屏幕上有字&#10;&#10;描述已自动生成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068052" cy="1082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447AB" w14:textId="78439480" w:rsidR="00A915D0" w:rsidRDefault="00A915D0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A915D0">
        <w:rPr>
          <w:rFonts w:ascii="Lato" w:eastAsia="宋体" w:hAnsi="Lato" w:cs="宋体"/>
          <w:noProof/>
          <w:sz w:val="24"/>
          <w:szCs w:val="24"/>
          <w:lang w:eastAsia="zh-CN"/>
        </w:rPr>
        <w:drawing>
          <wp:inline distT="0" distB="0" distL="0" distR="0" wp14:anchorId="53A4E0DE" wp14:editId="3A7E3440">
            <wp:extent cx="5029200" cy="2183081"/>
            <wp:effectExtent l="0" t="0" r="0" b="0"/>
            <wp:docPr id="566107849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107849" name="图片 1" descr="文本&#10;&#10;描述已自动生成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036120" cy="218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A0191" w14:textId="77777777" w:rsidR="00246F23" w:rsidRDefault="00246F23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</w:p>
    <w:p w14:paraId="411FE488" w14:textId="7AA49002" w:rsidR="0056653B" w:rsidRDefault="00DD617F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/>
          <w:sz w:val="24"/>
          <w:szCs w:val="24"/>
          <w:lang w:eastAsia="zh-CN"/>
        </w:rPr>
        <w:t>Because the page for 4 table is g</w:t>
      </w:r>
      <w:r w:rsidRPr="00DD617F">
        <w:rPr>
          <w:rFonts w:ascii="Lato" w:eastAsia="宋体" w:hAnsi="Lato" w:cs="宋体"/>
          <w:sz w:val="24"/>
          <w:szCs w:val="24"/>
          <w:lang w:eastAsia="zh-CN"/>
        </w:rPr>
        <w:t>enerally consistent</w:t>
      </w:r>
      <w:r>
        <w:rPr>
          <w:rFonts w:ascii="Lato" w:eastAsia="宋体" w:hAnsi="Lato" w:cs="宋体"/>
          <w:sz w:val="24"/>
          <w:szCs w:val="24"/>
          <w:lang w:eastAsia="zh-CN"/>
        </w:rPr>
        <w:t>, I will just show 2 of them to you.</w:t>
      </w:r>
    </w:p>
    <w:p w14:paraId="7D5060EC" w14:textId="1807511A" w:rsidR="0056653B" w:rsidRDefault="0056653B" w:rsidP="0056653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>
        <w:rPr>
          <w:rFonts w:ascii="Lato" w:eastAsia="宋体" w:hAnsi="Lato" w:cs="宋体" w:hint="eastAsia"/>
          <w:sz w:val="24"/>
          <w:szCs w:val="24"/>
          <w:lang w:eastAsia="zh-CN"/>
        </w:rPr>
        <w:t>C</w:t>
      </w:r>
      <w:r>
        <w:rPr>
          <w:rFonts w:ascii="Lato" w:eastAsia="宋体" w:hAnsi="Lato" w:cs="宋体"/>
          <w:sz w:val="24"/>
          <w:szCs w:val="24"/>
          <w:lang w:eastAsia="zh-CN"/>
        </w:rPr>
        <w:t xml:space="preserve">lick Button Sale </w:t>
      </w:r>
      <w:r w:rsidRPr="0056653B">
        <w:rPr>
          <w:rFonts w:ascii="Lato" w:eastAsia="宋体" w:hAnsi="Lato" w:cs="宋体"/>
          <w:sz w:val="24"/>
          <w:szCs w:val="24"/>
          <w:lang w:eastAsia="zh-CN"/>
        </w:rPr>
        <w:sym w:font="Wingdings" w:char="F0E0"/>
      </w:r>
    </w:p>
    <w:p w14:paraId="2E3D3614" w14:textId="5B578439" w:rsidR="0056653B" w:rsidRDefault="003365A9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3365A9">
        <w:rPr>
          <w:rFonts w:ascii="Lato" w:eastAsia="宋体" w:hAnsi="Lato" w:cs="宋体"/>
          <w:noProof/>
          <w:sz w:val="24"/>
          <w:szCs w:val="24"/>
          <w:lang w:eastAsia="zh-CN"/>
        </w:rPr>
        <w:drawing>
          <wp:inline distT="0" distB="0" distL="0" distR="0" wp14:anchorId="477854CD" wp14:editId="74D21974">
            <wp:extent cx="5021580" cy="3061232"/>
            <wp:effectExtent l="0" t="0" r="0" b="0"/>
            <wp:docPr id="1829736180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736180" name="图片 1" descr="图形用户界面, 文本, 应用程序&#10;&#10;描述已自动生成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044623" cy="307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C6E3B" w14:textId="20EC6678" w:rsidR="0056653B" w:rsidRPr="00C96B25" w:rsidRDefault="00376F32" w:rsidP="00F277C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376F32">
        <w:rPr>
          <w:rFonts w:ascii="Lato" w:eastAsia="宋体" w:hAnsi="Lato" w:cs="宋体"/>
          <w:sz w:val="24"/>
          <w:szCs w:val="24"/>
          <w:lang w:eastAsia="zh-CN"/>
        </w:rPr>
        <w:t xml:space="preserve">This page is slightly different from the previous one because you don’t need to input the </w:t>
      </w:r>
      <w:proofErr w:type="spellStart"/>
      <w:r w:rsidRPr="00376F32">
        <w:rPr>
          <w:rFonts w:ascii="Lato" w:eastAsia="宋体" w:hAnsi="Lato" w:cs="宋体"/>
          <w:sz w:val="24"/>
          <w:szCs w:val="24"/>
          <w:lang w:eastAsia="zh-CN"/>
        </w:rPr>
        <w:t>sale_sum</w:t>
      </w:r>
      <w:proofErr w:type="spellEnd"/>
      <w:r w:rsidRPr="00376F32">
        <w:rPr>
          <w:rFonts w:ascii="Lato" w:eastAsia="宋体" w:hAnsi="Lato" w:cs="宋体"/>
          <w:sz w:val="24"/>
          <w:szCs w:val="24"/>
          <w:lang w:eastAsia="zh-CN"/>
        </w:rPr>
        <w:t xml:space="preserve">. The </w:t>
      </w:r>
      <w:proofErr w:type="spellStart"/>
      <w:r w:rsidRPr="00376F32">
        <w:rPr>
          <w:rFonts w:ascii="Lato" w:eastAsia="宋体" w:hAnsi="Lato" w:cs="宋体"/>
          <w:sz w:val="24"/>
          <w:szCs w:val="24"/>
          <w:lang w:eastAsia="zh-CN"/>
        </w:rPr>
        <w:t>sale_sum</w:t>
      </w:r>
      <w:proofErr w:type="spellEnd"/>
      <w:r w:rsidRPr="00376F32">
        <w:rPr>
          <w:rFonts w:ascii="Lato" w:eastAsia="宋体" w:hAnsi="Lato" w:cs="宋体"/>
          <w:sz w:val="24"/>
          <w:szCs w:val="24"/>
          <w:lang w:eastAsia="zh-CN"/>
        </w:rPr>
        <w:t xml:space="preserve"> would generate automatically.</w:t>
      </w:r>
    </w:p>
    <w:p w14:paraId="72EDF4CB" w14:textId="77777777" w:rsidR="00246F23" w:rsidRDefault="00246F23" w:rsidP="00440652">
      <w:pPr>
        <w:shd w:val="clear" w:color="auto" w:fill="FFFFFF"/>
        <w:spacing w:before="100" w:beforeAutospacing="1" w:after="100" w:afterAutospacing="1" w:line="480" w:lineRule="auto"/>
        <w:rPr>
          <w:rFonts w:ascii="Lato" w:eastAsia="宋体" w:hAnsi="Lato" w:cs="宋体"/>
          <w:b/>
          <w:bCs/>
          <w:sz w:val="30"/>
          <w:szCs w:val="30"/>
          <w:lang w:eastAsia="zh-CN"/>
        </w:rPr>
      </w:pPr>
    </w:p>
    <w:p w14:paraId="5E061ABC" w14:textId="77777777" w:rsidR="00246F23" w:rsidRDefault="00246F23" w:rsidP="00440652">
      <w:pPr>
        <w:shd w:val="clear" w:color="auto" w:fill="FFFFFF"/>
        <w:spacing w:before="100" w:beforeAutospacing="1" w:after="100" w:afterAutospacing="1" w:line="480" w:lineRule="auto"/>
        <w:rPr>
          <w:rFonts w:ascii="Lato" w:eastAsia="宋体" w:hAnsi="Lato" w:cs="宋体"/>
          <w:b/>
          <w:bCs/>
          <w:sz w:val="30"/>
          <w:szCs w:val="30"/>
          <w:lang w:eastAsia="zh-CN"/>
        </w:rPr>
      </w:pPr>
    </w:p>
    <w:p w14:paraId="49D65028" w14:textId="6A60A0A8" w:rsidR="000539ED" w:rsidRPr="000539ED" w:rsidRDefault="000539ED" w:rsidP="000539ED">
      <w:pPr>
        <w:pStyle w:val="a3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Lato" w:eastAsia="宋体" w:hAnsi="Lato" w:cs="宋体"/>
          <w:sz w:val="24"/>
          <w:szCs w:val="24"/>
          <w:lang w:eastAsia="zh-CN"/>
        </w:rPr>
      </w:pPr>
      <w:r w:rsidRPr="000539ED">
        <w:rPr>
          <w:rFonts w:ascii="Lato" w:eastAsia="宋体" w:hAnsi="Lato" w:cs="宋体"/>
          <w:sz w:val="24"/>
          <w:szCs w:val="24"/>
          <w:lang w:eastAsia="zh-CN"/>
        </w:rPr>
        <w:t>Give the summary for your project plus what you learned in this semester, must be less than 300 words.</w:t>
      </w:r>
    </w:p>
    <w:p w14:paraId="51E8B072" w14:textId="465361BB" w:rsidR="007E0935" w:rsidRPr="007E0935" w:rsidRDefault="007E0935" w:rsidP="006F159E">
      <w:pPr>
        <w:shd w:val="clear" w:color="auto" w:fill="FFFFFF"/>
        <w:spacing w:before="100" w:beforeAutospacing="1" w:after="100" w:afterAutospacing="1" w:line="240" w:lineRule="auto"/>
        <w:ind w:firstLineChars="200" w:firstLine="480"/>
        <w:jc w:val="both"/>
        <w:rPr>
          <w:rFonts w:ascii="Lato" w:eastAsia="宋体" w:hAnsi="Lato" w:cs="宋体"/>
          <w:sz w:val="24"/>
          <w:szCs w:val="24"/>
          <w:lang w:eastAsia="zh-CN"/>
        </w:rPr>
      </w:pPr>
      <w:r w:rsidRPr="007E0935">
        <w:rPr>
          <w:rFonts w:ascii="Lato" w:eastAsia="宋体" w:hAnsi="Lato" w:cs="宋体"/>
          <w:sz w:val="24"/>
          <w:szCs w:val="24"/>
          <w:lang w:eastAsia="zh-CN"/>
        </w:rPr>
        <w:t xml:space="preserve">In this project, I used MySQL to create the schema and table and Python </w:t>
      </w:r>
      <w:proofErr w:type="spellStart"/>
      <w:r w:rsidRPr="007E0935">
        <w:rPr>
          <w:rFonts w:ascii="Lato" w:eastAsia="宋体" w:hAnsi="Lato" w:cs="宋体"/>
          <w:sz w:val="24"/>
          <w:szCs w:val="24"/>
          <w:lang w:eastAsia="zh-CN"/>
        </w:rPr>
        <w:t>tkinter</w:t>
      </w:r>
      <w:proofErr w:type="spellEnd"/>
      <w:r w:rsidRPr="007E0935">
        <w:rPr>
          <w:rFonts w:ascii="Lato" w:eastAsia="宋体" w:hAnsi="Lato" w:cs="宋体"/>
          <w:sz w:val="24"/>
          <w:szCs w:val="24"/>
          <w:lang w:eastAsia="zh-CN"/>
        </w:rPr>
        <w:t xml:space="preserve"> to complete the design of the application interface. I used </w:t>
      </w:r>
      <w:proofErr w:type="spellStart"/>
      <w:r w:rsidRPr="007E0935">
        <w:rPr>
          <w:rFonts w:ascii="Lato" w:eastAsia="宋体" w:hAnsi="Lato" w:cs="宋体"/>
          <w:sz w:val="24"/>
          <w:szCs w:val="24"/>
          <w:lang w:eastAsia="zh-CN"/>
        </w:rPr>
        <w:t>PyMySQL</w:t>
      </w:r>
      <w:proofErr w:type="spellEnd"/>
      <w:r w:rsidRPr="007E0935">
        <w:rPr>
          <w:rFonts w:ascii="Lato" w:eastAsia="宋体" w:hAnsi="Lato" w:cs="宋体"/>
          <w:sz w:val="24"/>
          <w:szCs w:val="24"/>
          <w:lang w:eastAsia="zh-CN"/>
        </w:rPr>
        <w:t xml:space="preserve"> to connect to the local database to add, delete, </w:t>
      </w:r>
      <w:proofErr w:type="gramStart"/>
      <w:r w:rsidRPr="007E0935">
        <w:rPr>
          <w:rFonts w:ascii="Lato" w:eastAsia="宋体" w:hAnsi="Lato" w:cs="宋体"/>
          <w:sz w:val="24"/>
          <w:szCs w:val="24"/>
          <w:lang w:eastAsia="zh-CN"/>
        </w:rPr>
        <w:t>check</w:t>
      </w:r>
      <w:proofErr w:type="gramEnd"/>
      <w:r w:rsidRPr="007E0935">
        <w:rPr>
          <w:rFonts w:ascii="Lato" w:eastAsia="宋体" w:hAnsi="Lato" w:cs="宋体"/>
          <w:sz w:val="24"/>
          <w:szCs w:val="24"/>
          <w:lang w:eastAsia="zh-CN"/>
        </w:rPr>
        <w:t xml:space="preserve"> and modify data. This project has trained me to write SQL language, and the ability to use Python </w:t>
      </w:r>
      <w:proofErr w:type="spellStart"/>
      <w:r w:rsidRPr="007E0935">
        <w:rPr>
          <w:rFonts w:ascii="Lato" w:eastAsia="宋体" w:hAnsi="Lato" w:cs="宋体"/>
          <w:sz w:val="24"/>
          <w:szCs w:val="24"/>
          <w:lang w:eastAsia="zh-CN"/>
        </w:rPr>
        <w:t>tkinter</w:t>
      </w:r>
      <w:proofErr w:type="spellEnd"/>
      <w:r w:rsidRPr="007E0935">
        <w:rPr>
          <w:rFonts w:ascii="Lato" w:eastAsia="宋体" w:hAnsi="Lato" w:cs="宋体"/>
          <w:sz w:val="24"/>
          <w:szCs w:val="24"/>
          <w:lang w:eastAsia="zh-CN"/>
        </w:rPr>
        <w:t xml:space="preserve"> to create a graphical interface. I learned how to build a database that can be interacted with, greatly benefiting me.</w:t>
      </w:r>
    </w:p>
    <w:p w14:paraId="058AE15B" w14:textId="2095A953" w:rsidR="00F52D0E" w:rsidRPr="00873956" w:rsidRDefault="007E0935" w:rsidP="006F159E">
      <w:pPr>
        <w:shd w:val="clear" w:color="auto" w:fill="FFFFFF"/>
        <w:spacing w:before="100" w:beforeAutospacing="1" w:after="100" w:afterAutospacing="1" w:line="240" w:lineRule="auto"/>
        <w:ind w:firstLineChars="200" w:firstLine="480"/>
        <w:jc w:val="both"/>
        <w:rPr>
          <w:rFonts w:ascii="Lato" w:eastAsia="宋体" w:hAnsi="Lato" w:cs="宋体"/>
          <w:b/>
          <w:bCs/>
          <w:sz w:val="30"/>
          <w:szCs w:val="30"/>
          <w:lang w:eastAsia="zh-CN"/>
        </w:rPr>
      </w:pPr>
      <w:r w:rsidRPr="007E0935">
        <w:rPr>
          <w:rFonts w:ascii="Lato" w:eastAsia="宋体" w:hAnsi="Lato" w:cs="宋体"/>
          <w:sz w:val="24"/>
          <w:szCs w:val="24"/>
          <w:lang w:eastAsia="zh-CN"/>
        </w:rPr>
        <w:t xml:space="preserve">During the semester, I acquired skills in designing and implementing relational database schemas, ensuring data integrity through constraints, crafting intricate SQL queries with </w:t>
      </w:r>
      <w:proofErr w:type="gramStart"/>
      <w:r w:rsidRPr="007E0935">
        <w:rPr>
          <w:rFonts w:ascii="Lato" w:eastAsia="宋体" w:hAnsi="Lato" w:cs="宋体"/>
          <w:sz w:val="24"/>
          <w:szCs w:val="24"/>
          <w:lang w:eastAsia="zh-CN"/>
        </w:rPr>
        <w:t>joins</w:t>
      </w:r>
      <w:proofErr w:type="gramEnd"/>
      <w:r w:rsidRPr="007E0935">
        <w:rPr>
          <w:rFonts w:ascii="Lato" w:eastAsia="宋体" w:hAnsi="Lato" w:cs="宋体"/>
          <w:sz w:val="24"/>
          <w:szCs w:val="24"/>
          <w:lang w:eastAsia="zh-CN"/>
        </w:rPr>
        <w:t xml:space="preserve"> and set operations, and creating a primary application to interact with the database. Additionally, I garnered hands-on experience in utilizing Python </w:t>
      </w:r>
      <w:proofErr w:type="spellStart"/>
      <w:r w:rsidRPr="007E0935">
        <w:rPr>
          <w:rFonts w:ascii="Lato" w:eastAsia="宋体" w:hAnsi="Lato" w:cs="宋体"/>
          <w:sz w:val="24"/>
          <w:szCs w:val="24"/>
          <w:lang w:eastAsia="zh-CN"/>
        </w:rPr>
        <w:t>tkinter</w:t>
      </w:r>
      <w:proofErr w:type="spellEnd"/>
      <w:r w:rsidRPr="007E0935">
        <w:rPr>
          <w:rFonts w:ascii="Lato" w:eastAsia="宋体" w:hAnsi="Lato" w:cs="宋体"/>
          <w:sz w:val="24"/>
          <w:szCs w:val="24"/>
          <w:lang w:eastAsia="zh-CN"/>
        </w:rPr>
        <w:t xml:space="preserve"> to create the graphical interface and MySQL for practical applications.</w:t>
      </w:r>
      <w:r w:rsidR="00DB743F">
        <w:rPr>
          <w:rFonts w:ascii="Lato" w:eastAsia="宋体" w:hAnsi="Lato" w:cs="宋体"/>
          <w:sz w:val="24"/>
          <w:szCs w:val="24"/>
          <w:lang w:eastAsia="zh-CN"/>
        </w:rPr>
        <w:t xml:space="preserve"> </w:t>
      </w:r>
      <w:r w:rsidR="00DB743F" w:rsidRPr="00DB743F">
        <w:rPr>
          <w:rFonts w:ascii="Lato" w:eastAsia="宋体" w:hAnsi="Lato" w:cs="宋体"/>
          <w:sz w:val="24"/>
          <w:szCs w:val="24"/>
          <w:lang w:eastAsia="zh-CN"/>
        </w:rPr>
        <w:t>Furthermore, I gained theoretical understanding in areas such as database design paradigms, transactions, and concurrency control. This information will be extremely useful in my future database design and optimization work.</w:t>
      </w:r>
    </w:p>
    <w:sectPr w:rsidR="00F52D0E" w:rsidRPr="00873956" w:rsidSect="00190DE5"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Lucida Sans Unicode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3C37"/>
    <w:multiLevelType w:val="hybridMultilevel"/>
    <w:tmpl w:val="90A45B06"/>
    <w:lvl w:ilvl="0" w:tplc="ACCA64C4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52E47"/>
    <w:multiLevelType w:val="multilevel"/>
    <w:tmpl w:val="3CF26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C451B7"/>
    <w:multiLevelType w:val="hybridMultilevel"/>
    <w:tmpl w:val="3D58CF34"/>
    <w:lvl w:ilvl="0" w:tplc="ACCA64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147D0"/>
    <w:multiLevelType w:val="hybridMultilevel"/>
    <w:tmpl w:val="8600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C7F12"/>
    <w:multiLevelType w:val="multilevel"/>
    <w:tmpl w:val="69322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3946DE"/>
    <w:multiLevelType w:val="multilevel"/>
    <w:tmpl w:val="C7383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135905"/>
    <w:multiLevelType w:val="multilevel"/>
    <w:tmpl w:val="ABA42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FF6B62"/>
    <w:multiLevelType w:val="multilevel"/>
    <w:tmpl w:val="DD2EB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122201"/>
    <w:multiLevelType w:val="multilevel"/>
    <w:tmpl w:val="58F29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1F57D3"/>
    <w:multiLevelType w:val="multilevel"/>
    <w:tmpl w:val="0212E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D17D39"/>
    <w:multiLevelType w:val="multilevel"/>
    <w:tmpl w:val="A2CA9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96550A"/>
    <w:multiLevelType w:val="multilevel"/>
    <w:tmpl w:val="568CD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62280D"/>
    <w:multiLevelType w:val="multilevel"/>
    <w:tmpl w:val="5AAE3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7CF78B8"/>
    <w:multiLevelType w:val="hybridMultilevel"/>
    <w:tmpl w:val="D236F908"/>
    <w:lvl w:ilvl="0" w:tplc="AF1067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83E0906"/>
    <w:multiLevelType w:val="hybridMultilevel"/>
    <w:tmpl w:val="B07E7F44"/>
    <w:lvl w:ilvl="0" w:tplc="EA96279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ACB6753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3BC66B7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78582FB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262E3F3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1134604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B1D844A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261098E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53649DE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15" w15:restartNumberingAfterBreak="0">
    <w:nsid w:val="631743ED"/>
    <w:multiLevelType w:val="hybridMultilevel"/>
    <w:tmpl w:val="0AA6E984"/>
    <w:lvl w:ilvl="0" w:tplc="ACCA64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2877A0"/>
    <w:multiLevelType w:val="multilevel"/>
    <w:tmpl w:val="F9969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0C1935"/>
    <w:multiLevelType w:val="hybridMultilevel"/>
    <w:tmpl w:val="6EE48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AC0967"/>
    <w:multiLevelType w:val="multilevel"/>
    <w:tmpl w:val="B2608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DD96E59"/>
    <w:multiLevelType w:val="multilevel"/>
    <w:tmpl w:val="489AC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7357EA"/>
    <w:multiLevelType w:val="multilevel"/>
    <w:tmpl w:val="F99ED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99038C"/>
    <w:multiLevelType w:val="multilevel"/>
    <w:tmpl w:val="5DBE9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AF307F3"/>
    <w:multiLevelType w:val="multilevel"/>
    <w:tmpl w:val="5B5A2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CFB77A4"/>
    <w:multiLevelType w:val="multilevel"/>
    <w:tmpl w:val="5B74F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D322AF8"/>
    <w:multiLevelType w:val="hybridMultilevel"/>
    <w:tmpl w:val="4222A3A0"/>
    <w:lvl w:ilvl="0" w:tplc="489A9E58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57277853">
    <w:abstractNumId w:val="15"/>
  </w:num>
  <w:num w:numId="2" w16cid:durableId="288709593">
    <w:abstractNumId w:val="0"/>
  </w:num>
  <w:num w:numId="3" w16cid:durableId="1169756140">
    <w:abstractNumId w:val="2"/>
  </w:num>
  <w:num w:numId="4" w16cid:durableId="107510488">
    <w:abstractNumId w:val="3"/>
  </w:num>
  <w:num w:numId="5" w16cid:durableId="182549063">
    <w:abstractNumId w:val="17"/>
  </w:num>
  <w:num w:numId="6" w16cid:durableId="461114732">
    <w:abstractNumId w:val="14"/>
  </w:num>
  <w:num w:numId="7" w16cid:durableId="915676463">
    <w:abstractNumId w:val="22"/>
  </w:num>
  <w:num w:numId="8" w16cid:durableId="627973893">
    <w:abstractNumId w:val="12"/>
  </w:num>
  <w:num w:numId="9" w16cid:durableId="1322810018">
    <w:abstractNumId w:val="21"/>
  </w:num>
  <w:num w:numId="10" w16cid:durableId="1741829441">
    <w:abstractNumId w:val="4"/>
  </w:num>
  <w:num w:numId="11" w16cid:durableId="650787963">
    <w:abstractNumId w:val="20"/>
  </w:num>
  <w:num w:numId="12" w16cid:durableId="439179096">
    <w:abstractNumId w:val="10"/>
  </w:num>
  <w:num w:numId="13" w16cid:durableId="318073882">
    <w:abstractNumId w:val="1"/>
  </w:num>
  <w:num w:numId="14" w16cid:durableId="1367176564">
    <w:abstractNumId w:val="18"/>
  </w:num>
  <w:num w:numId="15" w16cid:durableId="3480308">
    <w:abstractNumId w:val="16"/>
  </w:num>
  <w:num w:numId="16" w16cid:durableId="1166629644">
    <w:abstractNumId w:val="9"/>
  </w:num>
  <w:num w:numId="17" w16cid:durableId="342316421">
    <w:abstractNumId w:val="11"/>
  </w:num>
  <w:num w:numId="18" w16cid:durableId="1787388505">
    <w:abstractNumId w:val="23"/>
  </w:num>
  <w:num w:numId="19" w16cid:durableId="1325551923">
    <w:abstractNumId w:val="13"/>
  </w:num>
  <w:num w:numId="20" w16cid:durableId="1145199759">
    <w:abstractNumId w:val="24"/>
  </w:num>
  <w:num w:numId="21" w16cid:durableId="307174800">
    <w:abstractNumId w:val="5"/>
  </w:num>
  <w:num w:numId="22" w16cid:durableId="1594778443">
    <w:abstractNumId w:val="6"/>
  </w:num>
  <w:num w:numId="23" w16cid:durableId="1043752079">
    <w:abstractNumId w:val="7"/>
  </w:num>
  <w:num w:numId="24" w16cid:durableId="1367293148">
    <w:abstractNumId w:val="8"/>
  </w:num>
  <w:num w:numId="25" w16cid:durableId="15461086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jM3M7UwMTUyMDFW0lEKTi0uzszPAykwNKgFAFQl8nctAAAA"/>
  </w:docVars>
  <w:rsids>
    <w:rsidRoot w:val="00473BF5"/>
    <w:rsid w:val="00001E89"/>
    <w:rsid w:val="00003A89"/>
    <w:rsid w:val="00011F2F"/>
    <w:rsid w:val="000539ED"/>
    <w:rsid w:val="00113468"/>
    <w:rsid w:val="001230A2"/>
    <w:rsid w:val="00176376"/>
    <w:rsid w:val="001822A0"/>
    <w:rsid w:val="00190DE5"/>
    <w:rsid w:val="00193F90"/>
    <w:rsid w:val="00194CA5"/>
    <w:rsid w:val="001E2E8B"/>
    <w:rsid w:val="002037FE"/>
    <w:rsid w:val="00211F69"/>
    <w:rsid w:val="002246BB"/>
    <w:rsid w:val="00246F23"/>
    <w:rsid w:val="0025098C"/>
    <w:rsid w:val="002542AB"/>
    <w:rsid w:val="002709F2"/>
    <w:rsid w:val="0029186D"/>
    <w:rsid w:val="002A4F58"/>
    <w:rsid w:val="002B3E07"/>
    <w:rsid w:val="002E354E"/>
    <w:rsid w:val="002F7F9D"/>
    <w:rsid w:val="00302430"/>
    <w:rsid w:val="00304411"/>
    <w:rsid w:val="00306955"/>
    <w:rsid w:val="003301B2"/>
    <w:rsid w:val="00334C51"/>
    <w:rsid w:val="003365A9"/>
    <w:rsid w:val="00375786"/>
    <w:rsid w:val="00376F32"/>
    <w:rsid w:val="003821DB"/>
    <w:rsid w:val="003A2114"/>
    <w:rsid w:val="003B5B1E"/>
    <w:rsid w:val="003C00F5"/>
    <w:rsid w:val="003C3DF2"/>
    <w:rsid w:val="003D4F2B"/>
    <w:rsid w:val="003D5E34"/>
    <w:rsid w:val="003E7A7F"/>
    <w:rsid w:val="003F0C1E"/>
    <w:rsid w:val="003F4095"/>
    <w:rsid w:val="00403735"/>
    <w:rsid w:val="00413BC2"/>
    <w:rsid w:val="004270B4"/>
    <w:rsid w:val="00435669"/>
    <w:rsid w:val="00440652"/>
    <w:rsid w:val="00441CEF"/>
    <w:rsid w:val="00453A41"/>
    <w:rsid w:val="00473BF5"/>
    <w:rsid w:val="00493493"/>
    <w:rsid w:val="004A4670"/>
    <w:rsid w:val="004A7A8F"/>
    <w:rsid w:val="004C1227"/>
    <w:rsid w:val="004D3313"/>
    <w:rsid w:val="004E3B93"/>
    <w:rsid w:val="004E7D6F"/>
    <w:rsid w:val="004F6F80"/>
    <w:rsid w:val="00503277"/>
    <w:rsid w:val="00525AAA"/>
    <w:rsid w:val="00537100"/>
    <w:rsid w:val="005541F2"/>
    <w:rsid w:val="0056653B"/>
    <w:rsid w:val="00595BFC"/>
    <w:rsid w:val="005A51B5"/>
    <w:rsid w:val="005B627B"/>
    <w:rsid w:val="005D1A3F"/>
    <w:rsid w:val="005D36B9"/>
    <w:rsid w:val="005D424E"/>
    <w:rsid w:val="006165AE"/>
    <w:rsid w:val="00627922"/>
    <w:rsid w:val="00627EA8"/>
    <w:rsid w:val="00652A2D"/>
    <w:rsid w:val="00681706"/>
    <w:rsid w:val="006A12BC"/>
    <w:rsid w:val="006C5078"/>
    <w:rsid w:val="006E1827"/>
    <w:rsid w:val="006E1FB6"/>
    <w:rsid w:val="006F159E"/>
    <w:rsid w:val="00740E11"/>
    <w:rsid w:val="0075712A"/>
    <w:rsid w:val="00770E56"/>
    <w:rsid w:val="00776ECC"/>
    <w:rsid w:val="00787C8C"/>
    <w:rsid w:val="00796673"/>
    <w:rsid w:val="007E0935"/>
    <w:rsid w:val="007E0DCA"/>
    <w:rsid w:val="007E4BF9"/>
    <w:rsid w:val="008030BD"/>
    <w:rsid w:val="008263C3"/>
    <w:rsid w:val="00826AFE"/>
    <w:rsid w:val="008334CB"/>
    <w:rsid w:val="00850D8C"/>
    <w:rsid w:val="00867569"/>
    <w:rsid w:val="00873956"/>
    <w:rsid w:val="00880963"/>
    <w:rsid w:val="008857ED"/>
    <w:rsid w:val="009020FC"/>
    <w:rsid w:val="00911D85"/>
    <w:rsid w:val="009659CD"/>
    <w:rsid w:val="009B5AAB"/>
    <w:rsid w:val="009F177F"/>
    <w:rsid w:val="009F24F5"/>
    <w:rsid w:val="00A05005"/>
    <w:rsid w:val="00A331F2"/>
    <w:rsid w:val="00A419F2"/>
    <w:rsid w:val="00A430F8"/>
    <w:rsid w:val="00A750D4"/>
    <w:rsid w:val="00A915D0"/>
    <w:rsid w:val="00AB6DEB"/>
    <w:rsid w:val="00AC6111"/>
    <w:rsid w:val="00AD7A53"/>
    <w:rsid w:val="00AE0942"/>
    <w:rsid w:val="00AE50D8"/>
    <w:rsid w:val="00AF3BD6"/>
    <w:rsid w:val="00AF6EB0"/>
    <w:rsid w:val="00B1382B"/>
    <w:rsid w:val="00B145A0"/>
    <w:rsid w:val="00B4016C"/>
    <w:rsid w:val="00B57D17"/>
    <w:rsid w:val="00B81774"/>
    <w:rsid w:val="00BA133A"/>
    <w:rsid w:val="00BC1745"/>
    <w:rsid w:val="00BD0524"/>
    <w:rsid w:val="00BD7CE9"/>
    <w:rsid w:val="00C047E7"/>
    <w:rsid w:val="00C05E6E"/>
    <w:rsid w:val="00C14E57"/>
    <w:rsid w:val="00C21925"/>
    <w:rsid w:val="00C40FC9"/>
    <w:rsid w:val="00C50543"/>
    <w:rsid w:val="00C75279"/>
    <w:rsid w:val="00C95921"/>
    <w:rsid w:val="00C96B25"/>
    <w:rsid w:val="00CF0B8E"/>
    <w:rsid w:val="00D1339A"/>
    <w:rsid w:val="00D168E8"/>
    <w:rsid w:val="00D341BF"/>
    <w:rsid w:val="00D53534"/>
    <w:rsid w:val="00D552F2"/>
    <w:rsid w:val="00D55F39"/>
    <w:rsid w:val="00D57691"/>
    <w:rsid w:val="00D7777D"/>
    <w:rsid w:val="00D81261"/>
    <w:rsid w:val="00DA4356"/>
    <w:rsid w:val="00DA4BE3"/>
    <w:rsid w:val="00DB743F"/>
    <w:rsid w:val="00DC2825"/>
    <w:rsid w:val="00DD0A3C"/>
    <w:rsid w:val="00DD617F"/>
    <w:rsid w:val="00E126F6"/>
    <w:rsid w:val="00E14B07"/>
    <w:rsid w:val="00E53A83"/>
    <w:rsid w:val="00E82019"/>
    <w:rsid w:val="00E953E7"/>
    <w:rsid w:val="00EC4EC3"/>
    <w:rsid w:val="00EF0B5B"/>
    <w:rsid w:val="00F277CF"/>
    <w:rsid w:val="00F32F94"/>
    <w:rsid w:val="00F4350B"/>
    <w:rsid w:val="00F50129"/>
    <w:rsid w:val="00F52D0E"/>
    <w:rsid w:val="00FA6C67"/>
    <w:rsid w:val="00FB0612"/>
    <w:rsid w:val="00FF2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15704"/>
  <w15:docId w15:val="{A691AE83-D000-4C02-B8A1-CA50B210E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52F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26F6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3024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批注框文本 字符"/>
    <w:basedOn w:val="a0"/>
    <w:link w:val="a4"/>
    <w:uiPriority w:val="99"/>
    <w:semiHidden/>
    <w:rsid w:val="0030243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219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a6">
    <w:name w:val="Table Grid"/>
    <w:basedOn w:val="a1"/>
    <w:uiPriority w:val="39"/>
    <w:rsid w:val="00190DE5"/>
    <w:pPr>
      <w:spacing w:after="0" w:line="240" w:lineRule="auto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Strong"/>
    <w:basedOn w:val="a0"/>
    <w:uiPriority w:val="22"/>
    <w:qFormat/>
    <w:rsid w:val="006C507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2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3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3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0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8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63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7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4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6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53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21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3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2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5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5" Type="http://schemas.openxmlformats.org/officeDocument/2006/relationships/image" Target="media/image1.png"/><Relationship Id="rId61" Type="http://schemas.openxmlformats.org/officeDocument/2006/relationships/theme" Target="theme/theme1.xml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Pages>18</Pages>
  <Words>955</Words>
  <Characters>544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-Laptop</dc:creator>
  <cp:lastModifiedBy>Yawen Huang</cp:lastModifiedBy>
  <cp:revision>144</cp:revision>
  <cp:lastPrinted>2023-12-12T04:25:00Z</cp:lastPrinted>
  <dcterms:created xsi:type="dcterms:W3CDTF">2017-12-13T02:35:00Z</dcterms:created>
  <dcterms:modified xsi:type="dcterms:W3CDTF">2023-12-12T04:25:00Z</dcterms:modified>
</cp:coreProperties>
</file>